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638E" w14:textId="77777777" w:rsidR="00C0138A" w:rsidRPr="00691076" w:rsidRDefault="00C0138A" w:rsidP="00486871">
      <w:pPr>
        <w:pStyle w:val="HeadUnit"/>
        <w:spacing w:line="360" w:lineRule="auto"/>
        <w:rPr>
          <w:b w:val="0"/>
          <w:sz w:val="36"/>
          <w:szCs w:val="36"/>
        </w:rPr>
      </w:pPr>
      <w:r w:rsidRPr="00691076">
        <w:rPr>
          <w:sz w:val="36"/>
          <w:szCs w:val="36"/>
        </w:rPr>
        <w:t>Part A • Grammar, Vocabulary and How to …</w:t>
      </w:r>
    </w:p>
    <w:p w14:paraId="15C111FC" w14:textId="58B15788" w:rsidR="00C0138A" w:rsidRDefault="00C0138A" w:rsidP="00486871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91076">
        <w:rPr>
          <w:sz w:val="36"/>
          <w:szCs w:val="36"/>
        </w:rPr>
        <w:t>GRAMMAR</w:t>
      </w:r>
    </w:p>
    <w:p w14:paraId="2677D56C" w14:textId="77777777" w:rsidR="00486871" w:rsidRPr="00486871" w:rsidRDefault="00486871" w:rsidP="00486871"/>
    <w:p w14:paraId="5DB6C2A9" w14:textId="77777777" w:rsidR="000A1C50" w:rsidRPr="00BA0DF5" w:rsidRDefault="000A1C50" w:rsidP="00486871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6D5A42">
        <w:rPr>
          <w:sz w:val="28"/>
          <w:szCs w:val="28"/>
        </w:rPr>
        <w:t>1</w:t>
      </w:r>
      <w:r w:rsidRPr="00B87EAB">
        <w:rPr>
          <w:sz w:val="28"/>
          <w:szCs w:val="28"/>
        </w:rPr>
        <w:tab/>
        <w:t xml:space="preserve">Complete the second </w:t>
      </w:r>
      <w:r w:rsidRPr="006D5A42">
        <w:rPr>
          <w:sz w:val="28"/>
          <w:szCs w:val="28"/>
        </w:rPr>
        <w:t xml:space="preserve">version of the </w:t>
      </w:r>
      <w:r w:rsidRPr="00B87EAB">
        <w:rPr>
          <w:sz w:val="28"/>
          <w:szCs w:val="28"/>
        </w:rPr>
        <w:t>sentences</w:t>
      </w:r>
      <w:r w:rsidRPr="006D5A42">
        <w:rPr>
          <w:sz w:val="28"/>
          <w:szCs w:val="28"/>
        </w:rPr>
        <w:t xml:space="preserve">. Use the words in </w:t>
      </w:r>
      <w:r w:rsidRPr="00BA0DF5">
        <w:rPr>
          <w:sz w:val="28"/>
          <w:szCs w:val="28"/>
        </w:rPr>
        <w:t>brackets.</w:t>
      </w:r>
    </w:p>
    <w:p w14:paraId="4756B34C" w14:textId="45AC6392" w:rsidR="000A1C50" w:rsidRPr="00BA0DF5" w:rsidRDefault="000A1C50" w:rsidP="000A1C50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I said I would meet her in front of the station.</w:t>
      </w:r>
    </w:p>
    <w:p w14:paraId="642945A5" w14:textId="0EBFD418" w:rsidR="000A1C50" w:rsidRPr="00BA0DF5" w:rsidRDefault="000A1C50" w:rsidP="000A1C50">
      <w:pPr>
        <w:numPr>
          <w:ilvl w:val="0"/>
          <w:numId w:val="27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color w:val="FF0000"/>
          <w:sz w:val="28"/>
          <w:szCs w:val="28"/>
        </w:rPr>
      </w:pPr>
      <w:r w:rsidRPr="00BA0DF5">
        <w:rPr>
          <w:rFonts w:ascii="Arial" w:hAnsi="Arial" w:cs="Arial"/>
          <w:sz w:val="28"/>
          <w:szCs w:val="28"/>
        </w:rPr>
        <w:t xml:space="preserve">I </w:t>
      </w:r>
      <w:r w:rsidR="00BA0DF5" w:rsidRPr="00BA0DF5">
        <w:rPr>
          <w:rFonts w:ascii="Arial" w:hAnsi="Arial" w:cs="Arial"/>
          <w:sz w:val="28"/>
          <w:szCs w:val="28"/>
        </w:rPr>
        <w:t xml:space="preserve">was 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BA0DF5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supposed to meet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15E48">
        <w:rPr>
          <w:rFonts w:ascii="Arial" w:eastAsiaTheme="minorEastAsia" w:hAnsi="Arial" w:cs="Arial"/>
          <w:sz w:val="28"/>
          <w:szCs w:val="28"/>
        </w:rPr>
        <w:t>(</w:t>
      </w:r>
      <w:r w:rsidR="00BA0DF5" w:rsidRPr="00915E48">
        <w:rPr>
          <w:rFonts w:ascii="Arial" w:eastAsiaTheme="minorEastAsia" w:hAnsi="Arial" w:cs="Arial"/>
          <w:sz w:val="28"/>
          <w:szCs w:val="28"/>
        </w:rPr>
        <w:t>SUPPOSED</w:t>
      </w:r>
      <w:r w:rsidR="00915E48">
        <w:rPr>
          <w:rFonts w:ascii="Arial" w:eastAsiaTheme="minorEastAsia" w:hAnsi="Arial" w:cs="Arial"/>
          <w:sz w:val="28"/>
          <w:szCs w:val="28"/>
        </w:rPr>
        <w:t>)</w:t>
      </w:r>
      <w:r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BA0DF5"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her in front of the station.</w:t>
      </w:r>
    </w:p>
    <w:p w14:paraId="1E61BF62" w14:textId="69A985E5" w:rsidR="000A1C50" w:rsidRPr="00BA0DF5" w:rsidRDefault="000A1C50" w:rsidP="000A1C50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We thought we would receive a call from you yesterday.</w:t>
      </w:r>
    </w:p>
    <w:p w14:paraId="26F7D06B" w14:textId="32B278A2" w:rsidR="000A1C50" w:rsidRPr="00BA0DF5" w:rsidRDefault="00BA0DF5" w:rsidP="000A1C50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BA0DF5">
        <w:rPr>
          <w:rFonts w:ascii="Arial" w:hAnsi="Arial" w:cs="Arial"/>
          <w:sz w:val="28"/>
          <w:szCs w:val="28"/>
        </w:rPr>
        <w:t>We</w:t>
      </w:r>
      <w:r w:rsidR="000A1C50" w:rsidRPr="00BA0DF5">
        <w:rPr>
          <w:rFonts w:ascii="Arial" w:hAnsi="Arial" w:cs="Arial"/>
          <w:sz w:val="28"/>
          <w:szCs w:val="28"/>
        </w:rPr>
        <w:t xml:space="preserve"> </w:t>
      </w:r>
      <w:r w:rsidR="000A1C50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0A1C50" w:rsidRPr="00BA0DF5">
        <w:rPr>
          <w:rFonts w:ascii="Arial" w:hAnsi="Arial" w:cs="Arial"/>
          <w:sz w:val="28"/>
          <w:szCs w:val="28"/>
        </w:rPr>
        <w:t xml:space="preserve"> </w:t>
      </w:r>
      <w:r w:rsidR="00915E48">
        <w:rPr>
          <w:rFonts w:ascii="Arial" w:hAnsi="Arial" w:cs="Arial"/>
          <w:sz w:val="28"/>
          <w:szCs w:val="28"/>
        </w:rPr>
        <w:t>(</w:t>
      </w:r>
      <w:r w:rsidR="000A1C50" w:rsidRPr="00915E48">
        <w:rPr>
          <w:rFonts w:ascii="Arial" w:hAnsi="Arial" w:cs="Arial"/>
          <w:sz w:val="28"/>
          <w:szCs w:val="28"/>
        </w:rPr>
        <w:t>E</w:t>
      </w:r>
      <w:r w:rsidRPr="00915E48">
        <w:rPr>
          <w:rFonts w:ascii="Arial" w:hAnsi="Arial" w:cs="Arial"/>
          <w:sz w:val="28"/>
          <w:szCs w:val="28"/>
        </w:rPr>
        <w:t>XPECTING</w:t>
      </w:r>
      <w:r w:rsidR="00915E48">
        <w:rPr>
          <w:rFonts w:ascii="Arial" w:hAnsi="Arial" w:cs="Arial"/>
          <w:sz w:val="28"/>
          <w:szCs w:val="28"/>
        </w:rPr>
        <w:t>)</w:t>
      </w:r>
      <w:r w:rsidR="000A1C50" w:rsidRPr="00915E48">
        <w:rPr>
          <w:rFonts w:ascii="Arial" w:hAnsi="Arial" w:cs="Arial"/>
          <w:sz w:val="28"/>
          <w:szCs w:val="28"/>
        </w:rPr>
        <w:t xml:space="preserve"> </w:t>
      </w:r>
      <w:r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a call from you yesterday.</w:t>
      </w:r>
    </w:p>
    <w:p w14:paraId="0C036D18" w14:textId="37EDDEDF" w:rsidR="000A1C50" w:rsidRPr="00BA0DF5" w:rsidRDefault="000A1C50" w:rsidP="000A1C50">
      <w:pPr>
        <w:tabs>
          <w:tab w:val="left" w:pos="227"/>
        </w:tabs>
        <w:spacing w:line="480" w:lineRule="auto"/>
        <w:contextualSpacing/>
        <w:rPr>
          <w:rFonts w:ascii="Arial" w:hAnsi="Arial" w:cs="Arial"/>
          <w:sz w:val="28"/>
          <w:szCs w:val="28"/>
        </w:rPr>
      </w:pPr>
      <w:r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I planned to spend the summer at my gran’s.</w:t>
      </w:r>
    </w:p>
    <w:p w14:paraId="7A7CEB7C" w14:textId="0053D2DC" w:rsidR="000A1C50" w:rsidRPr="00E56D42" w:rsidRDefault="00BA0DF5" w:rsidP="000A1C50">
      <w:pPr>
        <w:pStyle w:val="ListParagraph"/>
        <w:numPr>
          <w:ilvl w:val="0"/>
          <w:numId w:val="27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sz w:val="28"/>
          <w:szCs w:val="28"/>
        </w:rPr>
      </w:pPr>
      <w:r w:rsidRPr="00BA0DF5">
        <w:rPr>
          <w:rFonts w:ascii="Arial" w:hAnsi="Arial" w:cs="Arial"/>
          <w:sz w:val="28"/>
          <w:szCs w:val="28"/>
        </w:rPr>
        <w:t>I</w:t>
      </w:r>
      <w:r w:rsidR="000A1C50" w:rsidRPr="00BA0DF5">
        <w:rPr>
          <w:rFonts w:ascii="Arial" w:hAnsi="Arial" w:cs="Arial"/>
          <w:sz w:val="28"/>
          <w:szCs w:val="28"/>
        </w:rPr>
        <w:t xml:space="preserve"> </w:t>
      </w:r>
      <w:r w:rsidRPr="00BA0DF5">
        <w:rPr>
          <w:rFonts w:ascii="Arial" w:hAnsi="Arial" w:cs="Arial"/>
          <w:sz w:val="28"/>
          <w:szCs w:val="28"/>
        </w:rPr>
        <w:t xml:space="preserve">was </w:t>
      </w:r>
      <w:r w:rsidR="000A1C50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0A1C50"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15E48">
        <w:rPr>
          <w:rFonts w:ascii="Arial" w:eastAsiaTheme="minorEastAsia" w:hAnsi="Arial" w:cs="Arial"/>
          <w:sz w:val="28"/>
          <w:szCs w:val="28"/>
        </w:rPr>
        <w:t>(</w:t>
      </w:r>
      <w:r w:rsidRPr="00915E48">
        <w:rPr>
          <w:rFonts w:ascii="Arial" w:eastAsiaTheme="minorEastAsia" w:hAnsi="Arial" w:cs="Arial"/>
          <w:sz w:val="28"/>
          <w:szCs w:val="28"/>
        </w:rPr>
        <w:t>THINKING</w:t>
      </w:r>
      <w:r w:rsidR="00915E48">
        <w:rPr>
          <w:rFonts w:ascii="Arial" w:eastAsiaTheme="minorEastAsia" w:hAnsi="Arial" w:cs="Arial"/>
          <w:sz w:val="28"/>
          <w:szCs w:val="28"/>
        </w:rPr>
        <w:t>)</w:t>
      </w:r>
      <w:r w:rsidR="000A1C50" w:rsidRPr="00BA0DF5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BA0DF5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he summer at my gran’s.</w:t>
      </w:r>
    </w:p>
    <w:p w14:paraId="2562F5F9" w14:textId="7FA2D975" w:rsidR="000A1C50" w:rsidRPr="00E22E34" w:rsidRDefault="000A1C50" w:rsidP="000A1C50">
      <w:pPr>
        <w:pStyle w:val="ListParagraph"/>
        <w:tabs>
          <w:tab w:val="left" w:pos="227"/>
        </w:tabs>
        <w:spacing w:line="480" w:lineRule="auto"/>
        <w:ind w:left="0"/>
        <w:rPr>
          <w:rFonts w:ascii="Arial" w:eastAsiaTheme="minorEastAsia" w:hAnsi="Arial" w:cs="Arial"/>
          <w:sz w:val="28"/>
          <w:szCs w:val="28"/>
        </w:rPr>
      </w:pPr>
      <w:r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he tennis match started. Then we arrived.</w:t>
      </w:r>
    </w:p>
    <w:p w14:paraId="60832A18" w14:textId="00DE98DD" w:rsidR="000A1C50" w:rsidRPr="00E22E34" w:rsidRDefault="00BA0DF5" w:rsidP="000A1C50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he tennis match</w:t>
      </w:r>
      <w:r w:rsidR="000A1C50" w:rsidRPr="00E22E34">
        <w:rPr>
          <w:rFonts w:ascii="Arial" w:eastAsiaTheme="minorEastAsia" w:hAnsi="Arial" w:cs="Arial"/>
          <w:sz w:val="28"/>
          <w:szCs w:val="28"/>
        </w:rPr>
        <w:t xml:space="preserve"> </w:t>
      </w:r>
      <w:r w:rsidR="000A1C50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0A1C50"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915E48">
        <w:rPr>
          <w:rFonts w:ascii="Arial" w:eastAsiaTheme="minorEastAsia" w:hAnsi="Arial" w:cs="Arial"/>
          <w:sz w:val="28"/>
          <w:szCs w:val="28"/>
        </w:rPr>
        <w:t>(</w:t>
      </w:r>
      <w:r w:rsidRPr="00915E48">
        <w:rPr>
          <w:rFonts w:ascii="Arial" w:eastAsiaTheme="minorEastAsia" w:hAnsi="Arial" w:cs="Arial"/>
          <w:sz w:val="28"/>
          <w:szCs w:val="28"/>
        </w:rPr>
        <w:t>ALREADY</w:t>
      </w:r>
      <w:r w:rsidR="00915E48">
        <w:rPr>
          <w:rFonts w:ascii="Arial" w:eastAsiaTheme="minorEastAsia" w:hAnsi="Arial" w:cs="Arial"/>
          <w:sz w:val="28"/>
          <w:szCs w:val="28"/>
        </w:rPr>
        <w:t>)</w:t>
      </w:r>
      <w:r w:rsidR="000A1C50"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when we arrived.</w:t>
      </w:r>
    </w:p>
    <w:p w14:paraId="22F2D65A" w14:textId="7EBE7B83" w:rsidR="000A1C50" w:rsidRPr="00E22E34" w:rsidRDefault="000A1C50" w:rsidP="00486871">
      <w:pPr>
        <w:tabs>
          <w:tab w:val="left" w:pos="227"/>
        </w:tabs>
        <w:spacing w:line="36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I spent three days preparing my presentation before the conference was cancelled.</w:t>
      </w:r>
    </w:p>
    <w:p w14:paraId="5916094B" w14:textId="1D5B534C" w:rsidR="000A1C50" w:rsidRPr="00E22E34" w:rsidRDefault="000A1C50" w:rsidP="00486871">
      <w:pPr>
        <w:numPr>
          <w:ilvl w:val="0"/>
          <w:numId w:val="27"/>
        </w:numPr>
        <w:tabs>
          <w:tab w:val="left" w:pos="227"/>
        </w:tabs>
        <w:spacing w:after="120" w:line="360" w:lineRule="auto"/>
        <w:ind w:left="584" w:hanging="357"/>
        <w:rPr>
          <w:rFonts w:ascii="Arial" w:eastAsiaTheme="minorEastAsia" w:hAnsi="Arial" w:cs="Arial"/>
          <w:b/>
          <w:bCs/>
          <w:sz w:val="28"/>
          <w:szCs w:val="28"/>
        </w:rPr>
      </w:pPr>
      <w:r w:rsidRPr="00E22E34">
        <w:rPr>
          <w:rFonts w:ascii="Arial" w:eastAsiaTheme="minorEastAsia" w:hAnsi="Arial" w:cs="Arial"/>
          <w:sz w:val="28"/>
          <w:szCs w:val="28"/>
        </w:rPr>
        <w:t xml:space="preserve">I </w:t>
      </w:r>
      <w:r w:rsidRPr="00915E48">
        <w:rPr>
          <w:rFonts w:ascii="Arial" w:eastAsiaTheme="minorEastAsia" w:hAnsi="Arial" w:cs="Arial"/>
          <w:sz w:val="28"/>
          <w:szCs w:val="28"/>
        </w:rPr>
        <w:t xml:space="preserve">____________________ </w:t>
      </w:r>
      <w:r w:rsidR="00915E48">
        <w:rPr>
          <w:rFonts w:ascii="Arial" w:eastAsiaTheme="minorEastAsia" w:hAnsi="Arial" w:cs="Arial"/>
          <w:sz w:val="28"/>
          <w:szCs w:val="28"/>
        </w:rPr>
        <w:t>(</w:t>
      </w:r>
      <w:r w:rsidR="00E56D42" w:rsidRPr="00915E48">
        <w:rPr>
          <w:rFonts w:ascii="Arial" w:eastAsiaTheme="minorEastAsia" w:hAnsi="Arial" w:cs="Arial"/>
          <w:sz w:val="28"/>
          <w:szCs w:val="28"/>
        </w:rPr>
        <w:t>BEEN</w:t>
      </w:r>
      <w:r w:rsidR="00915E48">
        <w:rPr>
          <w:rFonts w:ascii="Arial" w:eastAsiaTheme="minorEastAsia" w:hAnsi="Arial" w:cs="Arial"/>
          <w:sz w:val="28"/>
          <w:szCs w:val="28"/>
        </w:rPr>
        <w:t>)</w:t>
      </w:r>
      <w:r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E56D42"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my presentation for three days before the conference was cancelled.</w:t>
      </w:r>
    </w:p>
    <w:p w14:paraId="3D6F70D7" w14:textId="2864F4B4" w:rsidR="000A1C50" w:rsidRPr="00E22E34" w:rsidRDefault="000A1C50" w:rsidP="00486871">
      <w:pPr>
        <w:numPr>
          <w:ilvl w:val="0"/>
          <w:numId w:val="28"/>
        </w:numPr>
        <w:tabs>
          <w:tab w:val="left" w:pos="227"/>
        </w:tabs>
        <w:spacing w:after="120" w:line="480" w:lineRule="auto"/>
        <w:ind w:left="357" w:hanging="357"/>
        <w:contextualSpacing/>
        <w:rPr>
          <w:rFonts w:ascii="Arial" w:eastAsiaTheme="minorEastAsia" w:hAnsi="Arial" w:cs="Arial"/>
          <w:sz w:val="28"/>
          <w:szCs w:val="28"/>
        </w:rPr>
      </w:pP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After working there for a short time, she was given a promotion.</w:t>
      </w:r>
    </w:p>
    <w:p w14:paraId="7748C5D6" w14:textId="0C9BC161" w:rsidR="000A1C50" w:rsidRPr="00E22E34" w:rsidRDefault="00E22E34" w:rsidP="00486871">
      <w:pPr>
        <w:numPr>
          <w:ilvl w:val="0"/>
          <w:numId w:val="27"/>
        </w:numPr>
        <w:tabs>
          <w:tab w:val="left" w:pos="227"/>
        </w:tabs>
        <w:spacing w:line="360" w:lineRule="auto"/>
        <w:ind w:left="584" w:hanging="357"/>
        <w:contextualSpacing/>
        <w:rPr>
          <w:rFonts w:ascii="Arial" w:eastAsiaTheme="minorEastAsia" w:hAnsi="Arial" w:cs="Arial"/>
          <w:b/>
          <w:bCs/>
          <w:color w:val="FF0000"/>
          <w:sz w:val="28"/>
          <w:szCs w:val="28"/>
        </w:rPr>
      </w:pPr>
      <w:r w:rsidRPr="00E22E34">
        <w:rPr>
          <w:rFonts w:ascii="Arial" w:eastAsiaTheme="minorEastAsia" w:hAnsi="Arial" w:cs="Arial"/>
          <w:sz w:val="28"/>
          <w:szCs w:val="28"/>
        </w:rPr>
        <w:t>She</w:t>
      </w:r>
      <w:r>
        <w:rPr>
          <w:rFonts w:ascii="Arial" w:eastAsiaTheme="minorEastAsia" w:hAnsi="Arial" w:cs="Arial"/>
          <w:sz w:val="28"/>
          <w:szCs w:val="28"/>
        </w:rPr>
        <w:t>’d</w:t>
      </w:r>
      <w:r w:rsidRPr="00E22E34">
        <w:rPr>
          <w:rFonts w:ascii="Arial" w:eastAsiaTheme="minorEastAsia" w:hAnsi="Arial" w:cs="Arial"/>
          <w:sz w:val="28"/>
          <w:szCs w:val="28"/>
        </w:rPr>
        <w:t xml:space="preserve"> </w:t>
      </w:r>
      <w:r w:rsidR="000A1C50" w:rsidRPr="00915E48">
        <w:rPr>
          <w:rFonts w:ascii="Arial" w:eastAsiaTheme="minorEastAsia" w:hAnsi="Arial" w:cs="Arial"/>
          <w:sz w:val="28"/>
          <w:szCs w:val="28"/>
        </w:rPr>
        <w:t xml:space="preserve">____________________ </w:t>
      </w:r>
      <w:r w:rsidR="00915E48">
        <w:rPr>
          <w:rFonts w:ascii="Arial" w:eastAsiaTheme="minorEastAsia" w:hAnsi="Arial" w:cs="Arial"/>
          <w:sz w:val="28"/>
          <w:szCs w:val="28"/>
        </w:rPr>
        <w:t>(</w:t>
      </w:r>
      <w:r w:rsidRPr="00915E48">
        <w:rPr>
          <w:rFonts w:ascii="Arial" w:eastAsiaTheme="minorEastAsia" w:hAnsi="Arial" w:cs="Arial"/>
          <w:sz w:val="28"/>
          <w:szCs w:val="28"/>
        </w:rPr>
        <w:t>NOT</w:t>
      </w:r>
      <w:r w:rsidR="00915E48">
        <w:rPr>
          <w:rFonts w:ascii="Arial" w:eastAsiaTheme="minorEastAsia" w:hAnsi="Arial" w:cs="Arial"/>
          <w:sz w:val="28"/>
          <w:szCs w:val="28"/>
        </w:rPr>
        <w:t>)</w:t>
      </w:r>
      <w:r w:rsidR="000A1C50" w:rsidRPr="00E22E34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there for long when she was </w:t>
      </w:r>
      <w:r w:rsidR="00486871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br/>
      </w:r>
      <w:r w:rsidRPr="00E22E34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given a promotion.</w:t>
      </w:r>
    </w:p>
    <w:p w14:paraId="3DDAABDD" w14:textId="0EF52685" w:rsidR="00486871" w:rsidRDefault="000A1C50" w:rsidP="00486871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B87EAB">
        <w:rPr>
          <w:rFonts w:eastAsiaTheme="minorEastAsia"/>
          <w:b/>
          <w:sz w:val="28"/>
          <w:szCs w:val="28"/>
        </w:rPr>
        <w:t>___ / 5</w:t>
      </w:r>
    </w:p>
    <w:p w14:paraId="6DD372B6" w14:textId="77777777" w:rsidR="00486871" w:rsidRDefault="00486871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364C5A6F" w14:textId="571FE0AC" w:rsidR="00E77422" w:rsidRPr="002C16FC" w:rsidRDefault="00E77422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2761D">
        <w:rPr>
          <w:sz w:val="28"/>
          <w:szCs w:val="28"/>
        </w:rPr>
        <w:lastRenderedPageBreak/>
        <w:t>2</w:t>
      </w:r>
      <w:r w:rsidRPr="0072761D">
        <w:rPr>
          <w:sz w:val="28"/>
          <w:szCs w:val="28"/>
        </w:rPr>
        <w:tab/>
        <w:t>Circle the answer (A or B) that best complete</w:t>
      </w:r>
      <w:r w:rsidRPr="002C16FC">
        <w:rPr>
          <w:sz w:val="28"/>
          <w:szCs w:val="28"/>
        </w:rPr>
        <w:t>s each sentence.</w:t>
      </w:r>
    </w:p>
    <w:p w14:paraId="2A3617B0" w14:textId="491CD24B" w:rsidR="00E77422" w:rsidRPr="002C16FC" w:rsidRDefault="00E77422" w:rsidP="00E77422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2C16FC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2C16FC" w:rsidRPr="002C16FC">
        <w:rPr>
          <w:rFonts w:ascii="Arial" w:hAnsi="Arial" w:cs="Arial"/>
          <w:sz w:val="28"/>
          <w:szCs w:val="28"/>
        </w:rPr>
        <w:t xml:space="preserve">Paloma, </w:t>
      </w:r>
      <w:r w:rsidR="002C16FC" w:rsidRPr="00915E48">
        <w:rPr>
          <w:rFonts w:ascii="Arial" w:hAnsi="Arial" w:cs="Arial"/>
          <w:bCs/>
          <w:sz w:val="28"/>
          <w:szCs w:val="28"/>
        </w:rPr>
        <w:t>___</w:t>
      </w:r>
      <w:r w:rsidR="002C16FC" w:rsidRPr="002C16FC">
        <w:rPr>
          <w:rFonts w:ascii="Arial" w:hAnsi="Arial" w:cs="Arial"/>
          <w:sz w:val="28"/>
          <w:szCs w:val="28"/>
        </w:rPr>
        <w:t xml:space="preserve"> is a wonderful dancer, lives just down the street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2C16FC" w:rsidRPr="002C16FC" w14:paraId="247CF5AB" w14:textId="77777777" w:rsidTr="000B0153">
        <w:tc>
          <w:tcPr>
            <w:tcW w:w="3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779B9" w14:textId="56BEB030" w:rsidR="00E77422" w:rsidRPr="002C16FC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C16FC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2C16FC" w:rsidRPr="002C16FC">
              <w:rPr>
                <w:rFonts w:ascii="Arial" w:hAnsi="Arial" w:cs="Arial"/>
                <w:bCs/>
                <w:sz w:val="28"/>
                <w:szCs w:val="28"/>
              </w:rPr>
              <w:t>that</w:t>
            </w:r>
            <w:r w:rsidRPr="002C16FC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5B6A8" w14:textId="47FCAF18" w:rsidR="00E77422" w:rsidRPr="002C16FC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C16FC"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BCB5072" wp14:editId="5AE161AD">
                      <wp:simplePos x="0" y="0"/>
                      <wp:positionH relativeFrom="column">
                        <wp:posOffset>432435</wp:posOffset>
                      </wp:positionH>
                      <wp:positionV relativeFrom="paragraph">
                        <wp:posOffset>13335</wp:posOffset>
                      </wp:positionV>
                      <wp:extent cx="1363980" cy="312420"/>
                      <wp:effectExtent l="0" t="0" r="26670" b="1143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3980" cy="31242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550DD1" id="Oval 9" o:spid="_x0000_s1026" style="position:absolute;margin-left:34.05pt;margin-top:1.05pt;width:107.4pt;height:24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2C16FC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C16FC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16FC" w:rsidRPr="002C16FC">
              <w:rPr>
                <w:rFonts w:ascii="Arial" w:hAnsi="Arial" w:cs="Arial"/>
                <w:sz w:val="28"/>
                <w:szCs w:val="28"/>
              </w:rPr>
              <w:t>wh</w:t>
            </w:r>
            <w:r w:rsidRPr="002C16FC">
              <w:rPr>
                <w:rFonts w:ascii="Arial" w:hAnsi="Arial" w:cs="Arial"/>
                <w:sz w:val="28"/>
                <w:szCs w:val="28"/>
              </w:rPr>
              <w:t>o</w:t>
            </w:r>
          </w:p>
        </w:tc>
      </w:tr>
    </w:tbl>
    <w:p w14:paraId="68E96229" w14:textId="77777777" w:rsidR="00E77422" w:rsidRPr="002C16FC" w:rsidRDefault="00E77422" w:rsidP="00E77422">
      <w:pPr>
        <w:tabs>
          <w:tab w:val="left" w:pos="227"/>
        </w:tabs>
        <w:spacing w:before="120" w:after="24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5C67A2D9" w14:textId="06185BA9" w:rsidR="00E77422" w:rsidRPr="002C16FC" w:rsidRDefault="00E77422" w:rsidP="00B87FCB">
      <w:pPr>
        <w:pStyle w:val="TextList"/>
        <w:spacing w:after="120" w:line="240" w:lineRule="auto"/>
        <w:rPr>
          <w:sz w:val="28"/>
          <w:szCs w:val="28"/>
        </w:rPr>
      </w:pPr>
      <w:r w:rsidRPr="002C16FC">
        <w:rPr>
          <w:b/>
          <w:sz w:val="28"/>
          <w:szCs w:val="28"/>
          <w:shd w:val="clear" w:color="auto" w:fill="FFFFFF"/>
        </w:rPr>
        <w:t xml:space="preserve">1 </w:t>
      </w:r>
      <w:r w:rsidR="002C16FC" w:rsidRPr="002C16FC">
        <w:rPr>
          <w:sz w:val="28"/>
          <w:szCs w:val="28"/>
        </w:rPr>
        <w:t xml:space="preserve">She took to me the old market, </w:t>
      </w:r>
      <w:r w:rsidR="00915E48" w:rsidRPr="00915E48">
        <w:rPr>
          <w:bCs/>
          <w:sz w:val="28"/>
          <w:szCs w:val="28"/>
        </w:rPr>
        <w:t>___</w:t>
      </w:r>
      <w:r w:rsidR="00915E48" w:rsidRPr="002C16FC">
        <w:rPr>
          <w:sz w:val="28"/>
          <w:szCs w:val="28"/>
        </w:rPr>
        <w:t xml:space="preserve"> </w:t>
      </w:r>
      <w:r w:rsidR="002C16FC" w:rsidRPr="002C16FC">
        <w:rPr>
          <w:sz w:val="28"/>
          <w:szCs w:val="28"/>
        </w:rPr>
        <w:t>is a great place for finding fresh ingredients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2C16FC" w:rsidRPr="009F7B7E" w14:paraId="03B862A6" w14:textId="77777777" w:rsidTr="000B0153">
        <w:tc>
          <w:tcPr>
            <w:tcW w:w="3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F4483" w14:textId="149379A4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C16FC" w:rsidRPr="009F7B7E">
              <w:rPr>
                <w:rFonts w:ascii="Arial" w:hAnsi="Arial" w:cs="Arial"/>
                <w:bCs/>
                <w:sz w:val="28"/>
                <w:szCs w:val="28"/>
              </w:rPr>
              <w:t>wher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41BBA" w14:textId="126AAE97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9F7B7E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16FC" w:rsidRPr="009F7B7E">
              <w:rPr>
                <w:rFonts w:ascii="Arial" w:hAnsi="Arial" w:cs="Arial"/>
                <w:sz w:val="28"/>
                <w:szCs w:val="28"/>
              </w:rPr>
              <w:t>which</w:t>
            </w:r>
          </w:p>
        </w:tc>
      </w:tr>
    </w:tbl>
    <w:p w14:paraId="53AD36FF" w14:textId="77777777" w:rsidR="00E77422" w:rsidRPr="009F7B7E" w:rsidRDefault="00E77422" w:rsidP="00E77422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color w:val="FF0000"/>
          <w:sz w:val="28"/>
          <w:szCs w:val="28"/>
          <w:shd w:val="clear" w:color="auto" w:fill="FFFFFF"/>
        </w:rPr>
      </w:pPr>
    </w:p>
    <w:p w14:paraId="3723B36C" w14:textId="4A1D6055" w:rsidR="00E77422" w:rsidRPr="009F7B7E" w:rsidRDefault="00E77422" w:rsidP="00B87FCB">
      <w:pPr>
        <w:pStyle w:val="TextList"/>
        <w:spacing w:after="120" w:line="240" w:lineRule="auto"/>
        <w:rPr>
          <w:sz w:val="28"/>
          <w:szCs w:val="28"/>
        </w:rPr>
      </w:pPr>
      <w:r w:rsidRPr="009F7B7E">
        <w:rPr>
          <w:b/>
          <w:sz w:val="28"/>
          <w:szCs w:val="28"/>
          <w:shd w:val="clear" w:color="auto" w:fill="FFFFFF"/>
        </w:rPr>
        <w:t>2</w:t>
      </w:r>
      <w:r w:rsidRPr="009F7B7E">
        <w:rPr>
          <w:sz w:val="28"/>
          <w:szCs w:val="28"/>
          <w:shd w:val="clear" w:color="auto" w:fill="FFFFFF"/>
        </w:rPr>
        <w:t xml:space="preserve"> </w:t>
      </w:r>
      <w:r w:rsidR="002C16FC" w:rsidRPr="009F7B7E">
        <w:rPr>
          <w:sz w:val="28"/>
          <w:szCs w:val="28"/>
        </w:rPr>
        <w:t>I’m reading something by J.M.</w:t>
      </w:r>
      <w:r w:rsidR="000A461D">
        <w:rPr>
          <w:sz w:val="28"/>
          <w:szCs w:val="28"/>
        </w:rPr>
        <w:t xml:space="preserve"> </w:t>
      </w:r>
      <w:r w:rsidR="002C16FC" w:rsidRPr="009F7B7E">
        <w:rPr>
          <w:sz w:val="28"/>
          <w:szCs w:val="28"/>
        </w:rPr>
        <w:t xml:space="preserve">Coetzee, </w:t>
      </w:r>
      <w:r w:rsidR="00915E48" w:rsidRPr="00915E48">
        <w:rPr>
          <w:bCs/>
          <w:sz w:val="28"/>
          <w:szCs w:val="28"/>
        </w:rPr>
        <w:t>___</w:t>
      </w:r>
      <w:r w:rsidR="00915E48" w:rsidRPr="002C16FC">
        <w:rPr>
          <w:sz w:val="28"/>
          <w:szCs w:val="28"/>
        </w:rPr>
        <w:t xml:space="preserve"> </w:t>
      </w:r>
      <w:r w:rsidR="002C16FC" w:rsidRPr="009F7B7E">
        <w:rPr>
          <w:sz w:val="28"/>
          <w:szCs w:val="28"/>
        </w:rPr>
        <w:t xml:space="preserve">latest novel has been </w:t>
      </w:r>
      <w:r w:rsidR="00486871">
        <w:rPr>
          <w:sz w:val="28"/>
          <w:szCs w:val="28"/>
        </w:rPr>
        <w:br/>
      </w:r>
      <w:r w:rsidR="002C16FC" w:rsidRPr="009F7B7E">
        <w:rPr>
          <w:sz w:val="28"/>
          <w:szCs w:val="28"/>
        </w:rPr>
        <w:t>nominated for an award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9F7B7E" w:rsidRPr="009F7B7E" w14:paraId="2A69A171" w14:textId="77777777" w:rsidTr="000B0153">
        <w:tc>
          <w:tcPr>
            <w:tcW w:w="3511" w:type="dxa"/>
            <w:vAlign w:val="center"/>
            <w:hideMark/>
          </w:tcPr>
          <w:p w14:paraId="6FA70774" w14:textId="7E424A4F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whose</w:t>
            </w:r>
          </w:p>
        </w:tc>
        <w:tc>
          <w:tcPr>
            <w:tcW w:w="3402" w:type="dxa"/>
            <w:vAlign w:val="center"/>
            <w:hideMark/>
          </w:tcPr>
          <w:p w14:paraId="75D5E972" w14:textId="3A211B35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9F7B7E" w:rsidRPr="009F7B7E">
              <w:rPr>
                <w:rFonts w:ascii="Arial" w:hAnsi="Arial" w:cs="Arial"/>
                <w:sz w:val="28"/>
                <w:szCs w:val="28"/>
              </w:rPr>
              <w:t>which</w:t>
            </w:r>
          </w:p>
        </w:tc>
      </w:tr>
    </w:tbl>
    <w:p w14:paraId="31633C9A" w14:textId="77777777" w:rsidR="00E77422" w:rsidRPr="009F7B7E" w:rsidRDefault="00E77422" w:rsidP="00E77422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47189D89" w14:textId="1642B4AF" w:rsidR="00E77422" w:rsidRPr="009F7B7E" w:rsidRDefault="00E77422" w:rsidP="00E7742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9F7B7E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9F7B7E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C16FC" w:rsidRPr="009F7B7E">
        <w:rPr>
          <w:rFonts w:ascii="Arial" w:hAnsi="Arial" w:cs="Arial"/>
          <w:sz w:val="28"/>
          <w:szCs w:val="28"/>
        </w:rPr>
        <w:t xml:space="preserve">Is there any housework that </w:t>
      </w:r>
      <w:r w:rsidR="00915E48" w:rsidRPr="00915E48">
        <w:rPr>
          <w:rFonts w:ascii="Arial" w:hAnsi="Arial" w:cs="Arial"/>
          <w:bCs/>
          <w:sz w:val="28"/>
          <w:szCs w:val="28"/>
        </w:rPr>
        <w:t>___</w:t>
      </w:r>
      <w:r w:rsidR="002C16FC" w:rsidRPr="009F7B7E">
        <w:rPr>
          <w:rFonts w:ascii="Arial" w:hAnsi="Arial" w:cs="Arial"/>
          <w:sz w:val="28"/>
          <w:szCs w:val="28"/>
        </w:rPr>
        <w:t>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9F7B7E" w:rsidRPr="009F7B7E" w14:paraId="3C16C815" w14:textId="77777777" w:rsidTr="000B0153">
        <w:tc>
          <w:tcPr>
            <w:tcW w:w="3511" w:type="dxa"/>
            <w:vAlign w:val="center"/>
            <w:hideMark/>
          </w:tcPr>
          <w:p w14:paraId="16607673" w14:textId="140DF849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needs to do</w:t>
            </w:r>
          </w:p>
        </w:tc>
        <w:tc>
          <w:tcPr>
            <w:tcW w:w="3402" w:type="dxa"/>
            <w:vAlign w:val="center"/>
            <w:hideMark/>
          </w:tcPr>
          <w:p w14:paraId="0DACDFEA" w14:textId="3FBB44F1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9F7B7E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sz w:val="28"/>
                <w:szCs w:val="28"/>
              </w:rPr>
              <w:t>needs doing</w:t>
            </w:r>
          </w:p>
        </w:tc>
      </w:tr>
    </w:tbl>
    <w:p w14:paraId="5106B0AF" w14:textId="77777777" w:rsidR="00E77422" w:rsidRPr="009F7B7E" w:rsidRDefault="00E77422" w:rsidP="00E77422">
      <w:pPr>
        <w:tabs>
          <w:tab w:val="left" w:pos="227"/>
        </w:tabs>
        <w:spacing w:before="120" w:after="12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08B5085D" w14:textId="43623FE1" w:rsidR="00E77422" w:rsidRPr="009F7B7E" w:rsidRDefault="00E77422" w:rsidP="00E7742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9F7B7E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9F7B7E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2C16FC" w:rsidRPr="009F7B7E">
        <w:rPr>
          <w:rFonts w:ascii="Arial" w:hAnsi="Arial" w:cs="Arial"/>
          <w:sz w:val="28"/>
          <w:szCs w:val="28"/>
        </w:rPr>
        <w:t xml:space="preserve">Those trousers need </w:t>
      </w:r>
      <w:r w:rsidR="00915E48" w:rsidRPr="00915E48">
        <w:rPr>
          <w:rFonts w:ascii="Arial" w:hAnsi="Arial" w:cs="Arial"/>
          <w:bCs/>
          <w:sz w:val="28"/>
          <w:szCs w:val="28"/>
        </w:rPr>
        <w:t>___</w:t>
      </w:r>
      <w:r w:rsidR="00915E48" w:rsidRPr="002C16FC">
        <w:rPr>
          <w:rFonts w:ascii="Arial" w:hAnsi="Arial" w:cs="Arial"/>
          <w:sz w:val="28"/>
          <w:szCs w:val="28"/>
        </w:rPr>
        <w:t xml:space="preserve"> </w:t>
      </w:r>
      <w:r w:rsidR="002C16FC" w:rsidRPr="009F7B7E">
        <w:rPr>
          <w:rFonts w:ascii="Arial" w:hAnsi="Arial" w:cs="Arial"/>
          <w:sz w:val="28"/>
          <w:szCs w:val="28"/>
        </w:rPr>
        <w:t>before you can wear them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9F7B7E" w:rsidRPr="009F7B7E" w14:paraId="0E6BCA0E" w14:textId="77777777" w:rsidTr="000B0153">
        <w:tc>
          <w:tcPr>
            <w:tcW w:w="3511" w:type="dxa"/>
            <w:vAlign w:val="center"/>
            <w:hideMark/>
          </w:tcPr>
          <w:p w14:paraId="240E82A5" w14:textId="69974011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to be cleaned</w:t>
            </w:r>
          </w:p>
        </w:tc>
        <w:tc>
          <w:tcPr>
            <w:tcW w:w="3402" w:type="dxa"/>
            <w:vAlign w:val="center"/>
            <w:hideMark/>
          </w:tcPr>
          <w:p w14:paraId="5BB6C9E2" w14:textId="7327BD59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="009F7B7E"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 </w:t>
            </w:r>
            <w:r w:rsidR="009F7B7E" w:rsidRPr="009F7B7E">
              <w:rPr>
                <w:rFonts w:ascii="Arial" w:hAnsi="Arial" w:cs="Arial"/>
                <w:sz w:val="28"/>
                <w:szCs w:val="28"/>
              </w:rPr>
              <w:t>be cleaning</w:t>
            </w:r>
          </w:p>
        </w:tc>
      </w:tr>
    </w:tbl>
    <w:p w14:paraId="58334497" w14:textId="77777777" w:rsidR="00E77422" w:rsidRPr="009F7B7E" w:rsidRDefault="00E77422" w:rsidP="00E7742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4A2FD204" w14:textId="5656E225" w:rsidR="00E77422" w:rsidRPr="009F7B7E" w:rsidRDefault="00E77422" w:rsidP="00E7742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9F7B7E">
        <w:rPr>
          <w:rFonts w:ascii="Arial" w:hAnsi="Arial" w:cs="Arial"/>
          <w:b/>
          <w:sz w:val="28"/>
          <w:szCs w:val="28"/>
          <w:shd w:val="clear" w:color="auto" w:fill="FFFFFF"/>
        </w:rPr>
        <w:t>5</w:t>
      </w:r>
      <w:r w:rsidRPr="009F7B7E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2C16FC" w:rsidRPr="009F7B7E">
        <w:rPr>
          <w:rFonts w:ascii="Arial" w:hAnsi="Arial" w:cs="Arial"/>
          <w:sz w:val="28"/>
          <w:szCs w:val="28"/>
        </w:rPr>
        <w:t xml:space="preserve">Bags and other belongings </w:t>
      </w:r>
      <w:r w:rsidR="00915E48" w:rsidRPr="00915E48">
        <w:rPr>
          <w:rFonts w:ascii="Arial" w:hAnsi="Arial" w:cs="Arial"/>
          <w:bCs/>
          <w:sz w:val="28"/>
          <w:szCs w:val="28"/>
        </w:rPr>
        <w:t>___</w:t>
      </w:r>
      <w:r w:rsidR="00915E48" w:rsidRPr="002C16FC">
        <w:rPr>
          <w:rFonts w:ascii="Arial" w:hAnsi="Arial" w:cs="Arial"/>
          <w:sz w:val="28"/>
          <w:szCs w:val="28"/>
        </w:rPr>
        <w:t xml:space="preserve"> </w:t>
      </w:r>
      <w:r w:rsidR="002C16FC" w:rsidRPr="009F7B7E">
        <w:rPr>
          <w:rFonts w:ascii="Arial" w:hAnsi="Arial" w:cs="Arial"/>
          <w:sz w:val="28"/>
          <w:szCs w:val="28"/>
        </w:rPr>
        <w:t>in the exam room.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9F7B7E" w:rsidRPr="009F7B7E" w14:paraId="3E0C7E2D" w14:textId="77777777" w:rsidTr="000B0153">
        <w:tc>
          <w:tcPr>
            <w:tcW w:w="3511" w:type="dxa"/>
            <w:vAlign w:val="center"/>
            <w:hideMark/>
          </w:tcPr>
          <w:p w14:paraId="2798D067" w14:textId="0A57D203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forbidden</w:t>
            </w:r>
          </w:p>
        </w:tc>
        <w:tc>
          <w:tcPr>
            <w:tcW w:w="3402" w:type="dxa"/>
            <w:vAlign w:val="center"/>
            <w:hideMark/>
          </w:tcPr>
          <w:p w14:paraId="2C7FCDF2" w14:textId="4A957DE2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9F7B7E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sz w:val="28"/>
                <w:szCs w:val="28"/>
              </w:rPr>
              <w:t>are forbidden</w:t>
            </w:r>
          </w:p>
        </w:tc>
      </w:tr>
    </w:tbl>
    <w:p w14:paraId="00516635" w14:textId="77777777" w:rsidR="00E77422" w:rsidRPr="009F7B7E" w:rsidRDefault="00E77422" w:rsidP="00E77422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b/>
          <w:sz w:val="28"/>
          <w:szCs w:val="28"/>
          <w:shd w:val="clear" w:color="auto" w:fill="FFFFFF"/>
        </w:rPr>
      </w:pPr>
    </w:p>
    <w:p w14:paraId="06FEF5BA" w14:textId="38574485" w:rsidR="002C16FC" w:rsidRPr="009F7B7E" w:rsidRDefault="00E77422" w:rsidP="00B87FCB">
      <w:pPr>
        <w:pStyle w:val="TextList"/>
        <w:spacing w:after="120" w:line="240" w:lineRule="auto"/>
        <w:rPr>
          <w:sz w:val="28"/>
          <w:szCs w:val="28"/>
        </w:rPr>
      </w:pPr>
      <w:r w:rsidRPr="009F7B7E">
        <w:rPr>
          <w:b/>
          <w:sz w:val="28"/>
          <w:szCs w:val="28"/>
          <w:shd w:val="clear" w:color="auto" w:fill="FFFFFF"/>
        </w:rPr>
        <w:t>6</w:t>
      </w:r>
      <w:r w:rsidRPr="009F7B7E">
        <w:rPr>
          <w:b/>
          <w:sz w:val="28"/>
          <w:szCs w:val="28"/>
          <w:shd w:val="clear" w:color="auto" w:fill="FFFFFF"/>
        </w:rPr>
        <w:tab/>
      </w:r>
      <w:r w:rsidR="002C16FC" w:rsidRPr="009F7B7E">
        <w:rPr>
          <w:sz w:val="28"/>
          <w:szCs w:val="28"/>
        </w:rPr>
        <w:t xml:space="preserve">Nelly </w:t>
      </w:r>
      <w:r w:rsidR="00915E48" w:rsidRPr="00915E48">
        <w:rPr>
          <w:bCs/>
          <w:sz w:val="28"/>
          <w:szCs w:val="28"/>
        </w:rPr>
        <w:t>___</w:t>
      </w:r>
      <w:r w:rsidR="00915E48" w:rsidRPr="002C16FC">
        <w:rPr>
          <w:sz w:val="28"/>
          <w:szCs w:val="28"/>
        </w:rPr>
        <w:t xml:space="preserve"> </w:t>
      </w:r>
      <w:r w:rsidR="002C16FC" w:rsidRPr="009F7B7E">
        <w:rPr>
          <w:sz w:val="28"/>
          <w:szCs w:val="28"/>
        </w:rPr>
        <w:t xml:space="preserve">to watch that film because she’s too young. 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3511"/>
        <w:gridCol w:w="3402"/>
      </w:tblGrid>
      <w:tr w:rsidR="009F7B7E" w:rsidRPr="009F7B7E" w14:paraId="45096F9D" w14:textId="77777777" w:rsidTr="000B0153">
        <w:tc>
          <w:tcPr>
            <w:tcW w:w="3511" w:type="dxa"/>
            <w:vAlign w:val="center"/>
            <w:hideMark/>
          </w:tcPr>
          <w:p w14:paraId="757F32DC" w14:textId="5454CEAF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9F7B7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isn’t allowed</w:t>
            </w:r>
          </w:p>
        </w:tc>
        <w:tc>
          <w:tcPr>
            <w:tcW w:w="3402" w:type="dxa"/>
            <w:vAlign w:val="center"/>
            <w:hideMark/>
          </w:tcPr>
          <w:p w14:paraId="2BCF269F" w14:textId="72CB12B4" w:rsidR="00E77422" w:rsidRPr="009F7B7E" w:rsidRDefault="00E77422" w:rsidP="000B015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F7B7E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9F7B7E" w:rsidRPr="009F7B7E">
              <w:rPr>
                <w:rFonts w:ascii="Arial" w:hAnsi="Arial" w:cs="Arial"/>
                <w:bCs/>
                <w:sz w:val="28"/>
                <w:szCs w:val="28"/>
              </w:rPr>
              <w:t>is permitted</w:t>
            </w:r>
          </w:p>
        </w:tc>
      </w:tr>
    </w:tbl>
    <w:p w14:paraId="294F21AA" w14:textId="02F4D432" w:rsidR="00E77422" w:rsidRPr="0072761D" w:rsidRDefault="00E77422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2761D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6</w:t>
      </w:r>
    </w:p>
    <w:p w14:paraId="0A261D5E" w14:textId="77777777" w:rsidR="00486871" w:rsidRDefault="00486871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7C3C803F" w14:textId="3C1198F7" w:rsidR="00F54716" w:rsidRPr="00F54716" w:rsidRDefault="00F54716" w:rsidP="00486871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color w:val="FF0000"/>
          <w:sz w:val="28"/>
          <w:szCs w:val="28"/>
        </w:rPr>
      </w:pPr>
      <w:r w:rsidRPr="00B87EAB">
        <w:rPr>
          <w:sz w:val="28"/>
          <w:szCs w:val="28"/>
        </w:rPr>
        <w:lastRenderedPageBreak/>
        <w:t>3</w:t>
      </w:r>
      <w:r w:rsidRPr="00B87EAB">
        <w:rPr>
          <w:sz w:val="28"/>
          <w:szCs w:val="28"/>
        </w:rPr>
        <w:tab/>
        <w:t>Complete the second sentences</w:t>
      </w:r>
      <w:r>
        <w:rPr>
          <w:sz w:val="28"/>
          <w:szCs w:val="28"/>
        </w:rPr>
        <w:t xml:space="preserve">. </w:t>
      </w:r>
      <w:r w:rsidRPr="00F54716">
        <w:rPr>
          <w:sz w:val="28"/>
          <w:szCs w:val="28"/>
        </w:rPr>
        <w:t xml:space="preserve">Use reported speech. </w:t>
      </w:r>
    </w:p>
    <w:p w14:paraId="3810E27B" w14:textId="09821630" w:rsidR="00F54716" w:rsidRPr="00521B61" w:rsidRDefault="00F54716" w:rsidP="00486871">
      <w:pPr>
        <w:tabs>
          <w:tab w:val="left" w:pos="227"/>
        </w:tabs>
        <w:spacing w:before="120"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0 </w:t>
      </w:r>
      <w:r w:rsidRPr="00521B61">
        <w:rPr>
          <w:rFonts w:ascii="Arial" w:hAnsi="Arial" w:cs="Arial"/>
          <w:sz w:val="28"/>
          <w:szCs w:val="28"/>
        </w:rPr>
        <w:t>They said to him, ‘Stop the car and turn off the engine.’</w:t>
      </w:r>
    </w:p>
    <w:p w14:paraId="7ACD4A3E" w14:textId="3619AB03" w:rsidR="00F54716" w:rsidRPr="00521B61" w:rsidRDefault="003A0CB3" w:rsidP="00F54716">
      <w:pPr>
        <w:numPr>
          <w:ilvl w:val="0"/>
          <w:numId w:val="27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b/>
          <w:bCs/>
          <w:color w:val="FF0000"/>
          <w:sz w:val="28"/>
          <w:szCs w:val="28"/>
        </w:rPr>
      </w:pPr>
      <w:r w:rsidRPr="00521B61">
        <w:rPr>
          <w:rFonts w:ascii="Arial" w:hAnsi="Arial" w:cs="Arial"/>
          <w:sz w:val="28"/>
          <w:szCs w:val="28"/>
        </w:rPr>
        <w:t xml:space="preserve">They ordered </w:t>
      </w:r>
      <w:r w:rsidR="00F54716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F54716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h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im to stop</w:t>
      </w:r>
      <w:r w:rsidR="00F54716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F54716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521B61">
        <w:rPr>
          <w:rFonts w:ascii="Arial" w:hAnsi="Arial" w:cs="Arial"/>
          <w:sz w:val="28"/>
          <w:szCs w:val="28"/>
        </w:rPr>
        <w:t>the car and turn off the engine.</w:t>
      </w:r>
    </w:p>
    <w:p w14:paraId="30A62A41" w14:textId="383DEFD2" w:rsidR="00F54716" w:rsidRPr="00521B61" w:rsidRDefault="00F54716" w:rsidP="00F54716">
      <w:pPr>
        <w:tabs>
          <w:tab w:val="left" w:pos="227"/>
        </w:tabs>
        <w:spacing w:before="240" w:line="480" w:lineRule="auto"/>
        <w:ind w:left="227" w:hanging="227"/>
        <w:rPr>
          <w:rFonts w:ascii="Arial" w:eastAsiaTheme="minorEastAsia" w:hAnsi="Arial" w:cs="Arial"/>
          <w:b/>
          <w:bCs/>
          <w:sz w:val="28"/>
          <w:szCs w:val="28"/>
        </w:rPr>
      </w:pPr>
      <w:r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1 </w:t>
      </w:r>
      <w:r w:rsidRPr="00521B61">
        <w:rPr>
          <w:rFonts w:ascii="Arial" w:hAnsi="Arial" w:cs="Arial"/>
          <w:sz w:val="28"/>
          <w:szCs w:val="28"/>
        </w:rPr>
        <w:t>‘I’ve been writing about it in a blog,’ she said.</w:t>
      </w:r>
    </w:p>
    <w:p w14:paraId="71AFD1A8" w14:textId="7A38A2FF" w:rsidR="00F54716" w:rsidRPr="00521B61" w:rsidRDefault="00521B61" w:rsidP="00F54716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521B61">
        <w:rPr>
          <w:rFonts w:ascii="Arial" w:hAnsi="Arial" w:cs="Arial"/>
          <w:sz w:val="28"/>
          <w:szCs w:val="28"/>
        </w:rPr>
        <w:t>She told us she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="00F54716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521B61">
        <w:rPr>
          <w:rFonts w:ascii="Arial" w:hAnsi="Arial" w:cs="Arial"/>
          <w:sz w:val="28"/>
          <w:szCs w:val="28"/>
        </w:rPr>
        <w:t>about it in a blog.</w:t>
      </w:r>
    </w:p>
    <w:p w14:paraId="010B1644" w14:textId="6B16BD60" w:rsidR="00F54716" w:rsidRPr="00521B61" w:rsidRDefault="00F54716" w:rsidP="00F54716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2 </w:t>
      </w:r>
      <w:r w:rsidRPr="00521B61">
        <w:rPr>
          <w:rFonts w:ascii="Arial" w:hAnsi="Arial" w:cs="Arial"/>
          <w:sz w:val="28"/>
          <w:szCs w:val="28"/>
        </w:rPr>
        <w:t>‘You should open a bank account,’ he said to me.</w:t>
      </w:r>
    </w:p>
    <w:p w14:paraId="2161E87A" w14:textId="24B5C91C" w:rsidR="00F54716" w:rsidRPr="00521B61" w:rsidRDefault="00521B61" w:rsidP="00F54716">
      <w:pPr>
        <w:pStyle w:val="ListParagraph"/>
        <w:numPr>
          <w:ilvl w:val="0"/>
          <w:numId w:val="27"/>
        </w:numPr>
        <w:tabs>
          <w:tab w:val="left" w:pos="227"/>
        </w:tabs>
        <w:spacing w:line="480" w:lineRule="auto"/>
        <w:rPr>
          <w:rFonts w:ascii="Arial" w:eastAsiaTheme="minorEastAsia" w:hAnsi="Arial" w:cs="Arial"/>
          <w:sz w:val="28"/>
          <w:szCs w:val="28"/>
        </w:rPr>
      </w:pPr>
      <w:r w:rsidRPr="00521B61">
        <w:rPr>
          <w:rFonts w:ascii="Arial" w:hAnsi="Arial" w:cs="Arial"/>
          <w:sz w:val="28"/>
          <w:szCs w:val="28"/>
        </w:rPr>
        <w:t>He advised</w:t>
      </w:r>
      <w:r w:rsidR="00F54716" w:rsidRPr="00521B61">
        <w:rPr>
          <w:rFonts w:ascii="Arial" w:eastAsiaTheme="minorEastAsia" w:hAnsi="Arial" w:cs="Arial"/>
          <w:sz w:val="28"/>
          <w:szCs w:val="28"/>
        </w:rPr>
        <w:t xml:space="preserve"> </w:t>
      </w:r>
      <w:r w:rsidR="00F54716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521B61">
        <w:rPr>
          <w:rFonts w:ascii="Arial" w:hAnsi="Arial" w:cs="Arial"/>
          <w:sz w:val="28"/>
          <w:szCs w:val="28"/>
        </w:rPr>
        <w:t>a bank account.</w:t>
      </w:r>
    </w:p>
    <w:p w14:paraId="44204585" w14:textId="1AEF6087" w:rsidR="00F54716" w:rsidRPr="00521B61" w:rsidRDefault="00F54716" w:rsidP="00F54716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3 </w:t>
      </w:r>
      <w:r w:rsidRPr="00521B61">
        <w:rPr>
          <w:rFonts w:ascii="Arial" w:hAnsi="Arial" w:cs="Arial"/>
          <w:sz w:val="28"/>
          <w:szCs w:val="28"/>
        </w:rPr>
        <w:t>‘Sarah will give you the details,’ the manager said to me.</w:t>
      </w:r>
    </w:p>
    <w:p w14:paraId="2517E34F" w14:textId="1A883D01" w:rsidR="00F54716" w:rsidRPr="00521B61" w:rsidRDefault="00521B61" w:rsidP="00F54716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521B61">
        <w:rPr>
          <w:rFonts w:ascii="Arial" w:hAnsi="Arial" w:cs="Arial"/>
          <w:sz w:val="28"/>
          <w:szCs w:val="28"/>
        </w:rPr>
        <w:t xml:space="preserve">The manager said Sarah </w:t>
      </w:r>
      <w:r w:rsidR="00F54716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521B61">
        <w:rPr>
          <w:rFonts w:ascii="Arial" w:hAnsi="Arial" w:cs="Arial"/>
          <w:sz w:val="28"/>
          <w:szCs w:val="28"/>
        </w:rPr>
        <w:t>the details.</w:t>
      </w:r>
    </w:p>
    <w:p w14:paraId="207823B8" w14:textId="0E9F864B" w:rsidR="00F54716" w:rsidRPr="00521B61" w:rsidRDefault="00F54716" w:rsidP="00F54716">
      <w:pPr>
        <w:tabs>
          <w:tab w:val="left" w:pos="227"/>
        </w:tabs>
        <w:spacing w:line="480" w:lineRule="auto"/>
        <w:ind w:left="227" w:hanging="227"/>
        <w:rPr>
          <w:rFonts w:ascii="Arial" w:eastAsiaTheme="minorEastAsia" w:hAnsi="Arial" w:cs="Arial"/>
          <w:sz w:val="28"/>
          <w:szCs w:val="28"/>
        </w:rPr>
      </w:pPr>
      <w:r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4 </w:t>
      </w:r>
      <w:r w:rsidRPr="00521B61">
        <w:rPr>
          <w:rFonts w:ascii="Arial" w:hAnsi="Arial" w:cs="Arial"/>
          <w:sz w:val="28"/>
          <w:szCs w:val="28"/>
        </w:rPr>
        <w:t>‘Are you staying at home tonight?’ he asked me.</w:t>
      </w:r>
    </w:p>
    <w:p w14:paraId="3BFF1167" w14:textId="3EA196D2" w:rsidR="00F54716" w:rsidRPr="00521B61" w:rsidRDefault="00521B61" w:rsidP="00F54716">
      <w:pPr>
        <w:numPr>
          <w:ilvl w:val="0"/>
          <w:numId w:val="27"/>
        </w:numPr>
        <w:tabs>
          <w:tab w:val="left" w:pos="227"/>
        </w:tabs>
        <w:spacing w:line="480" w:lineRule="auto"/>
        <w:contextualSpacing/>
        <w:rPr>
          <w:rFonts w:ascii="Arial" w:eastAsiaTheme="minorEastAsia" w:hAnsi="Arial" w:cs="Arial"/>
          <w:b/>
          <w:bCs/>
          <w:sz w:val="28"/>
          <w:szCs w:val="28"/>
        </w:rPr>
      </w:pPr>
      <w:r w:rsidRPr="00521B61">
        <w:rPr>
          <w:rFonts w:ascii="Arial" w:hAnsi="Arial" w:cs="Arial"/>
          <w:sz w:val="28"/>
          <w:szCs w:val="28"/>
        </w:rPr>
        <w:t>He asked me</w:t>
      </w:r>
      <w:r w:rsidR="00F54716" w:rsidRPr="00521B61">
        <w:rPr>
          <w:rFonts w:ascii="Arial" w:eastAsiaTheme="minorEastAsia" w:hAnsi="Arial" w:cs="Arial"/>
          <w:sz w:val="28"/>
          <w:szCs w:val="28"/>
        </w:rPr>
        <w:t xml:space="preserve"> </w:t>
      </w:r>
      <w:r w:rsidR="00F54716" w:rsidRPr="00915E48">
        <w:rPr>
          <w:rFonts w:ascii="Arial" w:eastAsiaTheme="minorEastAsia" w:hAnsi="Arial" w:cs="Arial"/>
          <w:sz w:val="28"/>
          <w:szCs w:val="28"/>
        </w:rPr>
        <w:t>____________________</w:t>
      </w:r>
      <w:r w:rsidR="00F54716" w:rsidRPr="00521B61">
        <w:rPr>
          <w:rFonts w:ascii="Arial" w:eastAsiaTheme="minorEastAsia" w:hAnsi="Arial" w:cs="Arial"/>
          <w:b/>
          <w:bCs/>
          <w:sz w:val="28"/>
          <w:szCs w:val="28"/>
        </w:rPr>
        <w:t xml:space="preserve"> </w:t>
      </w:r>
      <w:r w:rsidRPr="00521B61">
        <w:rPr>
          <w:rFonts w:ascii="Arial" w:hAnsi="Arial" w:cs="Arial"/>
          <w:sz w:val="28"/>
          <w:szCs w:val="28"/>
        </w:rPr>
        <w:t>at home tonight.</w:t>
      </w:r>
    </w:p>
    <w:p w14:paraId="4E8A348B" w14:textId="090917AA" w:rsidR="00F54716" w:rsidRPr="00521B61" w:rsidRDefault="00F54716" w:rsidP="00486871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521B61">
        <w:rPr>
          <w:rFonts w:eastAsiaTheme="minorEastAsia"/>
          <w:b/>
          <w:sz w:val="28"/>
          <w:szCs w:val="28"/>
        </w:rPr>
        <w:t>___ / 4</w:t>
      </w:r>
    </w:p>
    <w:p w14:paraId="270E9389" w14:textId="77777777" w:rsidR="00F54716" w:rsidRPr="00521B61" w:rsidRDefault="00F54716" w:rsidP="00F54716">
      <w:pPr>
        <w:tabs>
          <w:tab w:val="left" w:pos="227"/>
        </w:tabs>
        <w:spacing w:before="120" w:after="60" w:line="240" w:lineRule="exact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2D689D23" w14:textId="216103A9" w:rsidR="0036208F" w:rsidRPr="00521B61" w:rsidRDefault="0036208F" w:rsidP="0012723B">
      <w:pPr>
        <w:rPr>
          <w:rFonts w:ascii="Arial" w:hAnsi="Arial" w:cs="Arial"/>
          <w:color w:val="FF0000"/>
          <w:sz w:val="28"/>
          <w:szCs w:val="28"/>
        </w:rPr>
      </w:pPr>
    </w:p>
    <w:p w14:paraId="21D629DC" w14:textId="3010B0FE" w:rsidR="0036208F" w:rsidRPr="00F255AD" w:rsidRDefault="0036208F" w:rsidP="0012723B">
      <w:pPr>
        <w:rPr>
          <w:color w:val="FF0000"/>
        </w:rPr>
      </w:pPr>
    </w:p>
    <w:p w14:paraId="0B62D279" w14:textId="69312965" w:rsidR="0036208F" w:rsidRPr="00F255AD" w:rsidRDefault="0036208F" w:rsidP="0012723B">
      <w:pPr>
        <w:rPr>
          <w:color w:val="FF0000"/>
        </w:rPr>
      </w:pPr>
    </w:p>
    <w:p w14:paraId="1E0E05CC" w14:textId="1B01317D" w:rsidR="0036208F" w:rsidRPr="00F255AD" w:rsidRDefault="0036208F" w:rsidP="0012723B">
      <w:pPr>
        <w:rPr>
          <w:color w:val="FF0000"/>
        </w:rPr>
      </w:pPr>
    </w:p>
    <w:p w14:paraId="17D43BBD" w14:textId="44048565" w:rsidR="0036208F" w:rsidRPr="00F255AD" w:rsidRDefault="0036208F" w:rsidP="0012723B">
      <w:pPr>
        <w:rPr>
          <w:color w:val="FF0000"/>
        </w:rPr>
      </w:pPr>
    </w:p>
    <w:p w14:paraId="7C7E5552" w14:textId="159C1EA2" w:rsidR="0036208F" w:rsidRPr="00F255AD" w:rsidRDefault="0036208F" w:rsidP="0012723B">
      <w:pPr>
        <w:rPr>
          <w:color w:val="FF0000"/>
        </w:rPr>
      </w:pPr>
    </w:p>
    <w:p w14:paraId="214FD970" w14:textId="0F555417" w:rsidR="0036208F" w:rsidRPr="00F255AD" w:rsidRDefault="0036208F" w:rsidP="0012723B">
      <w:pPr>
        <w:rPr>
          <w:color w:val="FF0000"/>
        </w:rPr>
      </w:pPr>
    </w:p>
    <w:p w14:paraId="5787A4E3" w14:textId="09CD6A97" w:rsidR="0036208F" w:rsidRPr="00F255AD" w:rsidRDefault="0036208F" w:rsidP="0012723B">
      <w:pPr>
        <w:rPr>
          <w:color w:val="FF0000"/>
        </w:rPr>
      </w:pPr>
    </w:p>
    <w:p w14:paraId="287ED955" w14:textId="25644761" w:rsidR="0036208F" w:rsidRPr="00F255AD" w:rsidRDefault="0036208F" w:rsidP="0012723B">
      <w:pPr>
        <w:rPr>
          <w:color w:val="FF0000"/>
        </w:rPr>
      </w:pPr>
    </w:p>
    <w:p w14:paraId="1313223E" w14:textId="60155B5F" w:rsidR="0036208F" w:rsidRPr="00F255AD" w:rsidRDefault="0036208F" w:rsidP="0012723B">
      <w:pPr>
        <w:rPr>
          <w:color w:val="FF0000"/>
        </w:rPr>
      </w:pPr>
    </w:p>
    <w:p w14:paraId="2E5F23DB" w14:textId="33B2CFA9" w:rsidR="0036208F" w:rsidRPr="00F255AD" w:rsidRDefault="0036208F" w:rsidP="0012723B">
      <w:pPr>
        <w:rPr>
          <w:color w:val="FF0000"/>
        </w:rPr>
      </w:pPr>
    </w:p>
    <w:p w14:paraId="6DD554B1" w14:textId="2C1F0363" w:rsidR="006B513C" w:rsidRPr="00F255AD" w:rsidRDefault="006B513C" w:rsidP="0012723B">
      <w:pPr>
        <w:rPr>
          <w:color w:val="FF0000"/>
        </w:rPr>
      </w:pPr>
    </w:p>
    <w:p w14:paraId="3CD1B4D2" w14:textId="5412BD8C" w:rsidR="006B513C" w:rsidRPr="00F255AD" w:rsidRDefault="006B513C" w:rsidP="0012723B">
      <w:pPr>
        <w:rPr>
          <w:color w:val="FF0000"/>
        </w:rPr>
      </w:pPr>
    </w:p>
    <w:p w14:paraId="6DFE74DB" w14:textId="55D5DCF5" w:rsidR="006B513C" w:rsidRPr="00F255AD" w:rsidRDefault="006B513C" w:rsidP="0012723B">
      <w:pPr>
        <w:rPr>
          <w:color w:val="FF0000"/>
        </w:rPr>
      </w:pPr>
    </w:p>
    <w:p w14:paraId="088A9652" w14:textId="47B5902B" w:rsidR="006B513C" w:rsidRPr="00F255AD" w:rsidRDefault="006B513C" w:rsidP="0012723B">
      <w:pPr>
        <w:rPr>
          <w:color w:val="FF0000"/>
        </w:rPr>
      </w:pPr>
    </w:p>
    <w:p w14:paraId="1B68AD4C" w14:textId="19CCF0C3" w:rsidR="006B513C" w:rsidRPr="00F255AD" w:rsidRDefault="006B513C" w:rsidP="0012723B">
      <w:pPr>
        <w:rPr>
          <w:color w:val="FF0000"/>
        </w:rPr>
      </w:pPr>
    </w:p>
    <w:p w14:paraId="663D2C80" w14:textId="53E1052A" w:rsidR="006B513C" w:rsidRPr="00F255AD" w:rsidRDefault="006B513C" w:rsidP="0012723B">
      <w:pPr>
        <w:rPr>
          <w:color w:val="FF0000"/>
        </w:rPr>
      </w:pPr>
    </w:p>
    <w:p w14:paraId="7A8FEDDA" w14:textId="7EA4BCFA" w:rsidR="006B513C" w:rsidRPr="00F255AD" w:rsidRDefault="006B513C" w:rsidP="0012723B">
      <w:pPr>
        <w:rPr>
          <w:color w:val="FF0000"/>
        </w:rPr>
      </w:pPr>
    </w:p>
    <w:p w14:paraId="7C265DA2" w14:textId="16E43A65" w:rsidR="006B513C" w:rsidRDefault="006B513C" w:rsidP="00486871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sz w:val="36"/>
          <w:szCs w:val="36"/>
        </w:rPr>
      </w:pPr>
      <w:r w:rsidRPr="00D62F8E">
        <w:rPr>
          <w:rFonts w:eastAsiaTheme="minorEastAsia"/>
          <w:sz w:val="36"/>
          <w:szCs w:val="36"/>
        </w:rPr>
        <w:lastRenderedPageBreak/>
        <w:t>VOCABULARY</w:t>
      </w:r>
    </w:p>
    <w:p w14:paraId="4CA0F37B" w14:textId="77777777" w:rsidR="00147834" w:rsidRPr="00147834" w:rsidRDefault="00147834" w:rsidP="00147834">
      <w:pPr>
        <w:rPr>
          <w:rFonts w:eastAsiaTheme="minorEastAsia"/>
        </w:rPr>
      </w:pPr>
    </w:p>
    <w:p w14:paraId="464DDD27" w14:textId="05C1932C" w:rsidR="00D62F8E" w:rsidRPr="00486871" w:rsidRDefault="00486871" w:rsidP="00486871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D62F8E">
        <w:rPr>
          <w:b w:val="0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2CA3F40" wp14:editId="47CDFD3B">
                <wp:simplePos x="0" y="0"/>
                <wp:positionH relativeFrom="margin">
                  <wp:posOffset>3446780</wp:posOffset>
                </wp:positionH>
                <wp:positionV relativeFrom="paragraph">
                  <wp:posOffset>335915</wp:posOffset>
                </wp:positionV>
                <wp:extent cx="3219450" cy="2562225"/>
                <wp:effectExtent l="0" t="0" r="1905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219450" cy="256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75753" w14:textId="77777777" w:rsidR="00D62F8E" w:rsidRPr="00D62F8E" w:rsidRDefault="00D62F8E" w:rsidP="00557C74">
                            <w:pPr>
                              <w:pStyle w:val="TextList"/>
                              <w:tabs>
                                <w:tab w:val="clear" w:pos="227"/>
                              </w:tabs>
                              <w:spacing w:before="120" w:line="360" w:lineRule="auto"/>
                              <w:ind w:left="284" w:hanging="284"/>
                              <w:rPr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D62F8E">
                              <w:rPr>
                                <w:sz w:val="28"/>
                                <w:szCs w:val="28"/>
                              </w:rPr>
                              <w:t>moments earlier it had been there.</w:t>
                            </w:r>
                          </w:p>
                          <w:p w14:paraId="14A0B0F9" w14:textId="22D2B007" w:rsidR="00D62F8E" w:rsidRPr="00D62F8E" w:rsidRDefault="00D62F8E" w:rsidP="00557C74">
                            <w:pPr>
                              <w:spacing w:before="120" w:after="120" w:line="36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D62F8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n paying for everything.</w:t>
                            </w:r>
                          </w:p>
                          <w:p w14:paraId="73B1F98D" w14:textId="0F2F4339" w:rsidR="00D62F8E" w:rsidRPr="00D62F8E" w:rsidRDefault="00D62F8E" w:rsidP="00557C74">
                            <w:pPr>
                              <w:spacing w:after="120" w:line="36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D62F8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o eat the last piece of chocolate.</w:t>
                            </w:r>
                          </w:p>
                          <w:p w14:paraId="06968C68" w14:textId="130B565B" w:rsidR="00D62F8E" w:rsidRPr="00D62F8E" w:rsidRDefault="00D62F8E" w:rsidP="00557C74">
                            <w:pPr>
                              <w:spacing w:after="120" w:line="36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D62F8E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the time they served it.</w:t>
                            </w:r>
                          </w:p>
                          <w:p w14:paraId="6A872062" w14:textId="25427CBA" w:rsidR="00D62F8E" w:rsidRPr="00D62F8E" w:rsidRDefault="00D62F8E" w:rsidP="00915E48">
                            <w:pPr>
                              <w:spacing w:after="240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D62F8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parking my car outside their house.</w:t>
                            </w:r>
                          </w:p>
                          <w:p w14:paraId="5CF23773" w14:textId="37CD5BDC" w:rsidR="00D62F8E" w:rsidRPr="00D62F8E" w:rsidRDefault="00D62F8E" w:rsidP="00557C74">
                            <w:pPr>
                              <w:spacing w:after="360" w:line="36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D62F8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D62F8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62F8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o time, they were at my house.</w:t>
                            </w:r>
                          </w:p>
                          <w:p w14:paraId="53462D8A" w14:textId="77777777" w:rsidR="00D62F8E" w:rsidRPr="00DC3421" w:rsidRDefault="00D62F8E" w:rsidP="00557C74">
                            <w:pPr>
                              <w:spacing w:before="120" w:after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CA3F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1.4pt;margin-top:26.45pt;width:253.5pt;height:201.75pt;flip:x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">
                <v:textbox>
                  <w:txbxContent>
                    <w:p w14:paraId="70C75753" w14:textId="77777777" w:rsidR="00D62F8E" w:rsidRPr="00D62F8E" w:rsidRDefault="00D62F8E" w:rsidP="00557C74">
                      <w:pPr>
                        <w:pStyle w:val="TextList"/>
                        <w:tabs>
                          <w:tab w:val="clear" w:pos="227"/>
                        </w:tabs>
                        <w:spacing w:before="120" w:line="360" w:lineRule="auto"/>
                        <w:ind w:left="284" w:hanging="284"/>
                        <w:rPr>
                          <w:sz w:val="28"/>
                          <w:szCs w:val="28"/>
                        </w:rPr>
                      </w:pPr>
                      <w:r w:rsidRPr="00D62F8E">
                        <w:rPr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Pr="00D62F8E">
                        <w:rPr>
                          <w:sz w:val="28"/>
                          <w:szCs w:val="28"/>
                        </w:rPr>
                        <w:t>moments earlier it had been there.</w:t>
                      </w:r>
                    </w:p>
                    <w:p w14:paraId="14A0B0F9" w14:textId="22D2B007" w:rsidR="00D62F8E" w:rsidRPr="00D62F8E" w:rsidRDefault="00D62F8E" w:rsidP="00557C74">
                      <w:pPr>
                        <w:spacing w:before="120" w:after="120" w:line="360" w:lineRule="auto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62F8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D62F8E">
                        <w:rPr>
                          <w:rFonts w:ascii="Arial" w:hAnsi="Arial" w:cs="Arial"/>
                          <w:sz w:val="28"/>
                          <w:szCs w:val="28"/>
                        </w:rPr>
                        <w:t>on paying for everything.</w:t>
                      </w:r>
                    </w:p>
                    <w:p w14:paraId="73B1F98D" w14:textId="0F2F4339" w:rsidR="00D62F8E" w:rsidRPr="00D62F8E" w:rsidRDefault="00D62F8E" w:rsidP="00557C74">
                      <w:pPr>
                        <w:spacing w:after="120" w:line="36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D62F8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D62F8E">
                        <w:rPr>
                          <w:rFonts w:ascii="Arial" w:hAnsi="Arial" w:cs="Arial"/>
                          <w:sz w:val="28"/>
                          <w:szCs w:val="28"/>
                        </w:rPr>
                        <w:t>to eat the last piece of chocolate.</w:t>
                      </w:r>
                    </w:p>
                    <w:p w14:paraId="06968C68" w14:textId="130B565B" w:rsidR="00D62F8E" w:rsidRPr="00D62F8E" w:rsidRDefault="00D62F8E" w:rsidP="00557C74">
                      <w:pPr>
                        <w:spacing w:after="120" w:line="360" w:lineRule="auto"/>
                        <w:ind w:left="284" w:hanging="284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D62F8E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Pr="00D62F8E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the time they served it.</w:t>
                      </w:r>
                    </w:p>
                    <w:p w14:paraId="6A872062" w14:textId="25427CBA" w:rsidR="00D62F8E" w:rsidRPr="00D62F8E" w:rsidRDefault="00D62F8E" w:rsidP="00915E48">
                      <w:pPr>
                        <w:spacing w:after="240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D62F8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D62F8E">
                        <w:rPr>
                          <w:rFonts w:ascii="Arial" w:hAnsi="Arial" w:cs="Arial"/>
                          <w:sz w:val="28"/>
                          <w:szCs w:val="28"/>
                        </w:rPr>
                        <w:t>for parking my car outside their house.</w:t>
                      </w:r>
                    </w:p>
                    <w:p w14:paraId="5CF23773" w14:textId="37CD5BDC" w:rsidR="00D62F8E" w:rsidRPr="00D62F8E" w:rsidRDefault="00D62F8E" w:rsidP="00557C74">
                      <w:pPr>
                        <w:spacing w:after="360" w:line="360" w:lineRule="auto"/>
                        <w:ind w:left="284" w:hanging="284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D62F8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D62F8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D62F8E">
                        <w:rPr>
                          <w:rFonts w:ascii="Arial" w:hAnsi="Arial" w:cs="Arial"/>
                          <w:sz w:val="28"/>
                          <w:szCs w:val="28"/>
                        </w:rPr>
                        <w:t>no time, they were at my house.</w:t>
                      </w:r>
                    </w:p>
                    <w:p w14:paraId="53462D8A" w14:textId="77777777" w:rsidR="00D62F8E" w:rsidRPr="00DC3421" w:rsidRDefault="00D62F8E" w:rsidP="00557C74">
                      <w:pPr>
                        <w:spacing w:before="120" w:after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62F8E">
        <w:rPr>
          <w:sz w:val="28"/>
          <w:szCs w:val="28"/>
        </w:rPr>
        <w:t>4</w:t>
      </w:r>
      <w:r w:rsidR="00D62F8E" w:rsidRPr="00176D38">
        <w:rPr>
          <w:sz w:val="28"/>
          <w:szCs w:val="28"/>
        </w:rPr>
        <w:tab/>
        <w:t>Match (1–</w:t>
      </w:r>
      <w:r w:rsidR="00D62F8E">
        <w:rPr>
          <w:sz w:val="28"/>
          <w:szCs w:val="28"/>
        </w:rPr>
        <w:t>5</w:t>
      </w:r>
      <w:r w:rsidR="00D62F8E" w:rsidRPr="00176D38">
        <w:rPr>
          <w:sz w:val="28"/>
          <w:szCs w:val="28"/>
        </w:rPr>
        <w:t xml:space="preserve">) </w:t>
      </w:r>
      <w:r w:rsidR="00915E48">
        <w:rPr>
          <w:sz w:val="28"/>
          <w:szCs w:val="28"/>
        </w:rPr>
        <w:t>with</w:t>
      </w:r>
      <w:r w:rsidR="00D62F8E" w:rsidRPr="00176D38">
        <w:rPr>
          <w:sz w:val="28"/>
          <w:szCs w:val="28"/>
        </w:rPr>
        <w:t xml:space="preserve"> (A–</w:t>
      </w:r>
      <w:r w:rsidR="00D62F8E" w:rsidRPr="00D62F8E">
        <w:rPr>
          <w:sz w:val="28"/>
          <w:szCs w:val="28"/>
        </w:rPr>
        <w:t xml:space="preserve">F) to make sentences.  </w:t>
      </w:r>
    </w:p>
    <w:p w14:paraId="46D1ECF4" w14:textId="476195ED" w:rsidR="00D62F8E" w:rsidRPr="00D62F8E" w:rsidRDefault="00D62F8E" w:rsidP="00486871">
      <w:pPr>
        <w:keepNext/>
        <w:tabs>
          <w:tab w:val="left" w:pos="227"/>
        </w:tabs>
        <w:spacing w:before="240" w:after="480"/>
        <w:rPr>
          <w:rFonts w:ascii="Arial" w:hAnsi="Arial" w:cs="Arial"/>
          <w:sz w:val="28"/>
          <w:szCs w:val="28"/>
        </w:rPr>
      </w:pPr>
      <w:r w:rsidRPr="00D62F8E">
        <w:rPr>
          <w:rFonts w:ascii="Arial" w:hAnsi="Arial" w:cs="Arial"/>
          <w:b/>
          <w:sz w:val="28"/>
          <w:szCs w:val="28"/>
        </w:rPr>
        <w:t xml:space="preserve">0 </w:t>
      </w:r>
      <w:r w:rsidRPr="00D62F8E">
        <w:rPr>
          <w:rFonts w:ascii="Arial" w:hAnsi="Arial" w:cs="Arial"/>
          <w:sz w:val="28"/>
          <w:szCs w:val="28"/>
        </w:rPr>
        <w:t xml:space="preserve">The food was cold by </w:t>
      </w:r>
      <w:r w:rsidRPr="00D62F8E">
        <w:rPr>
          <w:rFonts w:ascii="Arial" w:hAnsi="Arial" w:cs="Arial"/>
          <w:sz w:val="28"/>
          <w:szCs w:val="28"/>
        </w:rPr>
        <w:tab/>
      </w:r>
      <w:r w:rsidRPr="00D62F8E">
        <w:rPr>
          <w:rFonts w:ascii="Arial" w:hAnsi="Arial" w:cs="Arial"/>
          <w:bCs/>
          <w:sz w:val="28"/>
          <w:szCs w:val="28"/>
        </w:rPr>
        <w:tab/>
      </w:r>
      <w:r w:rsidRPr="00D62F8E">
        <w:rPr>
          <w:rFonts w:ascii="Arial" w:hAnsi="Arial" w:cs="Arial"/>
          <w:bCs/>
          <w:sz w:val="28"/>
          <w:szCs w:val="28"/>
        </w:rPr>
        <w:tab/>
      </w:r>
      <w:r w:rsidRPr="00D62F8E">
        <w:rPr>
          <w:rFonts w:ascii="Arial" w:hAnsi="Arial" w:cs="Arial"/>
          <w:bCs/>
          <w:sz w:val="28"/>
          <w:szCs w:val="28"/>
        </w:rPr>
        <w:tab/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D_</w:t>
      </w:r>
      <w:r w:rsidRPr="00D62F8E">
        <w:rPr>
          <w:rFonts w:ascii="Arial" w:hAnsi="Arial" w:cs="Arial"/>
          <w:sz w:val="28"/>
          <w:szCs w:val="28"/>
        </w:rPr>
        <w:t xml:space="preserve"> </w:t>
      </w:r>
    </w:p>
    <w:p w14:paraId="7E7C2E1E" w14:textId="0B010606" w:rsidR="00D62F8E" w:rsidRPr="00D62F8E" w:rsidRDefault="00D62F8E" w:rsidP="00D62F8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62F8E">
        <w:rPr>
          <w:rFonts w:ascii="Arial" w:hAnsi="Arial" w:cs="Arial"/>
          <w:b/>
          <w:sz w:val="28"/>
          <w:szCs w:val="28"/>
        </w:rPr>
        <w:t>1</w:t>
      </w:r>
      <w:r w:rsidRPr="00D62F8E">
        <w:rPr>
          <w:rFonts w:ascii="Arial" w:hAnsi="Arial" w:cs="Arial"/>
          <w:b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>My phone had gone, but just</w:t>
      </w:r>
      <w:r w:rsidRPr="00D62F8E">
        <w:rPr>
          <w:rFonts w:ascii="Arial" w:hAnsi="Arial" w:cs="Arial"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ab/>
        <w:t xml:space="preserve">___ </w:t>
      </w:r>
    </w:p>
    <w:p w14:paraId="7D024129" w14:textId="37774B75" w:rsidR="00D62F8E" w:rsidRPr="00D62F8E" w:rsidRDefault="00D62F8E" w:rsidP="00D62F8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D62F8E">
        <w:rPr>
          <w:rFonts w:ascii="Arial" w:hAnsi="Arial" w:cs="Arial"/>
          <w:b/>
          <w:bCs/>
          <w:sz w:val="28"/>
          <w:szCs w:val="28"/>
        </w:rPr>
        <w:t xml:space="preserve">2 </w:t>
      </w:r>
      <w:r w:rsidRPr="00D62F8E">
        <w:rPr>
          <w:rFonts w:ascii="Arial" w:hAnsi="Arial" w:cs="Arial"/>
          <w:sz w:val="28"/>
          <w:szCs w:val="28"/>
        </w:rPr>
        <w:t xml:space="preserve">I called the police and, in </w:t>
      </w:r>
      <w:r w:rsidRPr="00D62F8E">
        <w:rPr>
          <w:rFonts w:ascii="Arial" w:hAnsi="Arial" w:cs="Arial"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ab/>
        <w:t xml:space="preserve">___ </w:t>
      </w:r>
    </w:p>
    <w:p w14:paraId="5A8AC34B" w14:textId="7202BABA" w:rsidR="00D62F8E" w:rsidRPr="00D62F8E" w:rsidRDefault="00D62F8E" w:rsidP="00D62F8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62F8E">
        <w:rPr>
          <w:rFonts w:ascii="Arial" w:hAnsi="Arial" w:cs="Arial"/>
          <w:b/>
          <w:bCs/>
          <w:sz w:val="28"/>
          <w:szCs w:val="28"/>
        </w:rPr>
        <w:t>3</w:t>
      </w:r>
      <w:r w:rsidRPr="00D62F8E">
        <w:rPr>
          <w:rFonts w:ascii="Arial" w:hAnsi="Arial" w:cs="Arial"/>
          <w:b/>
          <w:bCs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>Karl took me out and insisted</w:t>
      </w:r>
      <w:r w:rsidRPr="00D62F8E">
        <w:rPr>
          <w:rFonts w:ascii="Arial" w:hAnsi="Arial" w:cs="Arial"/>
          <w:sz w:val="28"/>
          <w:szCs w:val="28"/>
        </w:rPr>
        <w:tab/>
      </w:r>
      <w:r w:rsidRPr="00D62F8E">
        <w:rPr>
          <w:rFonts w:ascii="Arial" w:hAnsi="Arial" w:cs="Arial"/>
          <w:sz w:val="28"/>
          <w:szCs w:val="28"/>
        </w:rPr>
        <w:tab/>
        <w:t xml:space="preserve">___ </w:t>
      </w:r>
    </w:p>
    <w:p w14:paraId="187308C3" w14:textId="7696AA08" w:rsidR="00D62F8E" w:rsidRPr="00D62F8E" w:rsidRDefault="00D62F8E" w:rsidP="00D62F8E">
      <w:pPr>
        <w:pStyle w:val="TextList"/>
        <w:spacing w:line="480" w:lineRule="auto"/>
        <w:rPr>
          <w:b/>
          <w:bCs/>
          <w:sz w:val="28"/>
          <w:szCs w:val="28"/>
        </w:rPr>
      </w:pPr>
      <w:r w:rsidRPr="00D62F8E">
        <w:rPr>
          <w:b/>
          <w:bCs/>
          <w:sz w:val="28"/>
          <w:szCs w:val="28"/>
        </w:rPr>
        <w:t>4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Caroline persuaded me </w:t>
      </w:r>
      <w:r w:rsidRPr="00D62F8E">
        <w:rPr>
          <w:sz w:val="28"/>
          <w:szCs w:val="28"/>
        </w:rPr>
        <w:tab/>
      </w:r>
      <w:r w:rsidRPr="00D62F8E">
        <w:rPr>
          <w:sz w:val="28"/>
          <w:szCs w:val="28"/>
        </w:rPr>
        <w:tab/>
      </w:r>
      <w:r w:rsidRPr="00D62F8E">
        <w:rPr>
          <w:sz w:val="28"/>
          <w:szCs w:val="28"/>
        </w:rPr>
        <w:tab/>
      </w:r>
      <w:r w:rsidRPr="00D62F8E">
        <w:rPr>
          <w:sz w:val="28"/>
          <w:szCs w:val="28"/>
        </w:rPr>
        <w:tab/>
        <w:t xml:space="preserve">___ </w:t>
      </w:r>
    </w:p>
    <w:p w14:paraId="1023E5A1" w14:textId="7C60AFFB" w:rsidR="00D62F8E" w:rsidRPr="00D62F8E" w:rsidRDefault="00D62F8E" w:rsidP="00D62F8E">
      <w:pPr>
        <w:pStyle w:val="TextList"/>
        <w:spacing w:line="480" w:lineRule="auto"/>
        <w:rPr>
          <w:sz w:val="28"/>
          <w:szCs w:val="28"/>
        </w:rPr>
      </w:pPr>
      <w:r w:rsidRPr="00D62F8E">
        <w:rPr>
          <w:b/>
          <w:bCs/>
          <w:sz w:val="28"/>
          <w:szCs w:val="28"/>
        </w:rPr>
        <w:t>5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The neighbours criticised me </w:t>
      </w:r>
      <w:r w:rsidRPr="00D62F8E">
        <w:rPr>
          <w:sz w:val="28"/>
          <w:szCs w:val="28"/>
        </w:rPr>
        <w:tab/>
      </w:r>
      <w:r w:rsidRPr="00D62F8E">
        <w:rPr>
          <w:sz w:val="28"/>
          <w:szCs w:val="28"/>
        </w:rPr>
        <w:tab/>
        <w:t xml:space="preserve">___ </w:t>
      </w:r>
    </w:p>
    <w:p w14:paraId="74AE9A36" w14:textId="77777777" w:rsidR="00D62F8E" w:rsidRPr="008868BF" w:rsidRDefault="00D62F8E" w:rsidP="00D62F8E">
      <w:pPr>
        <w:pStyle w:val="TextList"/>
        <w:spacing w:after="120"/>
        <w:rPr>
          <w:b/>
          <w:bCs/>
          <w:sz w:val="28"/>
          <w:szCs w:val="28"/>
        </w:rPr>
      </w:pPr>
    </w:p>
    <w:p w14:paraId="7DC39223" w14:textId="77777777" w:rsidR="00D62F8E" w:rsidRPr="00176D38" w:rsidRDefault="00D62F8E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76D38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5</w:t>
      </w:r>
    </w:p>
    <w:p w14:paraId="4B5CBEA6" w14:textId="400AB9C6" w:rsidR="00E94750" w:rsidRPr="00F255AD" w:rsidRDefault="00E94750">
      <w:pPr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674EB92E" w14:textId="77777777" w:rsidR="00D62F8E" w:rsidRPr="00163F3C" w:rsidRDefault="00D62F8E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63F3C">
        <w:rPr>
          <w:sz w:val="28"/>
          <w:szCs w:val="28"/>
        </w:rPr>
        <w:lastRenderedPageBreak/>
        <w:t>5</w:t>
      </w:r>
      <w:r w:rsidRPr="00163F3C">
        <w:rPr>
          <w:sz w:val="28"/>
          <w:szCs w:val="28"/>
        </w:rPr>
        <w:tab/>
        <w:t>Complete the sentences with the missing words.</w:t>
      </w:r>
    </w:p>
    <w:p w14:paraId="217FE8FE" w14:textId="1071692B" w:rsidR="00D62F8E" w:rsidRPr="00D62F8E" w:rsidRDefault="00D62F8E" w:rsidP="007B0A41">
      <w:pPr>
        <w:pStyle w:val="TextList"/>
        <w:spacing w:before="120" w:after="240"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0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If you work in </w:t>
      </w:r>
      <w:r w:rsidRPr="00D62F8E">
        <w:rPr>
          <w:b/>
          <w:bCs/>
          <w:sz w:val="28"/>
          <w:szCs w:val="28"/>
        </w:rPr>
        <w:t>c</w:t>
      </w:r>
      <w:r w:rsidRPr="00D62F8E">
        <w:rPr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  <w:u w:val="single"/>
        </w:rPr>
        <w:t>o</w:t>
      </w:r>
      <w:r w:rsidRPr="00D62F8E">
        <w:rPr>
          <w:b/>
          <w:bCs/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  <w:u w:val="single"/>
        </w:rPr>
        <w:t>n</w:t>
      </w:r>
      <w:r w:rsidRPr="00D62F8E">
        <w:rPr>
          <w:b/>
          <w:bCs/>
          <w:sz w:val="28"/>
          <w:szCs w:val="28"/>
        </w:rPr>
        <w:t xml:space="preserve"> s </w:t>
      </w:r>
      <w:r w:rsidRPr="00D62F8E">
        <w:rPr>
          <w:b/>
          <w:bCs/>
          <w:sz w:val="28"/>
          <w:szCs w:val="28"/>
          <w:u w:val="single"/>
        </w:rPr>
        <w:t>t</w:t>
      </w:r>
      <w:r w:rsidRPr="00D62F8E">
        <w:rPr>
          <w:b/>
          <w:bCs/>
          <w:sz w:val="28"/>
          <w:szCs w:val="28"/>
        </w:rPr>
        <w:t xml:space="preserve"> r </w:t>
      </w:r>
      <w:r w:rsidRPr="00D62F8E">
        <w:rPr>
          <w:b/>
          <w:bCs/>
          <w:sz w:val="28"/>
          <w:szCs w:val="28"/>
          <w:u w:val="single"/>
        </w:rPr>
        <w:t>u</w:t>
      </w:r>
      <w:r w:rsidRPr="00D62F8E">
        <w:rPr>
          <w:b/>
          <w:bCs/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  <w:u w:val="single"/>
        </w:rPr>
        <w:t>c</w:t>
      </w:r>
      <w:r w:rsidRPr="00D62F8E">
        <w:rPr>
          <w:b/>
          <w:bCs/>
          <w:sz w:val="28"/>
          <w:szCs w:val="28"/>
        </w:rPr>
        <w:t xml:space="preserve"> t </w:t>
      </w:r>
      <w:r w:rsidRPr="00D62F8E">
        <w:rPr>
          <w:b/>
          <w:bCs/>
          <w:sz w:val="28"/>
          <w:szCs w:val="28"/>
          <w:u w:val="single"/>
        </w:rPr>
        <w:t>i</w:t>
      </w:r>
      <w:r w:rsidRPr="00D62F8E">
        <w:rPr>
          <w:b/>
          <w:bCs/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  <w:u w:val="single"/>
        </w:rPr>
        <w:t>o</w:t>
      </w:r>
      <w:r w:rsidRPr="00D62F8E">
        <w:rPr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</w:rPr>
        <w:t>n</w:t>
      </w:r>
      <w:r w:rsidRPr="004C1840">
        <w:rPr>
          <w:sz w:val="28"/>
          <w:szCs w:val="28"/>
        </w:rPr>
        <w:t>,</w:t>
      </w:r>
      <w:r w:rsidRPr="00D62F8E">
        <w:rPr>
          <w:b/>
          <w:bCs/>
          <w:sz w:val="28"/>
          <w:szCs w:val="28"/>
        </w:rPr>
        <w:t xml:space="preserve"> </w:t>
      </w:r>
      <w:r w:rsidRPr="00D62F8E">
        <w:rPr>
          <w:sz w:val="28"/>
          <w:szCs w:val="28"/>
        </w:rPr>
        <w:t>you build different things.</w:t>
      </w:r>
    </w:p>
    <w:p w14:paraId="431A1F61" w14:textId="42D10923" w:rsidR="00D62F8E" w:rsidRPr="00D62F8E" w:rsidRDefault="00D62F8E" w:rsidP="007B0A41">
      <w:pPr>
        <w:pStyle w:val="TextList"/>
        <w:spacing w:before="12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D62F8E">
        <w:rPr>
          <w:sz w:val="28"/>
          <w:szCs w:val="28"/>
        </w:rPr>
        <w:tab/>
        <w:t xml:space="preserve">My friend is in </w:t>
      </w:r>
      <w:r w:rsidRPr="00D62F8E">
        <w:rPr>
          <w:b/>
          <w:bCs/>
          <w:sz w:val="28"/>
          <w:szCs w:val="28"/>
        </w:rPr>
        <w:t>s</w:t>
      </w:r>
      <w:r w:rsidRPr="00D62F8E">
        <w:rPr>
          <w:sz w:val="28"/>
          <w:szCs w:val="28"/>
        </w:rPr>
        <w:t xml:space="preserve"> _ _ _ _ </w:t>
      </w:r>
      <w:r w:rsidRPr="00D62F8E">
        <w:rPr>
          <w:b/>
          <w:bCs/>
          <w:sz w:val="28"/>
          <w:szCs w:val="28"/>
        </w:rPr>
        <w:t xml:space="preserve">l </w:t>
      </w:r>
      <w:r>
        <w:rPr>
          <w:b/>
          <w:bCs/>
          <w:sz w:val="28"/>
          <w:szCs w:val="28"/>
        </w:rPr>
        <w:t xml:space="preserve">/ </w:t>
      </w:r>
      <w:r w:rsidRPr="00D62F8E">
        <w:rPr>
          <w:b/>
          <w:bCs/>
          <w:sz w:val="28"/>
          <w:szCs w:val="28"/>
        </w:rPr>
        <w:t>w</w:t>
      </w:r>
      <w:r w:rsidRPr="00D62F8E">
        <w:rPr>
          <w:sz w:val="28"/>
          <w:szCs w:val="28"/>
        </w:rPr>
        <w:t xml:space="preserve"> _ _ </w:t>
      </w:r>
      <w:r w:rsidRPr="00D62F8E">
        <w:rPr>
          <w:b/>
          <w:bCs/>
          <w:sz w:val="28"/>
          <w:szCs w:val="28"/>
        </w:rPr>
        <w:t>k</w:t>
      </w:r>
      <w:r w:rsidRPr="00D62F8E">
        <w:rPr>
          <w:sz w:val="28"/>
          <w:szCs w:val="28"/>
        </w:rPr>
        <w:t xml:space="preserve">, so she provides support for families with special needs. </w:t>
      </w:r>
    </w:p>
    <w:p w14:paraId="5C32B489" w14:textId="28F03E9A" w:rsidR="00D62F8E" w:rsidRPr="00D62F8E" w:rsidRDefault="00D62F8E" w:rsidP="007B0A41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If you like writing articles, you should get a job in </w:t>
      </w:r>
      <w:r w:rsidRPr="00D62F8E">
        <w:rPr>
          <w:b/>
          <w:bCs/>
          <w:sz w:val="28"/>
          <w:szCs w:val="28"/>
        </w:rPr>
        <w:t>j</w:t>
      </w:r>
      <w:r w:rsidRPr="00D62F8E">
        <w:rPr>
          <w:sz w:val="28"/>
          <w:szCs w:val="28"/>
        </w:rPr>
        <w:t xml:space="preserve"> _ _ </w:t>
      </w:r>
      <w:r w:rsidRPr="00D62F8E">
        <w:rPr>
          <w:b/>
          <w:bCs/>
          <w:sz w:val="28"/>
          <w:szCs w:val="28"/>
        </w:rPr>
        <w:t>r</w:t>
      </w:r>
      <w:r w:rsidRPr="00D62F8E">
        <w:rPr>
          <w:sz w:val="28"/>
          <w:szCs w:val="28"/>
        </w:rPr>
        <w:t xml:space="preserve"> _ </w:t>
      </w:r>
      <w:r w:rsidRPr="00D62F8E">
        <w:rPr>
          <w:b/>
          <w:bCs/>
          <w:sz w:val="28"/>
          <w:szCs w:val="28"/>
        </w:rPr>
        <w:t>a</w:t>
      </w:r>
      <w:r w:rsidRPr="00D62F8E">
        <w:rPr>
          <w:sz w:val="28"/>
          <w:szCs w:val="28"/>
        </w:rPr>
        <w:t xml:space="preserve"> _ _ _ </w:t>
      </w:r>
      <w:r w:rsidRPr="00D62F8E">
        <w:rPr>
          <w:b/>
          <w:bCs/>
          <w:sz w:val="28"/>
          <w:szCs w:val="28"/>
        </w:rPr>
        <w:t>m</w:t>
      </w:r>
      <w:r w:rsidRPr="00D62F8E">
        <w:rPr>
          <w:sz w:val="28"/>
          <w:szCs w:val="28"/>
        </w:rPr>
        <w:t>.</w:t>
      </w:r>
    </w:p>
    <w:p w14:paraId="2044E5FB" w14:textId="0DE71910" w:rsidR="00D62F8E" w:rsidRPr="00D62F8E" w:rsidRDefault="00D62F8E" w:rsidP="007B0A41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I’m bored in my profession so I’d like to </w:t>
      </w:r>
      <w:r w:rsidRPr="00D62F8E">
        <w:rPr>
          <w:b/>
          <w:bCs/>
          <w:sz w:val="28"/>
          <w:szCs w:val="28"/>
        </w:rPr>
        <w:t>r</w:t>
      </w:r>
      <w:r w:rsidRPr="00D62F8E">
        <w:rPr>
          <w:sz w:val="28"/>
          <w:szCs w:val="28"/>
        </w:rPr>
        <w:t xml:space="preserve"> _ _ _ </w:t>
      </w:r>
      <w:r w:rsidRPr="00D62F8E">
        <w:rPr>
          <w:b/>
          <w:bCs/>
          <w:sz w:val="28"/>
          <w:szCs w:val="28"/>
        </w:rPr>
        <w:t>v</w:t>
      </w:r>
      <w:r w:rsidRPr="00D62F8E">
        <w:rPr>
          <w:sz w:val="28"/>
          <w:szCs w:val="28"/>
        </w:rPr>
        <w:t xml:space="preserve"> _ _ </w:t>
      </w:r>
      <w:r w:rsidRPr="00D62F8E">
        <w:rPr>
          <w:b/>
          <w:bCs/>
          <w:sz w:val="28"/>
          <w:szCs w:val="28"/>
        </w:rPr>
        <w:t xml:space="preserve">t </w:t>
      </w:r>
      <w:r w:rsidRPr="00D62F8E">
        <w:rPr>
          <w:sz w:val="28"/>
          <w:szCs w:val="28"/>
        </w:rPr>
        <w:t xml:space="preserve">myself and do something different. </w:t>
      </w:r>
    </w:p>
    <w:p w14:paraId="0E378B7A" w14:textId="1B2D16BE" w:rsidR="00D62F8E" w:rsidRPr="00D62F8E" w:rsidRDefault="00D62F8E" w:rsidP="007B0A41">
      <w:pPr>
        <w:pStyle w:val="TextList"/>
        <w:spacing w:after="24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I’m trying to get better qualifications so I can </w:t>
      </w:r>
      <w:r w:rsidRPr="00D62F8E">
        <w:rPr>
          <w:b/>
          <w:bCs/>
          <w:sz w:val="28"/>
          <w:szCs w:val="28"/>
        </w:rPr>
        <w:t xml:space="preserve">a </w:t>
      </w:r>
      <w:r w:rsidRPr="00D62F8E">
        <w:rPr>
          <w:sz w:val="28"/>
          <w:szCs w:val="28"/>
        </w:rPr>
        <w:t xml:space="preserve">_ </w:t>
      </w:r>
      <w:r w:rsidR="003D3B6F" w:rsidRPr="003D3B6F">
        <w:rPr>
          <w:b/>
          <w:bCs/>
          <w:sz w:val="28"/>
          <w:szCs w:val="28"/>
        </w:rPr>
        <w:t>v</w:t>
      </w:r>
      <w:r w:rsidRPr="00D62F8E">
        <w:rPr>
          <w:sz w:val="28"/>
          <w:szCs w:val="28"/>
        </w:rPr>
        <w:t xml:space="preserve"> _ _ _ </w:t>
      </w:r>
      <w:r w:rsidRPr="00D62F8E">
        <w:rPr>
          <w:b/>
          <w:bCs/>
          <w:sz w:val="28"/>
          <w:szCs w:val="28"/>
        </w:rPr>
        <w:t xml:space="preserve">e </w:t>
      </w:r>
      <w:r w:rsidRPr="00D62F8E">
        <w:rPr>
          <w:sz w:val="28"/>
          <w:szCs w:val="28"/>
        </w:rPr>
        <w:t>my career.</w:t>
      </w:r>
      <w:r w:rsidRPr="00D62F8E">
        <w:rPr>
          <w:b/>
          <w:bCs/>
          <w:sz w:val="28"/>
          <w:szCs w:val="28"/>
        </w:rPr>
        <w:tab/>
      </w:r>
    </w:p>
    <w:p w14:paraId="03EE9121" w14:textId="231E15B0" w:rsidR="00D62F8E" w:rsidRPr="00D62F8E" w:rsidRDefault="00D62F8E" w:rsidP="007B0A41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D62F8E">
        <w:rPr>
          <w:b/>
          <w:bCs/>
          <w:sz w:val="28"/>
          <w:szCs w:val="28"/>
        </w:rPr>
        <w:tab/>
      </w:r>
      <w:r w:rsidRPr="00D62F8E">
        <w:rPr>
          <w:sz w:val="28"/>
          <w:szCs w:val="28"/>
        </w:rPr>
        <w:t xml:space="preserve">Why don’t you </w:t>
      </w:r>
      <w:r w:rsidRPr="00D62F8E">
        <w:rPr>
          <w:b/>
          <w:bCs/>
          <w:sz w:val="28"/>
          <w:szCs w:val="28"/>
        </w:rPr>
        <w:t>s</w:t>
      </w:r>
      <w:r w:rsidRPr="00D62F8E">
        <w:rPr>
          <w:sz w:val="28"/>
          <w:szCs w:val="28"/>
        </w:rPr>
        <w:t xml:space="preserve"> _ _ </w:t>
      </w:r>
      <w:r w:rsidR="003D3B6F">
        <w:rPr>
          <w:sz w:val="28"/>
          <w:szCs w:val="28"/>
        </w:rPr>
        <w:t>/</w:t>
      </w:r>
      <w:r w:rsidRPr="00D62F8E">
        <w:rPr>
          <w:sz w:val="28"/>
          <w:szCs w:val="28"/>
        </w:rPr>
        <w:t xml:space="preserve"> </w:t>
      </w:r>
      <w:r w:rsidRPr="00D62F8E">
        <w:rPr>
          <w:b/>
          <w:bCs/>
          <w:sz w:val="28"/>
          <w:szCs w:val="28"/>
        </w:rPr>
        <w:t xml:space="preserve">u </w:t>
      </w:r>
      <w:r w:rsidRPr="00D62F8E">
        <w:rPr>
          <w:sz w:val="28"/>
          <w:szCs w:val="28"/>
        </w:rPr>
        <w:t xml:space="preserve">_ your own business? People would like your idea. </w:t>
      </w:r>
    </w:p>
    <w:p w14:paraId="3FA1FCEF" w14:textId="4B472D1F" w:rsidR="00D62F8E" w:rsidRPr="00163F3C" w:rsidRDefault="00D62F8E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63F3C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5</w:t>
      </w:r>
    </w:p>
    <w:p w14:paraId="618F836D" w14:textId="77777777" w:rsidR="00486871" w:rsidRDefault="00486871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0C47211A" w14:textId="447898ED" w:rsidR="00A7132F" w:rsidRPr="00A7132F" w:rsidRDefault="00A7132F" w:rsidP="00486871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A7132F">
        <w:rPr>
          <w:sz w:val="28"/>
          <w:szCs w:val="28"/>
        </w:rPr>
        <w:lastRenderedPageBreak/>
        <w:t>6</w:t>
      </w:r>
      <w:r w:rsidRPr="00A7132F">
        <w:rPr>
          <w:sz w:val="28"/>
          <w:szCs w:val="28"/>
        </w:rPr>
        <w:tab/>
        <w:t xml:space="preserve">Complete the sentences with the correct form of the words in brackets. Use the prefixes in the box. </w:t>
      </w:r>
    </w:p>
    <w:p w14:paraId="7CF1E871" w14:textId="41564688" w:rsidR="00A7132F" w:rsidRPr="00A7132F" w:rsidRDefault="00A7132F" w:rsidP="00FF729E">
      <w:pPr>
        <w:pStyle w:val="TextList"/>
        <w:spacing w:before="120" w:after="360" w:line="360" w:lineRule="auto"/>
        <w:rPr>
          <w:sz w:val="28"/>
          <w:szCs w:val="28"/>
        </w:rPr>
      </w:pPr>
      <w:bookmarkStart w:id="0" w:name="_Hlk117686039"/>
      <w:r w:rsidRPr="00F255AD">
        <w:rPr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3E8F497" wp14:editId="7B23CF7F">
                <wp:simplePos x="0" y="0"/>
                <wp:positionH relativeFrom="margin">
                  <wp:posOffset>5904230</wp:posOffset>
                </wp:positionH>
                <wp:positionV relativeFrom="paragraph">
                  <wp:posOffset>135255</wp:posOffset>
                </wp:positionV>
                <wp:extent cx="739140" cy="3648075"/>
                <wp:effectExtent l="0" t="0" r="2286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48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66F63C" w14:textId="1B7FF1B0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is</w:t>
                            </w:r>
                          </w:p>
                          <w:p w14:paraId="6D0037B4" w14:textId="22EBD860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m</w:t>
                            </w:r>
                          </w:p>
                          <w:p w14:paraId="46AD42B3" w14:textId="73C486B9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mis</w:t>
                            </w:r>
                          </w:p>
                          <w:p w14:paraId="788530E3" w14:textId="2FFB8944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re </w:t>
                            </w:r>
                          </w:p>
                          <w:p w14:paraId="3C202712" w14:textId="77777777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sub </w:t>
                            </w:r>
                          </w:p>
                          <w:p w14:paraId="7C9BF9FF" w14:textId="28B17D49" w:rsidR="00C741C0" w:rsidRPr="00BF3EDF" w:rsidRDefault="00C741C0" w:rsidP="00C741C0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F3E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un</w:t>
                            </w:r>
                          </w:p>
                          <w:p w14:paraId="70DF914A" w14:textId="77777777" w:rsidR="00C741C0" w:rsidRPr="00E2792C" w:rsidRDefault="00C741C0" w:rsidP="00A7132F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8F497" id="_x0000_s1027" type="#_x0000_t202" style="position:absolute;left:0;text-align:left;margin-left:464.9pt;margin-top:10.65pt;width:58.2pt;height:287.2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">
                <v:textbox>
                  <w:txbxContent>
                    <w:p w14:paraId="7166F63C" w14:textId="1B7FF1B0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is</w:t>
                      </w:r>
                    </w:p>
                    <w:p w14:paraId="6D0037B4" w14:textId="22EBD860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m</w:t>
                      </w:r>
                    </w:p>
                    <w:p w14:paraId="46AD42B3" w14:textId="73C486B9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mis</w:t>
                      </w:r>
                    </w:p>
                    <w:p w14:paraId="788530E3" w14:textId="2FFB8944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re </w:t>
                      </w:r>
                    </w:p>
                    <w:p w14:paraId="3C202712" w14:textId="77777777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sub </w:t>
                      </w:r>
                    </w:p>
                    <w:p w14:paraId="7C9BF9FF" w14:textId="28B17D49" w:rsidR="00C741C0" w:rsidRPr="00BF3EDF" w:rsidRDefault="00C741C0" w:rsidP="00C741C0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F3E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un</w:t>
                      </w:r>
                    </w:p>
                    <w:p w14:paraId="70DF914A" w14:textId="77777777" w:rsidR="00C741C0" w:rsidRPr="00E2792C" w:rsidRDefault="00C741C0" w:rsidP="00A7132F">
                      <w:pPr>
                        <w:spacing w:before="36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>0</w:t>
      </w:r>
      <w:r w:rsidRPr="00A7132F">
        <w:rPr>
          <w:sz w:val="28"/>
          <w:szCs w:val="28"/>
        </w:rPr>
        <w:tab/>
        <w:t xml:space="preserve">In my opinion, the food was </w:t>
      </w:r>
      <w:r w:rsidRPr="00915E48">
        <w:rPr>
          <w:b/>
          <w:bCs/>
          <w:sz w:val="28"/>
          <w:szCs w:val="28"/>
          <w:u w:val="single"/>
        </w:rPr>
        <w:t>__substandard</w:t>
      </w:r>
      <w:r w:rsidRPr="00BF3EDF">
        <w:rPr>
          <w:b/>
          <w:bCs/>
          <w:sz w:val="28"/>
          <w:szCs w:val="28"/>
          <w:u w:val="single"/>
        </w:rPr>
        <w:t>__</w:t>
      </w:r>
      <w:r w:rsidRPr="00486871">
        <w:rPr>
          <w:sz w:val="28"/>
          <w:szCs w:val="28"/>
        </w:rPr>
        <w:t xml:space="preserve">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STANDARD</w:t>
      </w:r>
      <w:r w:rsidR="00486871">
        <w:rPr>
          <w:sz w:val="28"/>
          <w:szCs w:val="28"/>
        </w:rPr>
        <w:t>)</w:t>
      </w:r>
      <w:r w:rsidRPr="00486871">
        <w:rPr>
          <w:sz w:val="28"/>
          <w:szCs w:val="28"/>
        </w:rPr>
        <w:t>.</w:t>
      </w:r>
      <w:r w:rsidRPr="00A7132F">
        <w:rPr>
          <w:sz w:val="28"/>
          <w:szCs w:val="28"/>
        </w:rPr>
        <w:t xml:space="preserve"> It wasn’t as good as usual. </w:t>
      </w:r>
    </w:p>
    <w:bookmarkEnd w:id="0"/>
    <w:p w14:paraId="676F44D0" w14:textId="6FCFB9C1" w:rsidR="00A7132F" w:rsidRPr="00A7132F" w:rsidRDefault="00A7132F" w:rsidP="00FF729E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A7132F">
        <w:rPr>
          <w:b/>
          <w:bCs/>
          <w:sz w:val="28"/>
          <w:szCs w:val="28"/>
        </w:rPr>
        <w:tab/>
      </w:r>
      <w:r w:rsidRPr="00A7132F">
        <w:rPr>
          <w:sz w:val="28"/>
          <w:szCs w:val="28"/>
        </w:rPr>
        <w:t>They didn’t make me feel part of the team. I felt left out and ___</w:t>
      </w:r>
      <w:r>
        <w:rPr>
          <w:sz w:val="28"/>
          <w:szCs w:val="28"/>
        </w:rPr>
        <w:t>_____</w:t>
      </w:r>
      <w:r w:rsidRPr="00A7132F">
        <w:rPr>
          <w:sz w:val="28"/>
          <w:szCs w:val="28"/>
        </w:rPr>
        <w:t>_______</w:t>
      </w:r>
      <w:r>
        <w:rPr>
          <w:sz w:val="28"/>
          <w:szCs w:val="28"/>
        </w:rPr>
        <w:t xml:space="preserve">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CONNECT</w:t>
      </w:r>
      <w:r w:rsidR="00486871">
        <w:rPr>
          <w:sz w:val="28"/>
          <w:szCs w:val="28"/>
        </w:rPr>
        <w:t>)</w:t>
      </w:r>
      <w:r w:rsidRPr="00486871">
        <w:rPr>
          <w:sz w:val="28"/>
          <w:szCs w:val="28"/>
        </w:rPr>
        <w:t xml:space="preserve">. </w:t>
      </w:r>
    </w:p>
    <w:p w14:paraId="32AFD2E1" w14:textId="4B449F64" w:rsidR="00A7132F" w:rsidRPr="00A7132F" w:rsidRDefault="00A7132F" w:rsidP="00FF729E">
      <w:pPr>
        <w:pStyle w:val="TextList"/>
        <w:spacing w:after="24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A7132F">
        <w:rPr>
          <w:b/>
          <w:bCs/>
          <w:sz w:val="28"/>
          <w:szCs w:val="28"/>
        </w:rPr>
        <w:tab/>
      </w:r>
      <w:r w:rsidRPr="00A7132F">
        <w:rPr>
          <w:sz w:val="28"/>
          <w:szCs w:val="28"/>
        </w:rPr>
        <w:t>The author had to _</w:t>
      </w:r>
      <w:r>
        <w:rPr>
          <w:sz w:val="28"/>
          <w:szCs w:val="28"/>
        </w:rPr>
        <w:t>_____</w:t>
      </w:r>
      <w:r w:rsidRPr="00A7132F">
        <w:rPr>
          <w:sz w:val="28"/>
          <w:szCs w:val="28"/>
        </w:rPr>
        <w:t xml:space="preserve">_________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WRITE</w:t>
      </w:r>
      <w:r w:rsidR="00486871">
        <w:rPr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Pr="00A7132F">
        <w:rPr>
          <w:sz w:val="28"/>
          <w:szCs w:val="28"/>
        </w:rPr>
        <w:t xml:space="preserve">certain parts of the book after complaints from the public. </w:t>
      </w:r>
    </w:p>
    <w:p w14:paraId="1E39CA1F" w14:textId="1F5EC20D" w:rsidR="00A7132F" w:rsidRPr="00A7132F" w:rsidRDefault="00A7132F" w:rsidP="00FF729E">
      <w:pPr>
        <w:pStyle w:val="TextList"/>
        <w:spacing w:before="360"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A7132F">
        <w:rPr>
          <w:b/>
          <w:bCs/>
          <w:sz w:val="28"/>
          <w:szCs w:val="28"/>
        </w:rPr>
        <w:tab/>
      </w:r>
      <w:r w:rsidRPr="00A7132F">
        <w:rPr>
          <w:sz w:val="28"/>
          <w:szCs w:val="28"/>
        </w:rPr>
        <w:t>To begin with,</w:t>
      </w:r>
      <w:r>
        <w:rPr>
          <w:b/>
          <w:bCs/>
          <w:sz w:val="28"/>
          <w:szCs w:val="28"/>
        </w:rPr>
        <w:t xml:space="preserve"> </w:t>
      </w:r>
      <w:r w:rsidRPr="00A7132F">
        <w:rPr>
          <w:sz w:val="28"/>
          <w:szCs w:val="28"/>
        </w:rPr>
        <w:t>I thought the letter was addressed to me, but I’d ___</w:t>
      </w:r>
      <w:r>
        <w:rPr>
          <w:sz w:val="28"/>
          <w:szCs w:val="28"/>
        </w:rPr>
        <w:t>_____</w:t>
      </w:r>
      <w:r w:rsidRPr="00A7132F">
        <w:rPr>
          <w:sz w:val="28"/>
          <w:szCs w:val="28"/>
        </w:rPr>
        <w:t xml:space="preserve">_______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READ</w:t>
      </w:r>
      <w:r w:rsidR="00486871">
        <w:rPr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Pr="00A7132F">
        <w:rPr>
          <w:sz w:val="28"/>
          <w:szCs w:val="28"/>
        </w:rPr>
        <w:t xml:space="preserve">it. </w:t>
      </w:r>
    </w:p>
    <w:p w14:paraId="2A0BCC92" w14:textId="074F09B5" w:rsidR="00A7132F" w:rsidRPr="00A7132F" w:rsidRDefault="00A7132F" w:rsidP="00FF729E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A7132F">
        <w:rPr>
          <w:b/>
          <w:bCs/>
          <w:sz w:val="28"/>
          <w:szCs w:val="28"/>
        </w:rPr>
        <w:tab/>
      </w:r>
      <w:r w:rsidR="00C741C0" w:rsidRPr="00C741C0">
        <w:rPr>
          <w:sz w:val="28"/>
          <w:szCs w:val="28"/>
        </w:rPr>
        <w:t>I didn’t learn anything from t</w:t>
      </w:r>
      <w:r w:rsidRPr="00C741C0">
        <w:rPr>
          <w:sz w:val="28"/>
          <w:szCs w:val="28"/>
        </w:rPr>
        <w:t>he teacher’s</w:t>
      </w:r>
      <w:r w:rsidRPr="00A7132F">
        <w:rPr>
          <w:sz w:val="28"/>
          <w:szCs w:val="28"/>
        </w:rPr>
        <w:t xml:space="preserve"> feedback</w:t>
      </w:r>
      <w:r w:rsidR="00C741C0">
        <w:rPr>
          <w:sz w:val="28"/>
          <w:szCs w:val="28"/>
        </w:rPr>
        <w:t xml:space="preserve">. It </w:t>
      </w:r>
      <w:r w:rsidRPr="00A7132F">
        <w:rPr>
          <w:sz w:val="28"/>
          <w:szCs w:val="28"/>
        </w:rPr>
        <w:t>was negative and ___</w:t>
      </w:r>
      <w:r>
        <w:rPr>
          <w:sz w:val="28"/>
          <w:szCs w:val="28"/>
        </w:rPr>
        <w:t>_____</w:t>
      </w:r>
      <w:r w:rsidRPr="00A7132F">
        <w:rPr>
          <w:sz w:val="28"/>
          <w:szCs w:val="28"/>
        </w:rPr>
        <w:t>_______</w:t>
      </w:r>
      <w:r>
        <w:rPr>
          <w:sz w:val="28"/>
          <w:szCs w:val="28"/>
        </w:rPr>
        <w:t xml:space="preserve">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HELP</w:t>
      </w:r>
      <w:r w:rsidR="00486871">
        <w:rPr>
          <w:sz w:val="28"/>
          <w:szCs w:val="28"/>
        </w:rPr>
        <w:t>)</w:t>
      </w:r>
      <w:r w:rsidRPr="00486871">
        <w:rPr>
          <w:sz w:val="28"/>
          <w:szCs w:val="28"/>
        </w:rPr>
        <w:t>.</w:t>
      </w:r>
    </w:p>
    <w:p w14:paraId="21B3D78E" w14:textId="246D0B64" w:rsidR="00A7132F" w:rsidRPr="00A7132F" w:rsidRDefault="00A7132F" w:rsidP="00FF729E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A7132F">
        <w:rPr>
          <w:b/>
          <w:bCs/>
          <w:sz w:val="28"/>
          <w:szCs w:val="28"/>
        </w:rPr>
        <w:tab/>
      </w:r>
      <w:r w:rsidRPr="00A7132F">
        <w:rPr>
          <w:sz w:val="28"/>
          <w:szCs w:val="28"/>
        </w:rPr>
        <w:t>Don’t be so ___</w:t>
      </w:r>
      <w:r>
        <w:rPr>
          <w:sz w:val="28"/>
          <w:szCs w:val="28"/>
        </w:rPr>
        <w:t>_____</w:t>
      </w:r>
      <w:r w:rsidRPr="00A7132F">
        <w:rPr>
          <w:sz w:val="28"/>
          <w:szCs w:val="28"/>
        </w:rPr>
        <w:t>_______</w:t>
      </w:r>
      <w:r>
        <w:rPr>
          <w:sz w:val="28"/>
          <w:szCs w:val="28"/>
        </w:rPr>
        <w:t xml:space="preserve"> </w:t>
      </w:r>
      <w:r w:rsidR="00486871">
        <w:rPr>
          <w:sz w:val="28"/>
          <w:szCs w:val="28"/>
        </w:rPr>
        <w:t>(</w:t>
      </w:r>
      <w:r w:rsidRPr="00486871">
        <w:rPr>
          <w:sz w:val="28"/>
          <w:szCs w:val="28"/>
        </w:rPr>
        <w:t>PATIENT</w:t>
      </w:r>
      <w:r w:rsidR="00486871">
        <w:rPr>
          <w:sz w:val="28"/>
          <w:szCs w:val="28"/>
        </w:rPr>
        <w:t>)</w:t>
      </w:r>
      <w:r w:rsidRPr="00486871">
        <w:rPr>
          <w:sz w:val="28"/>
          <w:szCs w:val="28"/>
        </w:rPr>
        <w:t>.</w:t>
      </w:r>
      <w:r w:rsidRPr="00A7132F">
        <w:rPr>
          <w:sz w:val="28"/>
          <w:szCs w:val="28"/>
        </w:rPr>
        <w:t xml:space="preserve"> We’ll get there soon! </w:t>
      </w:r>
    </w:p>
    <w:p w14:paraId="0808BA5F" w14:textId="77777777" w:rsidR="006B513C" w:rsidRPr="00C741C0" w:rsidRDefault="006B513C" w:rsidP="006B513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741C0">
        <w:rPr>
          <w:b/>
          <w:sz w:val="28"/>
          <w:szCs w:val="28"/>
        </w:rPr>
        <w:t>___ / 5</w:t>
      </w:r>
    </w:p>
    <w:p w14:paraId="2F785194" w14:textId="35DE5BBB" w:rsidR="008053CC" w:rsidRDefault="008053CC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21C9EBFF" w14:textId="77777777" w:rsidR="008053CC" w:rsidRPr="008053CC" w:rsidRDefault="008053CC" w:rsidP="00486871">
      <w:pPr>
        <w:pStyle w:val="HeadASection"/>
        <w:shd w:val="clear" w:color="auto" w:fill="FFFFFF" w:themeFill="background1"/>
        <w:spacing w:after="120" w:line="360" w:lineRule="auto"/>
        <w:rPr>
          <w:b w:val="0"/>
          <w:sz w:val="36"/>
          <w:szCs w:val="36"/>
        </w:rPr>
      </w:pPr>
      <w:r w:rsidRPr="008053CC">
        <w:rPr>
          <w:sz w:val="36"/>
          <w:szCs w:val="36"/>
        </w:rPr>
        <w:lastRenderedPageBreak/>
        <w:t>HOW TO …</w:t>
      </w:r>
    </w:p>
    <w:p w14:paraId="5A6F5F71" w14:textId="77777777" w:rsidR="008053CC" w:rsidRPr="008053CC" w:rsidRDefault="008053CC" w:rsidP="008053CC">
      <w:pPr>
        <w:keepNext/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</w:p>
    <w:p w14:paraId="7DAD48AA" w14:textId="4BCD2E59" w:rsidR="008053CC" w:rsidRPr="008053CC" w:rsidRDefault="008053CC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8053CC">
        <w:rPr>
          <w:sz w:val="28"/>
          <w:szCs w:val="28"/>
        </w:rPr>
        <w:t>7</w:t>
      </w:r>
      <w:r w:rsidRPr="008053CC">
        <w:rPr>
          <w:sz w:val="28"/>
          <w:szCs w:val="28"/>
        </w:rPr>
        <w:tab/>
        <w:t xml:space="preserve">Complete the </w:t>
      </w:r>
      <w:r>
        <w:rPr>
          <w:sz w:val="28"/>
          <w:szCs w:val="28"/>
        </w:rPr>
        <w:t>sentences</w:t>
      </w:r>
      <w:r w:rsidRPr="008053CC">
        <w:rPr>
          <w:sz w:val="28"/>
          <w:szCs w:val="28"/>
        </w:rPr>
        <w:t xml:space="preserve"> with the words and phrases (A–F). There are TWO words and phrases you do not need.</w:t>
      </w:r>
    </w:p>
    <w:p w14:paraId="0849A1A0" w14:textId="7CCB30FA" w:rsidR="008053CC" w:rsidRPr="008053CC" w:rsidRDefault="008053CC" w:rsidP="004C1840">
      <w:pPr>
        <w:tabs>
          <w:tab w:val="left" w:pos="227"/>
        </w:tabs>
        <w:spacing w:before="240" w:after="360" w:line="360" w:lineRule="auto"/>
        <w:ind w:left="227" w:hanging="227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 w:rsidRPr="008053CC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B4A93E2" wp14:editId="2E6EA2D2">
                <wp:simplePos x="0" y="0"/>
                <wp:positionH relativeFrom="margin">
                  <wp:posOffset>5205095</wp:posOffset>
                </wp:positionH>
                <wp:positionV relativeFrom="paragraph">
                  <wp:posOffset>73025</wp:posOffset>
                </wp:positionV>
                <wp:extent cx="1181100" cy="3017520"/>
                <wp:effectExtent l="0" t="0" r="19050" b="114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301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E519C" w14:textId="6BB1B837" w:rsidR="008053CC" w:rsidRPr="00231583" w:rsidRDefault="008053CC" w:rsidP="008053CC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231583" w:rsidRPr="0023158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ut out</w:t>
                            </w:r>
                            <w:r w:rsidRPr="0023158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7BD8605" w14:textId="11EA307C" w:rsidR="008053CC" w:rsidRPr="00231583" w:rsidRDefault="008053CC" w:rsidP="008053C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231583" w:rsidRPr="0023158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delay</w:t>
                            </w:r>
                          </w:p>
                          <w:p w14:paraId="7CCB3811" w14:textId="0B0FC3BA" w:rsidR="008053CC" w:rsidRPr="00231583" w:rsidRDefault="008053CC" w:rsidP="008053C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231583" w:rsidRPr="00231583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keeps</w:t>
                            </w:r>
                          </w:p>
                          <w:p w14:paraId="1B32E49B" w14:textId="082DC0C0" w:rsidR="008053CC" w:rsidRPr="00231583" w:rsidRDefault="008053CC" w:rsidP="008053CC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231583" w:rsidRPr="0023158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n mute</w:t>
                            </w:r>
                          </w:p>
                          <w:p w14:paraId="0A78CEAD" w14:textId="3A045EFA" w:rsidR="008053CC" w:rsidRPr="00231583" w:rsidRDefault="008053CC" w:rsidP="008053C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23158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3158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witch</w:t>
                            </w:r>
                          </w:p>
                          <w:p w14:paraId="579D7772" w14:textId="37D98B3A" w:rsidR="008053CC" w:rsidRPr="00231583" w:rsidRDefault="008053CC" w:rsidP="008053CC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31583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Pr="0023158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w</w:t>
                            </w:r>
                            <w:r w:rsidR="00231583" w:rsidRPr="0023158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rk</w:t>
                            </w:r>
                          </w:p>
                          <w:p w14:paraId="4EFC3DE2" w14:textId="77777777" w:rsidR="008053CC" w:rsidRPr="006A4494" w:rsidRDefault="008053CC" w:rsidP="008053CC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3DDEEF67" w14:textId="77777777" w:rsidR="008053CC" w:rsidRPr="00E2792C" w:rsidRDefault="008053CC" w:rsidP="008053CC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A93E2" id="_x0000_s1028" type="#_x0000_t202" style="position:absolute;left:0;text-align:left;margin-left:409.85pt;margin-top:5.75pt;width:93pt;height:237.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">
                <v:textbox>
                  <w:txbxContent>
                    <w:p w14:paraId="1EEE519C" w14:textId="6BB1B837" w:rsidR="008053CC" w:rsidRPr="00231583" w:rsidRDefault="008053CC" w:rsidP="008053CC">
                      <w:pPr>
                        <w:spacing w:before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231583" w:rsidRPr="0023158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ut out</w:t>
                      </w:r>
                      <w:r w:rsidRPr="0023158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7BD8605" w14:textId="11EA307C" w:rsidR="008053CC" w:rsidRPr="00231583" w:rsidRDefault="008053CC" w:rsidP="008053C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231583" w:rsidRPr="0023158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delay</w:t>
                      </w:r>
                    </w:p>
                    <w:p w14:paraId="7CCB3811" w14:textId="0B0FC3BA" w:rsidR="008053CC" w:rsidRPr="00231583" w:rsidRDefault="008053CC" w:rsidP="008053CC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231583" w:rsidRPr="00231583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keeps</w:t>
                      </w:r>
                    </w:p>
                    <w:p w14:paraId="1B32E49B" w14:textId="082DC0C0" w:rsidR="008053CC" w:rsidRPr="00231583" w:rsidRDefault="008053CC" w:rsidP="008053CC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231583" w:rsidRPr="0023158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n mute</w:t>
                      </w:r>
                    </w:p>
                    <w:p w14:paraId="0A78CEAD" w14:textId="3A045EFA" w:rsidR="008053CC" w:rsidRPr="00231583" w:rsidRDefault="008053CC" w:rsidP="008053C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Pr="0023158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231583">
                        <w:rPr>
                          <w:rFonts w:ascii="Arial" w:hAnsi="Arial" w:cs="Arial"/>
                          <w:sz w:val="28"/>
                          <w:szCs w:val="28"/>
                        </w:rPr>
                        <w:t>switch</w:t>
                      </w:r>
                    </w:p>
                    <w:p w14:paraId="579D7772" w14:textId="37D98B3A" w:rsidR="008053CC" w:rsidRPr="00231583" w:rsidRDefault="008053CC" w:rsidP="008053CC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231583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F</w:t>
                      </w:r>
                      <w:r w:rsidRPr="0023158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w</w:t>
                      </w:r>
                      <w:r w:rsidR="00231583" w:rsidRPr="00231583">
                        <w:rPr>
                          <w:rFonts w:ascii="Arial" w:hAnsi="Arial" w:cs="Arial"/>
                          <w:sz w:val="28"/>
                          <w:szCs w:val="28"/>
                        </w:rPr>
                        <w:t>ork</w:t>
                      </w:r>
                    </w:p>
                    <w:p w14:paraId="4EFC3DE2" w14:textId="77777777" w:rsidR="008053CC" w:rsidRPr="006A4494" w:rsidRDefault="008053CC" w:rsidP="008053CC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</w:p>
                    <w:p w14:paraId="3DDEEF67" w14:textId="77777777" w:rsidR="008053CC" w:rsidRPr="00E2792C" w:rsidRDefault="008053CC" w:rsidP="008053CC">
                      <w:pPr>
                        <w:spacing w:before="36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0</w:t>
      </w:r>
      <w:r w:rsidRPr="008053CC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ab/>
      </w:r>
      <w:r w:rsidRPr="008053CC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My phone </w:t>
      </w:r>
      <w:r w:rsidRPr="00915E48">
        <w:rPr>
          <w:rStyle w:val="GapFillchr"/>
          <w:rFonts w:ascii="Arial" w:hAnsi="Arial"/>
          <w:bCs/>
          <w:color w:val="auto"/>
          <w:sz w:val="28"/>
          <w:szCs w:val="28"/>
        </w:rPr>
        <w:t>_</w:t>
      </w:r>
      <w:r w:rsidR="00231583" w:rsidRPr="00915E48">
        <w:rPr>
          <w:rStyle w:val="GapFillchr"/>
          <w:rFonts w:ascii="Arial" w:hAnsi="Arial"/>
          <w:bCs/>
          <w:color w:val="auto"/>
          <w:sz w:val="28"/>
          <w:szCs w:val="28"/>
        </w:rPr>
        <w:t>C</w:t>
      </w:r>
      <w:r w:rsidRPr="00915E48">
        <w:rPr>
          <w:rStyle w:val="GapFillchr"/>
          <w:rFonts w:ascii="Arial" w:hAnsi="Arial"/>
          <w:bCs/>
          <w:color w:val="auto"/>
          <w:sz w:val="28"/>
          <w:szCs w:val="28"/>
        </w:rPr>
        <w:t>_</w:t>
      </w:r>
      <w:r w:rsidRPr="00231583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turning </w:t>
      </w:r>
      <w:r w:rsidRPr="008053CC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itself off. The battery must be running out. </w:t>
      </w:r>
    </w:p>
    <w:p w14:paraId="0A37341B" w14:textId="44EC469F" w:rsidR="008053CC" w:rsidRPr="008053CC" w:rsidRDefault="008053CC" w:rsidP="00206A8B">
      <w:pPr>
        <w:pStyle w:val="TextList"/>
        <w:spacing w:after="240" w:line="360" w:lineRule="auto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1</w:t>
      </w:r>
      <w:r w:rsidRPr="008053CC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ab/>
      </w:r>
      <w:r w:rsidRPr="008053CC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If you don’t want them to hear you, you need to put yourself ___.</w:t>
      </w:r>
    </w:p>
    <w:p w14:paraId="02D6AB28" w14:textId="2F4A60A5" w:rsidR="008053CC" w:rsidRPr="008053CC" w:rsidRDefault="008053CC" w:rsidP="00206A8B">
      <w:pPr>
        <w:pStyle w:val="TextList"/>
        <w:spacing w:after="240" w:line="360" w:lineRule="auto"/>
        <w:rPr>
          <w:sz w:val="28"/>
          <w:szCs w:val="28"/>
        </w:rPr>
      </w:pPr>
      <w:r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2</w:t>
      </w:r>
      <w:r w:rsidRPr="008053CC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ab/>
      </w:r>
      <w:r w:rsidRPr="008053CC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There seems to be a </w:t>
      </w:r>
      <w:r w:rsidRPr="008053CC">
        <w:rPr>
          <w:sz w:val="28"/>
          <w:szCs w:val="28"/>
        </w:rPr>
        <w:t xml:space="preserve">___ on the line. It takes him a few seconds to respond to me. </w:t>
      </w:r>
    </w:p>
    <w:p w14:paraId="0070CB9E" w14:textId="35C8F2C0" w:rsidR="008053CC" w:rsidRPr="008053CC" w:rsidRDefault="008053CC" w:rsidP="00206A8B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8053CC">
        <w:rPr>
          <w:b/>
          <w:bCs/>
          <w:sz w:val="28"/>
          <w:szCs w:val="28"/>
        </w:rPr>
        <w:tab/>
      </w:r>
      <w:r w:rsidRPr="008053CC">
        <w:rPr>
          <w:sz w:val="28"/>
          <w:szCs w:val="28"/>
        </w:rPr>
        <w:t>Do you know how to get this toy to ___? It’s not doing anything.</w:t>
      </w:r>
    </w:p>
    <w:p w14:paraId="18F18F19" w14:textId="16EC1248" w:rsidR="008053CC" w:rsidRPr="008053CC" w:rsidRDefault="008053CC" w:rsidP="00486871">
      <w:pPr>
        <w:pStyle w:val="Text"/>
        <w:spacing w:line="360" w:lineRule="auto"/>
        <w:jc w:val="right"/>
        <w:rPr>
          <w:b/>
          <w:color w:val="FF0000"/>
          <w:sz w:val="28"/>
          <w:szCs w:val="28"/>
        </w:rPr>
      </w:pPr>
      <w:r w:rsidRPr="008053CC">
        <w:rPr>
          <w:b/>
          <w:color w:val="FF0000"/>
          <w:sz w:val="28"/>
          <w:szCs w:val="28"/>
        </w:rPr>
        <w:tab/>
      </w:r>
      <w:r w:rsidRPr="008053CC"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ab/>
      </w:r>
      <w:r w:rsidRPr="008053CC">
        <w:rPr>
          <w:b/>
          <w:sz w:val="28"/>
          <w:szCs w:val="28"/>
        </w:rPr>
        <w:t>___ / 6</w:t>
      </w:r>
    </w:p>
    <w:p w14:paraId="7F02CA7C" w14:textId="77777777" w:rsidR="00206A8B" w:rsidRDefault="00206A8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5EA22AF2" w14:textId="1A0E7E58" w:rsidR="008053CC" w:rsidRPr="008053CC" w:rsidRDefault="008053CC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8053CC">
        <w:rPr>
          <w:sz w:val="28"/>
          <w:szCs w:val="28"/>
        </w:rPr>
        <w:lastRenderedPageBreak/>
        <w:t>8</w:t>
      </w:r>
      <w:r w:rsidRPr="008053CC">
        <w:rPr>
          <w:sz w:val="28"/>
          <w:szCs w:val="28"/>
        </w:rPr>
        <w:tab/>
        <w:t>Circle the correct words.</w:t>
      </w:r>
    </w:p>
    <w:p w14:paraId="6279620D" w14:textId="3911A4A6" w:rsidR="00231583" w:rsidRPr="00206A8B" w:rsidRDefault="00206A8B" w:rsidP="00206A8B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206A8B">
        <w:rPr>
          <w:rFonts w:ascii="Arial" w:hAnsi="Arial" w:cs="Arial"/>
          <w:b/>
          <w:b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22ACD1" wp14:editId="2BB31281">
                <wp:simplePos x="0" y="0"/>
                <wp:positionH relativeFrom="margin">
                  <wp:posOffset>4685030</wp:posOffset>
                </wp:positionH>
                <wp:positionV relativeFrom="paragraph">
                  <wp:posOffset>13970</wp:posOffset>
                </wp:positionV>
                <wp:extent cx="419100" cy="259080"/>
                <wp:effectExtent l="0" t="0" r="19050" b="266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5908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C931644" w14:textId="77777777" w:rsidR="008053CC" w:rsidRDefault="008053CC" w:rsidP="008053C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22ACD1" id="Oval 6" o:spid="_x0000_s1029" style="position:absolute;left:0;text-align:left;margin-left:368.9pt;margin-top:1.1pt;width:33pt;height:20.4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" filled="f" strokecolor="windowText" strokeweight="1pt">
                <v:stroke joinstyle="miter"/>
                <v:textbox>
                  <w:txbxContent>
                    <w:p w14:paraId="2C931644" w14:textId="77777777" w:rsidR="008053CC" w:rsidRDefault="008053CC" w:rsidP="008053CC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31583" w:rsidRPr="00206A8B">
        <w:rPr>
          <w:rFonts w:ascii="Arial" w:hAnsi="Arial" w:cs="Arial"/>
          <w:b/>
          <w:bCs/>
          <w:sz w:val="28"/>
          <w:szCs w:val="28"/>
        </w:rPr>
        <w:t>0</w:t>
      </w:r>
      <w:r w:rsidR="00231583" w:rsidRPr="00206A8B">
        <w:rPr>
          <w:rFonts w:ascii="Arial" w:hAnsi="Arial" w:cs="Arial"/>
          <w:b/>
          <w:bCs/>
          <w:sz w:val="28"/>
          <w:szCs w:val="28"/>
        </w:rPr>
        <w:tab/>
      </w:r>
      <w:r w:rsidR="00231583" w:rsidRPr="00206A8B">
        <w:rPr>
          <w:rFonts w:ascii="Arial" w:hAnsi="Arial" w:cs="Arial"/>
          <w:sz w:val="28"/>
          <w:szCs w:val="28"/>
        </w:rPr>
        <w:t xml:space="preserve">Why don’t you come out with us this evening. It’ll help you </w:t>
      </w:r>
      <w:r w:rsidR="00231583" w:rsidRPr="00206A8B">
        <w:rPr>
          <w:rFonts w:ascii="Arial" w:hAnsi="Arial" w:cs="Arial"/>
          <w:b/>
          <w:bCs/>
          <w:sz w:val="28"/>
          <w:szCs w:val="28"/>
        </w:rPr>
        <w:t>take /</w:t>
      </w:r>
      <w:r w:rsidR="00231583" w:rsidRPr="00206A8B">
        <w:rPr>
          <w:rFonts w:ascii="Arial" w:hAnsi="Arial" w:cs="Arial"/>
          <w:sz w:val="28"/>
          <w:szCs w:val="28"/>
        </w:rPr>
        <w:t xml:space="preserve"> </w:t>
      </w:r>
      <w:r w:rsidR="00216E7A" w:rsidRPr="00206A8B">
        <w:rPr>
          <w:rFonts w:ascii="Arial" w:hAnsi="Arial" w:cs="Arial"/>
          <w:b/>
          <w:bCs/>
          <w:sz w:val="28"/>
          <w:szCs w:val="28"/>
        </w:rPr>
        <w:t xml:space="preserve">consider </w:t>
      </w:r>
      <w:r w:rsidR="00231583" w:rsidRPr="00206A8B">
        <w:rPr>
          <w:rFonts w:ascii="Arial" w:hAnsi="Arial" w:cs="Arial"/>
          <w:sz w:val="28"/>
          <w:szCs w:val="28"/>
        </w:rPr>
        <w:t xml:space="preserve">your mind off things. </w:t>
      </w:r>
    </w:p>
    <w:p w14:paraId="65B37A31" w14:textId="252E4E7F" w:rsidR="00231583" w:rsidRPr="00231583" w:rsidRDefault="00231583" w:rsidP="00206A8B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231583">
        <w:rPr>
          <w:b/>
          <w:bCs/>
          <w:sz w:val="28"/>
          <w:szCs w:val="28"/>
        </w:rPr>
        <w:tab/>
      </w:r>
      <w:r w:rsidRPr="00231583">
        <w:rPr>
          <w:sz w:val="28"/>
          <w:szCs w:val="28"/>
        </w:rPr>
        <w:t xml:space="preserve">My </w:t>
      </w:r>
      <w:r w:rsidR="00216E7A" w:rsidRPr="00216E7A">
        <w:rPr>
          <w:b/>
          <w:bCs/>
          <w:sz w:val="28"/>
          <w:szCs w:val="28"/>
        </w:rPr>
        <w:t xml:space="preserve">reason </w:t>
      </w:r>
      <w:r w:rsidRPr="00216E7A">
        <w:rPr>
          <w:b/>
          <w:bCs/>
          <w:sz w:val="28"/>
          <w:szCs w:val="28"/>
        </w:rPr>
        <w:t>/</w:t>
      </w:r>
      <w:r w:rsidRPr="00231583">
        <w:rPr>
          <w:b/>
          <w:bCs/>
          <w:sz w:val="28"/>
          <w:szCs w:val="28"/>
        </w:rPr>
        <w:t xml:space="preserve"> advice</w:t>
      </w:r>
      <w:r>
        <w:rPr>
          <w:sz w:val="28"/>
          <w:szCs w:val="28"/>
        </w:rPr>
        <w:t xml:space="preserve"> </w:t>
      </w:r>
      <w:r w:rsidRPr="00231583">
        <w:rPr>
          <w:sz w:val="28"/>
          <w:szCs w:val="28"/>
        </w:rPr>
        <w:t xml:space="preserve">would be to remove all the unwanted files from your computer. </w:t>
      </w:r>
    </w:p>
    <w:p w14:paraId="3163921A" w14:textId="6CF85DB9" w:rsidR="00231583" w:rsidRPr="00231583" w:rsidRDefault="00231583" w:rsidP="00206A8B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231583">
        <w:rPr>
          <w:b/>
          <w:bCs/>
          <w:sz w:val="28"/>
          <w:szCs w:val="28"/>
        </w:rPr>
        <w:tab/>
      </w:r>
      <w:r w:rsidR="00216E7A" w:rsidRPr="00216E7A">
        <w:rPr>
          <w:b/>
          <w:bCs/>
          <w:sz w:val="28"/>
          <w:szCs w:val="28"/>
        </w:rPr>
        <w:t xml:space="preserve">It might be a good idea </w:t>
      </w:r>
      <w:r w:rsidRPr="00216E7A">
        <w:rPr>
          <w:b/>
          <w:bCs/>
          <w:sz w:val="28"/>
          <w:szCs w:val="28"/>
        </w:rPr>
        <w:t>/</w:t>
      </w:r>
      <w:r w:rsidRPr="00231583">
        <w:rPr>
          <w:b/>
          <w:bCs/>
          <w:sz w:val="28"/>
          <w:szCs w:val="28"/>
        </w:rPr>
        <w:t xml:space="preserve"> To be honest</w:t>
      </w:r>
      <w:r w:rsidRPr="00231583">
        <w:rPr>
          <w:sz w:val="28"/>
          <w:szCs w:val="28"/>
        </w:rPr>
        <w:t xml:space="preserve">, I wouldn’t say anything to Rachel. She won’t understand. </w:t>
      </w:r>
    </w:p>
    <w:p w14:paraId="53E8C34A" w14:textId="339269D5" w:rsidR="00231583" w:rsidRPr="00231583" w:rsidRDefault="00231583" w:rsidP="00206A8B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231583">
        <w:rPr>
          <w:b/>
          <w:bCs/>
          <w:sz w:val="28"/>
          <w:szCs w:val="28"/>
        </w:rPr>
        <w:tab/>
      </w:r>
      <w:r w:rsidRPr="00231583">
        <w:rPr>
          <w:sz w:val="28"/>
          <w:szCs w:val="28"/>
        </w:rPr>
        <w:t xml:space="preserve">Don’t take this </w:t>
      </w:r>
      <w:r>
        <w:rPr>
          <w:sz w:val="28"/>
          <w:szCs w:val="28"/>
        </w:rPr>
        <w:t xml:space="preserve">the </w:t>
      </w:r>
      <w:r w:rsidRPr="00231583">
        <w:rPr>
          <w:b/>
          <w:bCs/>
          <w:sz w:val="28"/>
          <w:szCs w:val="28"/>
        </w:rPr>
        <w:t>wrong way /</w:t>
      </w:r>
      <w:r>
        <w:rPr>
          <w:sz w:val="28"/>
          <w:szCs w:val="28"/>
        </w:rPr>
        <w:t xml:space="preserve"> </w:t>
      </w:r>
      <w:r w:rsidR="004C1840">
        <w:rPr>
          <w:b/>
          <w:bCs/>
          <w:sz w:val="28"/>
          <w:szCs w:val="28"/>
        </w:rPr>
        <w:t>wrong idea</w:t>
      </w:r>
      <w:r w:rsidRPr="00231583">
        <w:rPr>
          <w:sz w:val="28"/>
          <w:szCs w:val="28"/>
        </w:rPr>
        <w:t xml:space="preserve">, but you need to improve your pronunciation. </w:t>
      </w:r>
    </w:p>
    <w:p w14:paraId="2398D18A" w14:textId="24E21172" w:rsidR="00231583" w:rsidRPr="00231583" w:rsidRDefault="00231583" w:rsidP="00206A8B">
      <w:pPr>
        <w:pStyle w:val="TextList"/>
        <w:spacing w:after="240" w:line="360" w:lineRule="auto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>
        <w:rPr>
          <w:b/>
          <w:bCs/>
          <w:sz w:val="28"/>
          <w:szCs w:val="28"/>
        </w:rPr>
        <w:t>4</w:t>
      </w:r>
      <w:r w:rsidRPr="00231583">
        <w:rPr>
          <w:b/>
          <w:bCs/>
          <w:sz w:val="28"/>
          <w:szCs w:val="28"/>
        </w:rPr>
        <w:tab/>
      </w:r>
      <w:r w:rsidRPr="00231583">
        <w:rPr>
          <w:sz w:val="28"/>
          <w:szCs w:val="28"/>
        </w:rPr>
        <w:t xml:space="preserve">Can I speak to you? I need to </w:t>
      </w:r>
      <w:r w:rsidRPr="00216E7A">
        <w:rPr>
          <w:b/>
          <w:bCs/>
          <w:sz w:val="28"/>
          <w:szCs w:val="28"/>
        </w:rPr>
        <w:t xml:space="preserve">get / </w:t>
      </w:r>
      <w:r w:rsidR="00216E7A" w:rsidRPr="00216E7A">
        <w:rPr>
          <w:b/>
          <w:bCs/>
          <w:sz w:val="28"/>
          <w:szCs w:val="28"/>
        </w:rPr>
        <w:t>make</w:t>
      </w:r>
      <w:r w:rsidR="00216E7A">
        <w:rPr>
          <w:sz w:val="28"/>
          <w:szCs w:val="28"/>
        </w:rPr>
        <w:t xml:space="preserve"> </w:t>
      </w:r>
      <w:r w:rsidRPr="00231583">
        <w:rPr>
          <w:sz w:val="28"/>
          <w:szCs w:val="28"/>
        </w:rPr>
        <w:t xml:space="preserve">something off my chest. </w:t>
      </w:r>
    </w:p>
    <w:p w14:paraId="0A853657" w14:textId="77777777" w:rsidR="008053CC" w:rsidRPr="008053CC" w:rsidRDefault="008053CC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053CC">
        <w:rPr>
          <w:b/>
          <w:sz w:val="28"/>
          <w:szCs w:val="28"/>
        </w:rPr>
        <w:t>___ / 4</w:t>
      </w:r>
    </w:p>
    <w:p w14:paraId="2912BBA4" w14:textId="77777777" w:rsidR="008053CC" w:rsidRPr="008053CC" w:rsidRDefault="008053CC" w:rsidP="008053CC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sz w:val="28"/>
          <w:szCs w:val="28"/>
        </w:rPr>
      </w:pPr>
    </w:p>
    <w:p w14:paraId="4EB55167" w14:textId="77777777" w:rsidR="008053CC" w:rsidRPr="008053CC" w:rsidRDefault="008053CC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053CC">
        <w:rPr>
          <w:b/>
          <w:sz w:val="28"/>
          <w:szCs w:val="28"/>
        </w:rPr>
        <w:t>TOTAL: ___ / 40</w:t>
      </w:r>
    </w:p>
    <w:p w14:paraId="1D00B98E" w14:textId="77777777" w:rsidR="008053CC" w:rsidRPr="008053CC" w:rsidRDefault="008053CC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053CC">
        <w:rPr>
          <w:b/>
          <w:sz w:val="28"/>
          <w:szCs w:val="28"/>
        </w:rPr>
        <w:t>x 1.25 = ___ / 50</w:t>
      </w:r>
    </w:p>
    <w:p w14:paraId="433F4861" w14:textId="77777777" w:rsidR="00206A8B" w:rsidRDefault="00206A8B">
      <w:pPr>
        <w:rPr>
          <w:rFonts w:ascii="Arial" w:hAnsi="Arial" w:cs="Arial"/>
          <w:b/>
          <w:sz w:val="36"/>
          <w:szCs w:val="36"/>
        </w:rPr>
      </w:pPr>
      <w:bookmarkStart w:id="1" w:name="_Hlk107766293"/>
      <w:r>
        <w:rPr>
          <w:sz w:val="36"/>
          <w:szCs w:val="36"/>
        </w:rPr>
        <w:br w:type="page"/>
      </w:r>
    </w:p>
    <w:p w14:paraId="22E63355" w14:textId="74E6545C" w:rsidR="003E3870" w:rsidRPr="00EE1C7A" w:rsidRDefault="003E3870" w:rsidP="00486871">
      <w:pPr>
        <w:pStyle w:val="HeadUnit"/>
        <w:spacing w:line="360" w:lineRule="auto"/>
        <w:rPr>
          <w:b w:val="0"/>
          <w:sz w:val="36"/>
          <w:szCs w:val="36"/>
        </w:rPr>
      </w:pPr>
      <w:r w:rsidRPr="00EE1C7A">
        <w:rPr>
          <w:sz w:val="36"/>
          <w:szCs w:val="36"/>
        </w:rPr>
        <w:lastRenderedPageBreak/>
        <w:t xml:space="preserve">Part B • Listening and Reading </w:t>
      </w:r>
    </w:p>
    <w:p w14:paraId="744C0909" w14:textId="6DC88DEC" w:rsidR="003E3870" w:rsidRDefault="003E3870" w:rsidP="00486871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EE1C7A">
        <w:rPr>
          <w:sz w:val="36"/>
          <w:szCs w:val="36"/>
        </w:rPr>
        <w:t>LISTENING</w:t>
      </w:r>
    </w:p>
    <w:p w14:paraId="41F98B06" w14:textId="77777777" w:rsidR="00206A8B" w:rsidRPr="00206A8B" w:rsidRDefault="00206A8B" w:rsidP="00206A8B"/>
    <w:p w14:paraId="66B7212A" w14:textId="1D573B6D" w:rsidR="00C92ECB" w:rsidRPr="00EE1C7A" w:rsidRDefault="003E3870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EE1C7A">
        <w:rPr>
          <w:sz w:val="28"/>
          <w:szCs w:val="28"/>
        </w:rPr>
        <w:t>1</w:t>
      </w:r>
      <w:r w:rsidRPr="00EE1C7A">
        <w:rPr>
          <w:sz w:val="28"/>
          <w:szCs w:val="28"/>
        </w:rPr>
        <w:tab/>
        <w:t>[Audio PT</w:t>
      </w:r>
      <w:r w:rsidR="00EE1C7A">
        <w:rPr>
          <w:sz w:val="28"/>
          <w:szCs w:val="28"/>
        </w:rPr>
        <w:t>3</w:t>
      </w:r>
      <w:r w:rsidRPr="00EE1C7A">
        <w:rPr>
          <w:sz w:val="28"/>
          <w:szCs w:val="28"/>
        </w:rPr>
        <w:t xml:space="preserve">.01] Listen to five people talking about </w:t>
      </w:r>
      <w:r w:rsidR="00EE1C7A" w:rsidRPr="00EE1C7A">
        <w:rPr>
          <w:sz w:val="28"/>
          <w:szCs w:val="28"/>
        </w:rPr>
        <w:t>changing</w:t>
      </w:r>
      <w:r w:rsidRPr="00EE1C7A">
        <w:rPr>
          <w:sz w:val="28"/>
          <w:szCs w:val="28"/>
        </w:rPr>
        <w:t xml:space="preserve"> jobs. </w:t>
      </w:r>
      <w:r w:rsidR="00C92ECB" w:rsidRPr="00EE1C7A">
        <w:rPr>
          <w:sz w:val="28"/>
          <w:szCs w:val="28"/>
        </w:rPr>
        <w:t>Match the people (1</w:t>
      </w:r>
      <w:r w:rsidR="009D09CE" w:rsidRPr="009D09CE">
        <w:rPr>
          <w:sz w:val="28"/>
          <w:szCs w:val="28"/>
        </w:rPr>
        <w:t>–</w:t>
      </w:r>
      <w:r w:rsidR="00C92ECB" w:rsidRPr="00EE1C7A">
        <w:rPr>
          <w:sz w:val="28"/>
          <w:szCs w:val="28"/>
        </w:rPr>
        <w:t>4) with the statements (A</w:t>
      </w:r>
      <w:r w:rsidR="009D09CE" w:rsidRPr="009D09CE">
        <w:rPr>
          <w:sz w:val="28"/>
          <w:szCs w:val="28"/>
        </w:rPr>
        <w:t>–</w:t>
      </w:r>
      <w:r w:rsidR="00C92ECB" w:rsidRPr="00EE1C7A">
        <w:rPr>
          <w:sz w:val="28"/>
          <w:szCs w:val="28"/>
        </w:rPr>
        <w:t>E).</w:t>
      </w:r>
    </w:p>
    <w:p w14:paraId="1A804850" w14:textId="77777777" w:rsidR="00C92ECB" w:rsidRPr="00F255AD" w:rsidRDefault="00C92ECB" w:rsidP="00C92ECB">
      <w:pPr>
        <w:tabs>
          <w:tab w:val="left" w:pos="227"/>
        </w:tabs>
        <w:spacing w:before="120" w:after="60" w:line="240" w:lineRule="exact"/>
        <w:jc w:val="right"/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0281B0B" wp14:editId="625C074D">
                <wp:simplePos x="0" y="0"/>
                <wp:positionH relativeFrom="margin">
                  <wp:posOffset>2402840</wp:posOffset>
                </wp:positionH>
                <wp:positionV relativeFrom="paragraph">
                  <wp:posOffset>114935</wp:posOffset>
                </wp:positionV>
                <wp:extent cx="4145280" cy="2453640"/>
                <wp:effectExtent l="0" t="0" r="26670" b="2286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5280" cy="245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41AAF" w14:textId="73B48734" w:rsidR="00C92ECB" w:rsidRPr="00EE1C7A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E1C7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E1C7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E1C7A" w:rsidRPr="00EE1C7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wanted the chance to advance in my career.</w:t>
                            </w:r>
                          </w:p>
                          <w:p w14:paraId="1CB09167" w14:textId="0D375CBD" w:rsidR="00C92ECB" w:rsidRPr="00EE1C7A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EE1C7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EE1C7A" w:rsidRPr="00EE1C7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was unhappy with the company’s values.</w:t>
                            </w:r>
                          </w:p>
                          <w:p w14:paraId="0A459BC6" w14:textId="1C8A9ECE" w:rsidR="00EE1C7A" w:rsidRPr="00EE1C7A" w:rsidRDefault="00C92ECB" w:rsidP="00EE1C7A">
                            <w:pPr>
                              <w:pStyle w:val="TextList"/>
                              <w:rPr>
                                <w:sz w:val="28"/>
                                <w:szCs w:val="28"/>
                              </w:rPr>
                            </w:pPr>
                            <w:r w:rsidRPr="00EE1C7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EE1C7A" w:rsidRPr="00EE1C7A">
                              <w:rPr>
                                <w:sz w:val="28"/>
                                <w:szCs w:val="28"/>
                              </w:rPr>
                              <w:t xml:space="preserve">I wanted to focus on other things in my life. </w:t>
                            </w:r>
                          </w:p>
                          <w:p w14:paraId="0CFB189C" w14:textId="77777777" w:rsidR="00EE1C7A" w:rsidRPr="00EE1C7A" w:rsidRDefault="00EE1C7A" w:rsidP="00EE1C7A">
                            <w:pPr>
                              <w:pStyle w:val="TextLis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704BD9B" w14:textId="4C70DA90" w:rsidR="00C92ECB" w:rsidRPr="00EE1C7A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EE1C7A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D</w:t>
                            </w:r>
                            <w:r w:rsidRPr="00EE1C7A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E1C7A" w:rsidRPr="00EE1C7A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I needed to do something more challenging.</w:t>
                            </w:r>
                          </w:p>
                          <w:p w14:paraId="4BEAC71D" w14:textId="0BD53537" w:rsidR="00C92ECB" w:rsidRPr="00EE1C7A" w:rsidRDefault="00C92ECB" w:rsidP="00C92ECB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EE1C7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EE1C7A" w:rsidRPr="00EE1C7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 wasn’t earning enough mone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81B0B" id="_x0000_s1030" type="#_x0000_t202" style="position:absolute;left:0;text-align:left;margin-left:189.2pt;margin-top:9.05pt;width:326.4pt;height:193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">
                <v:textbox>
                  <w:txbxContent>
                    <w:p w14:paraId="51F41AAF" w14:textId="73B48734" w:rsidR="00C92ECB" w:rsidRPr="00EE1C7A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E1C7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EE1C7A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EE1C7A" w:rsidRPr="00EE1C7A">
                        <w:rPr>
                          <w:rFonts w:ascii="Arial" w:hAnsi="Arial" w:cs="Arial"/>
                          <w:sz w:val="28"/>
                          <w:szCs w:val="28"/>
                        </w:rPr>
                        <w:t>I wanted the chance to advance in my career.</w:t>
                      </w:r>
                    </w:p>
                    <w:p w14:paraId="1CB09167" w14:textId="0D375CBD" w:rsidR="00C92ECB" w:rsidRPr="00EE1C7A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EE1C7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EE1C7A" w:rsidRPr="00EE1C7A">
                        <w:rPr>
                          <w:rFonts w:ascii="Arial" w:hAnsi="Arial" w:cs="Arial"/>
                          <w:sz w:val="28"/>
                          <w:szCs w:val="28"/>
                        </w:rPr>
                        <w:t>I was unhappy with the company’s values.</w:t>
                      </w:r>
                    </w:p>
                    <w:p w14:paraId="0A459BC6" w14:textId="1C8A9ECE" w:rsidR="00EE1C7A" w:rsidRPr="00EE1C7A" w:rsidRDefault="00C92ECB" w:rsidP="00EE1C7A">
                      <w:pPr>
                        <w:pStyle w:val="TextList"/>
                        <w:rPr>
                          <w:sz w:val="28"/>
                          <w:szCs w:val="28"/>
                        </w:rPr>
                      </w:pPr>
                      <w:r w:rsidRPr="00EE1C7A">
                        <w:rPr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EE1C7A" w:rsidRPr="00EE1C7A">
                        <w:rPr>
                          <w:sz w:val="28"/>
                          <w:szCs w:val="28"/>
                        </w:rPr>
                        <w:t xml:space="preserve">I wanted to focus on other things in my life. </w:t>
                      </w:r>
                    </w:p>
                    <w:p w14:paraId="0CFB189C" w14:textId="77777777" w:rsidR="00EE1C7A" w:rsidRPr="00EE1C7A" w:rsidRDefault="00EE1C7A" w:rsidP="00EE1C7A">
                      <w:pPr>
                        <w:pStyle w:val="TextList"/>
                        <w:rPr>
                          <w:sz w:val="28"/>
                          <w:szCs w:val="28"/>
                        </w:rPr>
                      </w:pPr>
                    </w:p>
                    <w:p w14:paraId="3704BD9B" w14:textId="4C70DA90" w:rsidR="00C92ECB" w:rsidRPr="00EE1C7A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EE1C7A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D</w:t>
                      </w:r>
                      <w:r w:rsidRPr="00EE1C7A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EE1C7A" w:rsidRPr="00EE1C7A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I needed to do something more challenging.</w:t>
                      </w:r>
                    </w:p>
                    <w:p w14:paraId="4BEAC71D" w14:textId="0BD53537" w:rsidR="00C92ECB" w:rsidRPr="00EE1C7A" w:rsidRDefault="00C92ECB" w:rsidP="00C92ECB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EE1C7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EE1C7A" w:rsidRPr="00EE1C7A">
                        <w:rPr>
                          <w:rFonts w:ascii="Arial" w:hAnsi="Arial" w:cs="Arial"/>
                          <w:sz w:val="28"/>
                          <w:szCs w:val="28"/>
                        </w:rPr>
                        <w:t>I wasn’t earning enough mone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62E8CC" w14:textId="404876FD" w:rsidR="00C92ECB" w:rsidRPr="00EE1C7A" w:rsidRDefault="00C92ECB" w:rsidP="00C92ECB">
      <w:pPr>
        <w:tabs>
          <w:tab w:val="left" w:pos="227"/>
        </w:tabs>
        <w:spacing w:after="60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E1C7A">
        <w:rPr>
          <w:rFonts w:ascii="Arial" w:hAnsi="Arial" w:cs="Arial"/>
          <w:b/>
          <w:sz w:val="28"/>
          <w:szCs w:val="28"/>
        </w:rPr>
        <w:t xml:space="preserve">0 </w:t>
      </w:r>
      <w:r w:rsidR="00EE1C7A" w:rsidRPr="00EE1C7A">
        <w:rPr>
          <w:rFonts w:ascii="Arial" w:hAnsi="Arial" w:cs="Arial"/>
          <w:bCs/>
          <w:sz w:val="28"/>
          <w:szCs w:val="28"/>
        </w:rPr>
        <w:t>Florence</w:t>
      </w:r>
      <w:r w:rsidRPr="00EE1C7A">
        <w:rPr>
          <w:rFonts w:ascii="Arial" w:hAnsi="Arial" w:cs="Arial"/>
          <w:bCs/>
          <w:sz w:val="28"/>
          <w:szCs w:val="28"/>
        </w:rPr>
        <w:t xml:space="preserve">   </w:t>
      </w:r>
      <w:r w:rsidRPr="00EE1C7A">
        <w:rPr>
          <w:rFonts w:ascii="Arial" w:hAnsi="Arial" w:cs="Arial"/>
          <w:bCs/>
          <w:sz w:val="28"/>
          <w:szCs w:val="28"/>
        </w:rPr>
        <w:tab/>
      </w:r>
      <w:r w:rsidRPr="00EE1C7A">
        <w:rPr>
          <w:rFonts w:ascii="Arial" w:hAnsi="Arial" w:cs="Arial"/>
          <w:bCs/>
          <w:sz w:val="28"/>
          <w:szCs w:val="28"/>
        </w:rPr>
        <w:tab/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E1C7A" w:rsidRPr="00915E48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EE1C7A">
        <w:rPr>
          <w:rFonts w:ascii="Arial" w:hAnsi="Arial" w:cs="Arial"/>
          <w:sz w:val="28"/>
          <w:szCs w:val="28"/>
        </w:rPr>
        <w:t xml:space="preserve"> </w:t>
      </w:r>
    </w:p>
    <w:p w14:paraId="5B89BBBD" w14:textId="3A53BF71" w:rsidR="00C92ECB" w:rsidRPr="00EE1C7A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E1C7A">
        <w:rPr>
          <w:rFonts w:ascii="Arial" w:hAnsi="Arial" w:cs="Arial"/>
          <w:b/>
          <w:sz w:val="28"/>
          <w:szCs w:val="28"/>
        </w:rPr>
        <w:t>1</w:t>
      </w:r>
      <w:r w:rsidRPr="00EE1C7A">
        <w:rPr>
          <w:rFonts w:ascii="Arial" w:hAnsi="Arial" w:cs="Arial"/>
          <w:b/>
          <w:sz w:val="28"/>
          <w:szCs w:val="28"/>
        </w:rPr>
        <w:tab/>
      </w:r>
      <w:r w:rsidR="00EE1C7A" w:rsidRPr="00EE1C7A">
        <w:rPr>
          <w:rFonts w:ascii="Arial" w:hAnsi="Arial" w:cs="Arial"/>
          <w:bCs/>
          <w:sz w:val="28"/>
          <w:szCs w:val="28"/>
        </w:rPr>
        <w:t>Alistair</w:t>
      </w:r>
      <w:r w:rsidR="00EE1C7A" w:rsidRPr="00EE1C7A">
        <w:rPr>
          <w:rFonts w:ascii="Arial" w:hAnsi="Arial" w:cs="Arial"/>
          <w:bCs/>
          <w:sz w:val="28"/>
          <w:szCs w:val="28"/>
        </w:rPr>
        <w:tab/>
      </w:r>
      <w:r w:rsidRPr="00EE1C7A">
        <w:rPr>
          <w:rFonts w:ascii="Arial" w:hAnsi="Arial" w:cs="Arial"/>
          <w:bCs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 xml:space="preserve"> </w:t>
      </w:r>
      <w:r w:rsidRPr="00EE1C7A">
        <w:rPr>
          <w:rFonts w:ascii="Arial" w:hAnsi="Arial" w:cs="Arial"/>
          <w:sz w:val="28"/>
          <w:szCs w:val="28"/>
        </w:rPr>
        <w:tab/>
        <w:t xml:space="preserve">___ </w:t>
      </w:r>
    </w:p>
    <w:p w14:paraId="4DF43580" w14:textId="35BCEBAB" w:rsidR="00C92ECB" w:rsidRPr="00EE1C7A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E1C7A">
        <w:rPr>
          <w:rFonts w:ascii="Arial" w:hAnsi="Arial" w:cs="Arial"/>
          <w:b/>
          <w:bCs/>
          <w:sz w:val="28"/>
          <w:szCs w:val="28"/>
        </w:rPr>
        <w:t xml:space="preserve">2 </w:t>
      </w:r>
      <w:r w:rsidR="00EE1C7A" w:rsidRPr="00EE1C7A">
        <w:rPr>
          <w:rFonts w:ascii="Arial" w:hAnsi="Arial" w:cs="Arial"/>
          <w:sz w:val="28"/>
          <w:szCs w:val="28"/>
        </w:rPr>
        <w:t>Jenny</w:t>
      </w:r>
      <w:r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ab/>
        <w:t xml:space="preserve">___ </w:t>
      </w:r>
    </w:p>
    <w:p w14:paraId="2CB5424C" w14:textId="1418A946" w:rsidR="00C92ECB" w:rsidRPr="00EE1C7A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EE1C7A">
        <w:rPr>
          <w:rFonts w:ascii="Arial" w:hAnsi="Arial" w:cs="Arial"/>
          <w:b/>
          <w:bCs/>
          <w:sz w:val="28"/>
          <w:szCs w:val="28"/>
        </w:rPr>
        <w:t>3</w:t>
      </w:r>
      <w:r w:rsidRPr="00EE1C7A">
        <w:rPr>
          <w:rFonts w:ascii="Arial" w:hAnsi="Arial" w:cs="Arial"/>
          <w:b/>
          <w:bCs/>
          <w:sz w:val="28"/>
          <w:szCs w:val="28"/>
        </w:rPr>
        <w:tab/>
      </w:r>
      <w:r w:rsidR="00EE1C7A" w:rsidRPr="00EE1C7A">
        <w:rPr>
          <w:rFonts w:ascii="Arial" w:hAnsi="Arial" w:cs="Arial"/>
          <w:sz w:val="28"/>
          <w:szCs w:val="28"/>
        </w:rPr>
        <w:t>Louis</w:t>
      </w:r>
      <w:r w:rsidR="00EE1C7A"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 xml:space="preserve"> </w:t>
      </w:r>
      <w:r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ab/>
        <w:t>___</w:t>
      </w:r>
    </w:p>
    <w:p w14:paraId="40BD2C6F" w14:textId="789B15BB" w:rsidR="00C92ECB" w:rsidRPr="00EE1C7A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E1C7A">
        <w:rPr>
          <w:rFonts w:ascii="Arial" w:hAnsi="Arial" w:cs="Arial"/>
          <w:b/>
          <w:bCs/>
          <w:sz w:val="28"/>
          <w:szCs w:val="28"/>
        </w:rPr>
        <w:t xml:space="preserve">4 </w:t>
      </w:r>
      <w:r w:rsidR="00EE1C7A" w:rsidRPr="00EE1C7A">
        <w:rPr>
          <w:rFonts w:ascii="Arial" w:hAnsi="Arial" w:cs="Arial"/>
          <w:sz w:val="28"/>
          <w:szCs w:val="28"/>
        </w:rPr>
        <w:t>Amelia</w:t>
      </w:r>
      <w:r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ab/>
      </w:r>
      <w:r w:rsidRPr="00EE1C7A">
        <w:rPr>
          <w:rFonts w:ascii="Arial" w:hAnsi="Arial" w:cs="Arial"/>
          <w:sz w:val="28"/>
          <w:szCs w:val="28"/>
        </w:rPr>
        <w:tab/>
        <w:t>___</w:t>
      </w:r>
    </w:p>
    <w:p w14:paraId="345E7B76" w14:textId="77777777" w:rsidR="00C92ECB" w:rsidRPr="00EE1C7A" w:rsidRDefault="00C92ECB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E1C7A">
        <w:rPr>
          <w:b/>
          <w:sz w:val="28"/>
          <w:szCs w:val="28"/>
        </w:rPr>
        <w:t>___ / 4</w:t>
      </w:r>
    </w:p>
    <w:bookmarkEnd w:id="1"/>
    <w:p w14:paraId="3962DE0C" w14:textId="77777777" w:rsidR="00206A8B" w:rsidRDefault="00206A8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2030429" w14:textId="368F7AB2" w:rsidR="00EE1C7A" w:rsidRPr="00486871" w:rsidRDefault="00EE1C7A" w:rsidP="00486871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437EFC">
        <w:rPr>
          <w:sz w:val="28"/>
          <w:szCs w:val="28"/>
        </w:rPr>
        <w:lastRenderedPageBreak/>
        <w:t>2</w:t>
      </w:r>
      <w:r w:rsidRPr="00437EFC">
        <w:rPr>
          <w:sz w:val="28"/>
          <w:szCs w:val="28"/>
        </w:rPr>
        <w:tab/>
        <w:t>[Audio PT</w:t>
      </w:r>
      <w:r>
        <w:rPr>
          <w:sz w:val="28"/>
          <w:szCs w:val="28"/>
        </w:rPr>
        <w:t>3</w:t>
      </w:r>
      <w:r w:rsidRPr="00437EFC">
        <w:rPr>
          <w:sz w:val="28"/>
          <w:szCs w:val="28"/>
        </w:rPr>
        <w:t xml:space="preserve">.01] Listen again. Are </w:t>
      </w:r>
      <w:r w:rsidRPr="00910006">
        <w:rPr>
          <w:sz w:val="28"/>
          <w:szCs w:val="28"/>
        </w:rPr>
        <w:t xml:space="preserve">the </w:t>
      </w:r>
      <w:r w:rsidRPr="000032BA">
        <w:rPr>
          <w:sz w:val="28"/>
          <w:szCs w:val="28"/>
        </w:rPr>
        <w:t>statements True (T) or False (F)?</w:t>
      </w:r>
    </w:p>
    <w:p w14:paraId="27C2E545" w14:textId="5BD79BB1" w:rsidR="00EE1C7A" w:rsidRPr="00EE1C7A" w:rsidRDefault="00EE1C7A" w:rsidP="00206A8B">
      <w:pPr>
        <w:pStyle w:val="TextList"/>
        <w:spacing w:before="120" w:after="240" w:line="480" w:lineRule="auto"/>
        <w:rPr>
          <w:sz w:val="28"/>
          <w:szCs w:val="28"/>
        </w:rPr>
      </w:pPr>
      <w:r w:rsidRPr="00EE1C7A">
        <w:rPr>
          <w:b/>
          <w:sz w:val="28"/>
          <w:szCs w:val="28"/>
        </w:rPr>
        <w:t>0</w:t>
      </w:r>
      <w:r w:rsidRPr="00EE1C7A">
        <w:rPr>
          <w:sz w:val="28"/>
          <w:szCs w:val="28"/>
        </w:rPr>
        <w:tab/>
      </w:r>
      <w:r w:rsidRPr="00EE1C7A">
        <w:rPr>
          <w:b/>
          <w:bCs/>
          <w:sz w:val="28"/>
          <w:szCs w:val="28"/>
        </w:rPr>
        <w:t>Florence</w:t>
      </w:r>
      <w:r w:rsidRPr="00EE1C7A">
        <w:rPr>
          <w:sz w:val="28"/>
          <w:szCs w:val="28"/>
        </w:rPr>
        <w:t xml:space="preserve"> </w:t>
      </w:r>
      <w:r w:rsidRPr="00EE1C7A">
        <w:rPr>
          <w:b/>
          <w:bCs/>
          <w:sz w:val="28"/>
          <w:szCs w:val="28"/>
        </w:rPr>
        <w:t>expected</w:t>
      </w:r>
      <w:r w:rsidRPr="00EE1C7A">
        <w:rPr>
          <w:sz w:val="28"/>
          <w:szCs w:val="28"/>
        </w:rPr>
        <w:t xml:space="preserve"> the </w:t>
      </w:r>
      <w:r w:rsidRPr="00EE1C7A">
        <w:rPr>
          <w:b/>
          <w:bCs/>
          <w:sz w:val="28"/>
          <w:szCs w:val="28"/>
        </w:rPr>
        <w:t>accountancy job</w:t>
      </w:r>
      <w:r w:rsidRPr="00EE1C7A">
        <w:rPr>
          <w:sz w:val="28"/>
          <w:szCs w:val="28"/>
        </w:rPr>
        <w:t xml:space="preserve"> to be </w:t>
      </w:r>
      <w:r w:rsidRPr="00EE1C7A">
        <w:rPr>
          <w:b/>
          <w:bCs/>
          <w:sz w:val="28"/>
          <w:szCs w:val="28"/>
        </w:rPr>
        <w:t>more difficult</w:t>
      </w:r>
      <w:r w:rsidRPr="00EE1C7A">
        <w:rPr>
          <w:sz w:val="28"/>
          <w:szCs w:val="28"/>
        </w:rPr>
        <w:t xml:space="preserve">. </w:t>
      </w:r>
      <w:r w:rsidRPr="00915E48">
        <w:rPr>
          <w:b/>
          <w:bCs/>
          <w:sz w:val="28"/>
          <w:szCs w:val="28"/>
          <w:u w:val="single"/>
        </w:rPr>
        <w:t xml:space="preserve">_T_ </w:t>
      </w:r>
    </w:p>
    <w:p w14:paraId="7AE25E4E" w14:textId="75F88A99" w:rsidR="00EE1C7A" w:rsidRPr="00EE1C7A" w:rsidRDefault="00EE1C7A" w:rsidP="00EE1C7A">
      <w:pPr>
        <w:pStyle w:val="TextList"/>
        <w:spacing w:line="480" w:lineRule="auto"/>
        <w:rPr>
          <w:bCs/>
          <w:sz w:val="28"/>
          <w:szCs w:val="28"/>
        </w:rPr>
      </w:pPr>
      <w:r w:rsidRPr="00EE1C7A">
        <w:rPr>
          <w:b/>
          <w:sz w:val="28"/>
          <w:szCs w:val="28"/>
        </w:rPr>
        <w:t>1</w:t>
      </w:r>
      <w:r w:rsidRPr="00EE1C7A">
        <w:rPr>
          <w:b/>
          <w:sz w:val="28"/>
          <w:szCs w:val="28"/>
        </w:rPr>
        <w:tab/>
      </w:r>
      <w:r w:rsidRPr="00EE1C7A">
        <w:rPr>
          <w:b/>
          <w:bCs/>
          <w:spacing w:val="-4"/>
          <w:sz w:val="28"/>
          <w:szCs w:val="28"/>
        </w:rPr>
        <w:t>Alistair started</w:t>
      </w:r>
      <w:r w:rsidRPr="00EE1C7A">
        <w:rPr>
          <w:spacing w:val="-4"/>
          <w:sz w:val="28"/>
          <w:szCs w:val="28"/>
        </w:rPr>
        <w:t xml:space="preserve"> a career in </w:t>
      </w:r>
      <w:r w:rsidRPr="00EE1C7A">
        <w:rPr>
          <w:b/>
          <w:bCs/>
          <w:spacing w:val="-4"/>
          <w:sz w:val="28"/>
          <w:szCs w:val="28"/>
        </w:rPr>
        <w:t>banking</w:t>
      </w:r>
      <w:r w:rsidRPr="00EE1C7A">
        <w:rPr>
          <w:spacing w:val="-4"/>
          <w:sz w:val="28"/>
          <w:szCs w:val="28"/>
        </w:rPr>
        <w:t xml:space="preserve"> in his </w:t>
      </w:r>
      <w:r w:rsidRPr="00EE1C7A">
        <w:rPr>
          <w:b/>
          <w:bCs/>
          <w:spacing w:val="-4"/>
          <w:sz w:val="28"/>
          <w:szCs w:val="28"/>
        </w:rPr>
        <w:t>mid-twenties</w:t>
      </w:r>
      <w:r w:rsidRPr="00EE1C7A">
        <w:rPr>
          <w:spacing w:val="-4"/>
          <w:sz w:val="28"/>
          <w:szCs w:val="28"/>
        </w:rPr>
        <w:t>.</w:t>
      </w:r>
      <w:r w:rsidRPr="00EE1C7A">
        <w:rPr>
          <w:sz w:val="28"/>
          <w:szCs w:val="28"/>
        </w:rPr>
        <w:t xml:space="preserve"> ___</w:t>
      </w:r>
    </w:p>
    <w:p w14:paraId="5948D929" w14:textId="54D3C25E" w:rsidR="00EE1C7A" w:rsidRPr="00EE1C7A" w:rsidRDefault="00EE1C7A" w:rsidP="00EE1C7A">
      <w:pPr>
        <w:pStyle w:val="TextList"/>
        <w:spacing w:line="240" w:lineRule="auto"/>
        <w:rPr>
          <w:bCs/>
          <w:sz w:val="28"/>
          <w:szCs w:val="28"/>
        </w:rPr>
      </w:pPr>
      <w:r w:rsidRPr="00EE1C7A">
        <w:rPr>
          <w:b/>
          <w:sz w:val="28"/>
          <w:szCs w:val="28"/>
        </w:rPr>
        <w:t>2</w:t>
      </w:r>
      <w:r w:rsidRPr="00EE1C7A">
        <w:rPr>
          <w:b/>
          <w:sz w:val="28"/>
          <w:szCs w:val="28"/>
        </w:rPr>
        <w:tab/>
      </w:r>
      <w:r w:rsidRPr="00EE1C7A">
        <w:rPr>
          <w:b/>
          <w:bCs/>
          <w:sz w:val="28"/>
          <w:szCs w:val="28"/>
        </w:rPr>
        <w:t>Jenny</w:t>
      </w:r>
      <w:r w:rsidRPr="00EE1C7A">
        <w:rPr>
          <w:sz w:val="28"/>
          <w:szCs w:val="28"/>
        </w:rPr>
        <w:t xml:space="preserve"> has </w:t>
      </w:r>
      <w:r w:rsidRPr="00EE1C7A">
        <w:rPr>
          <w:b/>
          <w:bCs/>
          <w:sz w:val="28"/>
          <w:szCs w:val="28"/>
        </w:rPr>
        <w:t>more time</w:t>
      </w:r>
      <w:r w:rsidRPr="00EE1C7A">
        <w:rPr>
          <w:sz w:val="28"/>
          <w:szCs w:val="28"/>
        </w:rPr>
        <w:t xml:space="preserve"> to </w:t>
      </w:r>
      <w:r w:rsidRPr="00EE1C7A">
        <w:rPr>
          <w:b/>
          <w:bCs/>
          <w:sz w:val="28"/>
          <w:szCs w:val="28"/>
        </w:rPr>
        <w:t>follow</w:t>
      </w:r>
      <w:r w:rsidRPr="00EE1C7A">
        <w:rPr>
          <w:sz w:val="28"/>
          <w:szCs w:val="28"/>
        </w:rPr>
        <w:t xml:space="preserve"> her </w:t>
      </w:r>
      <w:r w:rsidRPr="00EE1C7A">
        <w:rPr>
          <w:b/>
          <w:bCs/>
          <w:sz w:val="28"/>
          <w:szCs w:val="28"/>
        </w:rPr>
        <w:t>interests now</w:t>
      </w:r>
      <w:r w:rsidRPr="00EE1C7A">
        <w:rPr>
          <w:sz w:val="28"/>
          <w:szCs w:val="28"/>
        </w:rPr>
        <w:t>. ___</w:t>
      </w:r>
    </w:p>
    <w:p w14:paraId="5ABFD96D" w14:textId="239B62BF" w:rsidR="00EE1C7A" w:rsidRPr="00EE1C7A" w:rsidRDefault="00EE1C7A" w:rsidP="00EE1C7A">
      <w:pPr>
        <w:pStyle w:val="TextList"/>
        <w:spacing w:before="360" w:line="240" w:lineRule="auto"/>
        <w:rPr>
          <w:bCs/>
          <w:sz w:val="28"/>
          <w:szCs w:val="28"/>
        </w:rPr>
      </w:pPr>
      <w:r w:rsidRPr="00EE1C7A">
        <w:rPr>
          <w:b/>
          <w:sz w:val="28"/>
          <w:szCs w:val="28"/>
        </w:rPr>
        <w:t>3</w:t>
      </w:r>
      <w:r w:rsidRPr="00EE1C7A">
        <w:rPr>
          <w:b/>
          <w:sz w:val="28"/>
          <w:szCs w:val="28"/>
        </w:rPr>
        <w:tab/>
      </w:r>
      <w:r w:rsidRPr="00EE1C7A">
        <w:rPr>
          <w:b/>
          <w:bCs/>
          <w:sz w:val="28"/>
          <w:szCs w:val="28"/>
        </w:rPr>
        <w:t>Louis thought</w:t>
      </w:r>
      <w:r w:rsidRPr="00EE1C7A">
        <w:rPr>
          <w:sz w:val="28"/>
          <w:szCs w:val="28"/>
        </w:rPr>
        <w:t xml:space="preserve"> his </w:t>
      </w:r>
      <w:r w:rsidRPr="00EE1C7A">
        <w:rPr>
          <w:b/>
          <w:bCs/>
          <w:sz w:val="28"/>
          <w:szCs w:val="28"/>
        </w:rPr>
        <w:t>last employer</w:t>
      </w:r>
      <w:r w:rsidRPr="00EE1C7A">
        <w:rPr>
          <w:sz w:val="28"/>
          <w:szCs w:val="28"/>
        </w:rPr>
        <w:t xml:space="preserve"> would </w:t>
      </w:r>
      <w:r w:rsidRPr="00EE1C7A">
        <w:rPr>
          <w:b/>
          <w:bCs/>
          <w:sz w:val="28"/>
          <w:szCs w:val="28"/>
        </w:rPr>
        <w:t>give</w:t>
      </w:r>
      <w:r w:rsidRPr="00EE1C7A">
        <w:rPr>
          <w:sz w:val="28"/>
          <w:szCs w:val="28"/>
        </w:rPr>
        <w:t xml:space="preserve"> him </w:t>
      </w:r>
      <w:r w:rsidRPr="00EE1C7A">
        <w:rPr>
          <w:b/>
          <w:bCs/>
          <w:sz w:val="28"/>
          <w:szCs w:val="28"/>
        </w:rPr>
        <w:t>more work</w:t>
      </w:r>
      <w:r w:rsidRPr="00EE1C7A">
        <w:rPr>
          <w:sz w:val="28"/>
          <w:szCs w:val="28"/>
        </w:rPr>
        <w:t>. ___</w:t>
      </w:r>
    </w:p>
    <w:p w14:paraId="0D051B25" w14:textId="306841F7" w:rsidR="00EE1C7A" w:rsidRPr="00EE1C7A" w:rsidRDefault="00EE1C7A" w:rsidP="00EE1C7A">
      <w:pPr>
        <w:pStyle w:val="TextList"/>
        <w:spacing w:before="360" w:line="240" w:lineRule="auto"/>
        <w:rPr>
          <w:sz w:val="28"/>
          <w:szCs w:val="28"/>
        </w:rPr>
      </w:pPr>
      <w:r w:rsidRPr="00EE1C7A">
        <w:rPr>
          <w:b/>
          <w:sz w:val="28"/>
          <w:szCs w:val="28"/>
        </w:rPr>
        <w:t>4</w:t>
      </w:r>
      <w:r w:rsidRPr="00EE1C7A">
        <w:rPr>
          <w:b/>
          <w:sz w:val="28"/>
          <w:szCs w:val="28"/>
        </w:rPr>
        <w:tab/>
      </w:r>
      <w:r w:rsidRPr="00EE1C7A">
        <w:rPr>
          <w:b/>
          <w:bCs/>
          <w:sz w:val="28"/>
          <w:szCs w:val="28"/>
        </w:rPr>
        <w:t>Amelia felt</w:t>
      </w:r>
      <w:r w:rsidRPr="00EE1C7A">
        <w:rPr>
          <w:sz w:val="28"/>
          <w:szCs w:val="28"/>
        </w:rPr>
        <w:t xml:space="preserve"> that her </w:t>
      </w:r>
      <w:r w:rsidRPr="00EE1C7A">
        <w:rPr>
          <w:b/>
          <w:bCs/>
          <w:sz w:val="28"/>
          <w:szCs w:val="28"/>
        </w:rPr>
        <w:t>company wasn’t paying</w:t>
      </w:r>
      <w:r w:rsidRPr="00EE1C7A">
        <w:rPr>
          <w:sz w:val="28"/>
          <w:szCs w:val="28"/>
        </w:rPr>
        <w:t xml:space="preserve"> her </w:t>
      </w:r>
      <w:r w:rsidRPr="00EE1C7A">
        <w:rPr>
          <w:b/>
          <w:bCs/>
          <w:sz w:val="28"/>
          <w:szCs w:val="28"/>
        </w:rPr>
        <w:t>enough</w:t>
      </w:r>
      <w:r w:rsidRPr="00EE1C7A">
        <w:rPr>
          <w:sz w:val="28"/>
          <w:szCs w:val="28"/>
        </w:rPr>
        <w:t>. ___</w:t>
      </w:r>
    </w:p>
    <w:p w14:paraId="47F30DAF" w14:textId="6554B91D" w:rsidR="00EE1C7A" w:rsidRDefault="00EE1C7A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032BA">
        <w:rPr>
          <w:b/>
          <w:sz w:val="28"/>
          <w:szCs w:val="28"/>
        </w:rPr>
        <w:t>___ / 4</w:t>
      </w:r>
    </w:p>
    <w:p w14:paraId="4BE16311" w14:textId="77777777" w:rsidR="00206A8B" w:rsidRDefault="00206A8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B8D2790" w14:textId="2D75E12C" w:rsidR="00EE1C7A" w:rsidRPr="00702693" w:rsidRDefault="00EE1C7A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02693">
        <w:rPr>
          <w:sz w:val="28"/>
          <w:szCs w:val="28"/>
        </w:rPr>
        <w:lastRenderedPageBreak/>
        <w:t>3</w:t>
      </w:r>
      <w:r w:rsidRPr="00702693">
        <w:rPr>
          <w:sz w:val="28"/>
          <w:szCs w:val="28"/>
        </w:rPr>
        <w:tab/>
        <w:t>[Audio PT</w:t>
      </w:r>
      <w:r>
        <w:rPr>
          <w:sz w:val="28"/>
          <w:szCs w:val="28"/>
        </w:rPr>
        <w:t>3</w:t>
      </w:r>
      <w:r w:rsidRPr="00702693">
        <w:rPr>
          <w:sz w:val="28"/>
          <w:szCs w:val="28"/>
        </w:rPr>
        <w:t xml:space="preserve">.02] Listen to a podcast about </w:t>
      </w:r>
      <w:r w:rsidR="009D18A1">
        <w:rPr>
          <w:sz w:val="28"/>
          <w:szCs w:val="28"/>
        </w:rPr>
        <w:t>executi</w:t>
      </w:r>
      <w:r w:rsidR="00B24180">
        <w:rPr>
          <w:sz w:val="28"/>
          <w:szCs w:val="28"/>
        </w:rPr>
        <w:t>ve</w:t>
      </w:r>
      <w:r w:rsidR="009D18A1">
        <w:rPr>
          <w:sz w:val="28"/>
          <w:szCs w:val="28"/>
        </w:rPr>
        <w:t xml:space="preserve"> coaching.</w:t>
      </w:r>
      <w:r w:rsidRPr="00702693">
        <w:rPr>
          <w:sz w:val="28"/>
          <w:szCs w:val="28"/>
        </w:rPr>
        <w:t xml:space="preserve"> Complete the sentences with a WORD</w:t>
      </w:r>
      <w:r w:rsidRPr="009D18A1">
        <w:rPr>
          <w:sz w:val="28"/>
          <w:szCs w:val="28"/>
        </w:rPr>
        <w:t xml:space="preserve"> or</w:t>
      </w:r>
      <w:r w:rsidRPr="00702693">
        <w:rPr>
          <w:sz w:val="28"/>
          <w:szCs w:val="28"/>
        </w:rPr>
        <w:t xml:space="preserve"> SHORT PHRASE.  </w:t>
      </w:r>
    </w:p>
    <w:p w14:paraId="7D5D25D6" w14:textId="5121B3A8" w:rsidR="00EE1C7A" w:rsidRPr="009D18A1" w:rsidRDefault="00EE1C7A" w:rsidP="00776960">
      <w:pPr>
        <w:tabs>
          <w:tab w:val="left" w:pos="227"/>
        </w:tabs>
        <w:spacing w:before="240" w:after="240" w:line="360" w:lineRule="auto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9D18A1" w:rsidRPr="009D18A1">
        <w:rPr>
          <w:rFonts w:ascii="Arial" w:hAnsi="Arial" w:cs="Arial"/>
          <w:sz w:val="28"/>
          <w:szCs w:val="28"/>
        </w:rPr>
        <w:t xml:space="preserve">An executive coach has business 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</w:t>
      </w:r>
      <w:r w:rsidR="009D18A1"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experience</w:t>
      </w:r>
      <w:r w:rsidRPr="00915E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</w:t>
      </w:r>
      <w:r w:rsidR="009D18A1" w:rsidRPr="009D18A1">
        <w:rPr>
          <w:rFonts w:ascii="Arial" w:hAnsi="Arial" w:cs="Arial"/>
          <w:sz w:val="28"/>
          <w:szCs w:val="28"/>
        </w:rPr>
        <w:t xml:space="preserve"> and knowledge of how leadership works</w:t>
      </w:r>
      <w:r w:rsidRPr="009D18A1">
        <w:rPr>
          <w:rFonts w:ascii="Arial" w:eastAsiaTheme="minorEastAsia" w:hAnsi="Arial" w:cs="Arial"/>
          <w:sz w:val="28"/>
          <w:szCs w:val="28"/>
        </w:rPr>
        <w:t xml:space="preserve">. </w:t>
      </w:r>
    </w:p>
    <w:p w14:paraId="79818185" w14:textId="77777777" w:rsidR="00EE1C7A" w:rsidRPr="009D18A1" w:rsidRDefault="00EE1C7A" w:rsidP="00EE1C7A">
      <w:pPr>
        <w:tabs>
          <w:tab w:val="left" w:pos="227"/>
        </w:tabs>
        <w:spacing w:before="240" w:after="12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7852B20A" w14:textId="1F4DEE15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776960">
        <w:rPr>
          <w:rFonts w:ascii="Arial" w:hAnsi="Arial" w:cs="Arial"/>
          <w:sz w:val="28"/>
          <w:szCs w:val="28"/>
        </w:rPr>
        <w:t>Caroline</w:t>
      </w:r>
      <w:r w:rsidR="009D18A1" w:rsidRPr="009D18A1">
        <w:rPr>
          <w:rFonts w:ascii="Arial" w:hAnsi="Arial" w:cs="Arial"/>
          <w:sz w:val="28"/>
          <w:szCs w:val="28"/>
        </w:rPr>
        <w:t xml:space="preserve"> had worked in the company for several years before she changed her </w:t>
      </w:r>
      <w:r w:rsidRPr="009D18A1">
        <w:rPr>
          <w:rFonts w:ascii="Arial" w:hAnsi="Arial" w:cs="Arial"/>
          <w:sz w:val="28"/>
          <w:szCs w:val="28"/>
        </w:rPr>
        <w:t>______________</w:t>
      </w:r>
      <w:r w:rsidRPr="009D18A1">
        <w:rPr>
          <w:rFonts w:ascii="Arial" w:eastAsiaTheme="minorEastAsia" w:hAnsi="Arial" w:cs="Arial"/>
          <w:sz w:val="28"/>
          <w:szCs w:val="28"/>
        </w:rPr>
        <w:t>_</w:t>
      </w:r>
      <w:r w:rsidRPr="009D18A1">
        <w:rPr>
          <w:rFonts w:ascii="Arial" w:hAnsi="Arial" w:cs="Arial"/>
          <w:sz w:val="28"/>
          <w:szCs w:val="28"/>
        </w:rPr>
        <w:t>.</w:t>
      </w:r>
    </w:p>
    <w:p w14:paraId="17852B09" w14:textId="77777777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6AD0C66B" w14:textId="6CB61E47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9D18A1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76960">
        <w:rPr>
          <w:rFonts w:ascii="Arial" w:hAnsi="Arial" w:cs="Arial"/>
          <w:sz w:val="28"/>
          <w:szCs w:val="28"/>
        </w:rPr>
        <w:t>She</w:t>
      </w:r>
      <w:r w:rsidR="009D18A1" w:rsidRPr="009D18A1">
        <w:rPr>
          <w:rFonts w:ascii="Arial" w:hAnsi="Arial" w:cs="Arial"/>
          <w:sz w:val="28"/>
          <w:szCs w:val="28"/>
        </w:rPr>
        <w:t xml:space="preserve"> helps clients think about the </w:t>
      </w:r>
      <w:r w:rsidRPr="009D18A1">
        <w:rPr>
          <w:rFonts w:ascii="Arial" w:hAnsi="Arial" w:cs="Arial"/>
          <w:sz w:val="28"/>
          <w:szCs w:val="28"/>
        </w:rPr>
        <w:t>______________</w:t>
      </w:r>
      <w:r w:rsidRPr="009D18A1">
        <w:rPr>
          <w:rFonts w:ascii="Arial" w:eastAsiaTheme="minorEastAsia" w:hAnsi="Arial" w:cs="Arial"/>
          <w:sz w:val="28"/>
          <w:szCs w:val="28"/>
        </w:rPr>
        <w:t xml:space="preserve">_ </w:t>
      </w:r>
      <w:r w:rsidR="009D18A1" w:rsidRPr="009D18A1">
        <w:rPr>
          <w:rFonts w:ascii="Arial" w:hAnsi="Arial" w:cs="Arial"/>
          <w:sz w:val="28"/>
          <w:szCs w:val="28"/>
        </w:rPr>
        <w:t>of their company and solve their problems.</w:t>
      </w:r>
    </w:p>
    <w:p w14:paraId="6658E204" w14:textId="77777777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7AE3AA10" w14:textId="210B49E2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9D18A1" w:rsidRPr="009D18A1">
        <w:rPr>
          <w:rFonts w:ascii="Arial" w:hAnsi="Arial" w:cs="Arial"/>
          <w:sz w:val="28"/>
          <w:szCs w:val="28"/>
        </w:rPr>
        <w:t>Caroline thinks coaches always ought to consider the</w:t>
      </w:r>
      <w:r w:rsidRPr="009D18A1">
        <w:rPr>
          <w:rFonts w:ascii="Arial" w:hAnsi="Arial" w:cs="Arial"/>
          <w:sz w:val="28"/>
          <w:szCs w:val="28"/>
        </w:rPr>
        <w:t xml:space="preserve"> ______________</w:t>
      </w:r>
      <w:r w:rsidRPr="009D18A1">
        <w:rPr>
          <w:rFonts w:ascii="Arial" w:eastAsiaTheme="minorEastAsia" w:hAnsi="Arial" w:cs="Arial"/>
          <w:sz w:val="28"/>
          <w:szCs w:val="28"/>
        </w:rPr>
        <w:t xml:space="preserve">_ </w:t>
      </w:r>
      <w:r w:rsidR="009D18A1" w:rsidRPr="009D18A1">
        <w:rPr>
          <w:rFonts w:ascii="Arial" w:hAnsi="Arial" w:cs="Arial"/>
          <w:sz w:val="28"/>
          <w:szCs w:val="28"/>
        </w:rPr>
        <w:t>of their clients.</w:t>
      </w:r>
    </w:p>
    <w:p w14:paraId="0B001643" w14:textId="77777777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1D62B1ED" w14:textId="33B790EC" w:rsidR="00EE1C7A" w:rsidRPr="009D18A1" w:rsidRDefault="00EE1C7A" w:rsidP="00EE1C7A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9D18A1">
        <w:rPr>
          <w:rFonts w:ascii="Arial" w:hAnsi="Arial" w:cs="Arial"/>
          <w:b/>
          <w:sz w:val="28"/>
          <w:szCs w:val="28"/>
          <w:shd w:val="clear" w:color="auto" w:fill="FFFFFF"/>
        </w:rPr>
        <w:t xml:space="preserve">4 </w:t>
      </w:r>
      <w:r w:rsidR="009D18A1" w:rsidRPr="009D18A1">
        <w:rPr>
          <w:rFonts w:ascii="Arial" w:hAnsi="Arial" w:cs="Arial"/>
          <w:sz w:val="28"/>
          <w:szCs w:val="28"/>
        </w:rPr>
        <w:t xml:space="preserve">She thinks the executive coach’s job should finish when the client is </w:t>
      </w:r>
      <w:r w:rsidRPr="009D18A1">
        <w:rPr>
          <w:rFonts w:ascii="Arial" w:hAnsi="Arial" w:cs="Arial"/>
          <w:sz w:val="28"/>
          <w:szCs w:val="28"/>
        </w:rPr>
        <w:t>_____________</w:t>
      </w:r>
      <w:r w:rsidRPr="009D18A1">
        <w:rPr>
          <w:rFonts w:ascii="Arial" w:eastAsiaTheme="minorEastAsia" w:hAnsi="Arial" w:cs="Arial"/>
          <w:sz w:val="28"/>
          <w:szCs w:val="28"/>
        </w:rPr>
        <w:t>_</w:t>
      </w:r>
      <w:r w:rsidR="009D18A1" w:rsidRPr="009D18A1">
        <w:rPr>
          <w:rFonts w:ascii="Arial" w:hAnsi="Arial" w:cs="Arial"/>
          <w:sz w:val="28"/>
          <w:szCs w:val="28"/>
        </w:rPr>
        <w:t xml:space="preserve"> with the results.</w:t>
      </w:r>
    </w:p>
    <w:p w14:paraId="26A3B768" w14:textId="77777777" w:rsidR="00EE1C7A" w:rsidRPr="00702693" w:rsidRDefault="00EE1C7A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02693">
        <w:rPr>
          <w:b/>
          <w:sz w:val="28"/>
          <w:szCs w:val="28"/>
        </w:rPr>
        <w:t>___ / 8</w:t>
      </w:r>
    </w:p>
    <w:p w14:paraId="52D5C20D" w14:textId="77777777" w:rsidR="00206A8B" w:rsidRDefault="00206A8B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7BCF49CF" w14:textId="5E45CEAB" w:rsidR="00153571" w:rsidRDefault="00153571" w:rsidP="00486871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4D1D56">
        <w:rPr>
          <w:sz w:val="36"/>
          <w:szCs w:val="36"/>
        </w:rPr>
        <w:lastRenderedPageBreak/>
        <w:t>READING</w:t>
      </w:r>
    </w:p>
    <w:p w14:paraId="37166611" w14:textId="77777777" w:rsidR="00776960" w:rsidRPr="00776960" w:rsidRDefault="00776960" w:rsidP="00776960"/>
    <w:p w14:paraId="78B4B28B" w14:textId="3FE10DCB" w:rsidR="00E4231D" w:rsidRPr="004D1D56" w:rsidRDefault="00E4231D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D1D56">
        <w:rPr>
          <w:sz w:val="28"/>
          <w:szCs w:val="28"/>
        </w:rPr>
        <w:t>4</w:t>
      </w:r>
      <w:r w:rsidRPr="004D1D56">
        <w:rPr>
          <w:sz w:val="28"/>
          <w:szCs w:val="28"/>
        </w:rPr>
        <w:tab/>
        <w:t xml:space="preserve">Read the text about </w:t>
      </w:r>
      <w:r w:rsidR="0011193C" w:rsidRPr="004D1D56">
        <w:rPr>
          <w:sz w:val="28"/>
          <w:szCs w:val="28"/>
        </w:rPr>
        <w:t>happiness</w:t>
      </w:r>
      <w:r w:rsidRPr="004D1D56">
        <w:rPr>
          <w:sz w:val="28"/>
          <w:szCs w:val="28"/>
        </w:rPr>
        <w:t>. Match the headings (1</w:t>
      </w:r>
      <w:r w:rsidR="00F0669A" w:rsidRPr="00F0669A">
        <w:rPr>
          <w:sz w:val="28"/>
          <w:szCs w:val="28"/>
        </w:rPr>
        <w:t>–</w:t>
      </w:r>
      <w:r w:rsidRPr="004D1D56">
        <w:rPr>
          <w:sz w:val="28"/>
          <w:szCs w:val="28"/>
        </w:rPr>
        <w:t>4) with the paragraphs (A</w:t>
      </w:r>
      <w:r w:rsidR="00F0669A" w:rsidRPr="00F0669A">
        <w:rPr>
          <w:sz w:val="28"/>
          <w:szCs w:val="28"/>
        </w:rPr>
        <w:t>–</w:t>
      </w:r>
      <w:r w:rsidRPr="004D1D56">
        <w:rPr>
          <w:sz w:val="28"/>
          <w:szCs w:val="28"/>
        </w:rPr>
        <w:t>E).</w:t>
      </w:r>
    </w:p>
    <w:p w14:paraId="636F572D" w14:textId="7850FE8A" w:rsidR="00E4231D" w:rsidRPr="004D1D56" w:rsidRDefault="00E4231D" w:rsidP="00374AFD">
      <w:pPr>
        <w:tabs>
          <w:tab w:val="left" w:pos="227"/>
        </w:tabs>
        <w:spacing w:before="120" w:after="600"/>
        <w:ind w:left="227" w:hanging="227"/>
        <w:rPr>
          <w:rFonts w:ascii="Arial" w:hAnsi="Arial" w:cs="Arial"/>
          <w:color w:val="FF0000"/>
          <w:sz w:val="28"/>
          <w:szCs w:val="28"/>
        </w:rPr>
      </w:pPr>
      <w:r w:rsidRPr="004D1D56">
        <w:rPr>
          <w:rFonts w:ascii="Arial" w:hAnsi="Arial" w:cs="Arial"/>
          <w:b/>
          <w:sz w:val="28"/>
          <w:szCs w:val="28"/>
        </w:rPr>
        <w:t xml:space="preserve">0 </w:t>
      </w:r>
      <w:r w:rsidR="004D1D56" w:rsidRPr="004D1D56">
        <w:rPr>
          <w:rFonts w:ascii="Arial" w:hAnsi="Arial" w:cs="Arial"/>
          <w:bCs/>
          <w:sz w:val="28"/>
          <w:szCs w:val="28"/>
        </w:rPr>
        <w:t>Different types of happiness</w:t>
      </w:r>
      <w:r w:rsidRPr="004D1D56">
        <w:rPr>
          <w:rFonts w:ascii="Arial" w:hAnsi="Arial" w:cs="Arial"/>
          <w:color w:val="FF0000"/>
          <w:sz w:val="28"/>
          <w:szCs w:val="28"/>
        </w:rPr>
        <w:t>.</w:t>
      </w:r>
      <w:r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>
        <w:rPr>
          <w:rFonts w:ascii="Arial" w:hAnsi="Arial" w:cs="Arial"/>
          <w:bCs/>
          <w:color w:val="FF0000"/>
          <w:sz w:val="28"/>
          <w:szCs w:val="28"/>
        </w:rPr>
        <w:tab/>
      </w:r>
      <w:r w:rsidR="004D1D56" w:rsidRPr="004D1D56">
        <w:rPr>
          <w:rFonts w:ascii="Arial" w:hAnsi="Arial" w:cs="Arial"/>
          <w:bCs/>
          <w:color w:val="FF0000"/>
          <w:sz w:val="28"/>
          <w:szCs w:val="28"/>
        </w:rPr>
        <w:tab/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43F19" w:rsidRPr="00915E48">
        <w:rPr>
          <w:rFonts w:ascii="Arial" w:hAnsi="Arial" w:cs="Arial"/>
          <w:b/>
          <w:bCs/>
          <w:sz w:val="28"/>
          <w:szCs w:val="28"/>
          <w:u w:val="single"/>
        </w:rPr>
        <w:t>B</w:t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543F19">
        <w:rPr>
          <w:rFonts w:ascii="Arial" w:hAnsi="Arial" w:cs="Arial"/>
          <w:sz w:val="28"/>
          <w:szCs w:val="28"/>
        </w:rPr>
        <w:t xml:space="preserve"> </w:t>
      </w:r>
    </w:p>
    <w:p w14:paraId="417041DF" w14:textId="28F6F148" w:rsidR="00E4231D" w:rsidRPr="004D1D56" w:rsidRDefault="00E4231D" w:rsidP="00E4231D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D1D56">
        <w:rPr>
          <w:rFonts w:ascii="Arial" w:hAnsi="Arial" w:cs="Arial"/>
          <w:b/>
          <w:sz w:val="28"/>
          <w:szCs w:val="28"/>
        </w:rPr>
        <w:t>1</w:t>
      </w:r>
      <w:r w:rsidRP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>The physical effect of happiness</w:t>
      </w:r>
      <w:r w:rsidRPr="004D1D56">
        <w:rPr>
          <w:rFonts w:ascii="Arial" w:hAnsi="Arial" w:cs="Arial"/>
          <w:sz w:val="28"/>
          <w:szCs w:val="28"/>
        </w:rPr>
        <w:t>.</w:t>
      </w:r>
      <w:r w:rsidRPr="004D1D56">
        <w:rPr>
          <w:rFonts w:ascii="Arial" w:hAnsi="Arial" w:cs="Arial"/>
          <w:b/>
          <w:sz w:val="28"/>
          <w:szCs w:val="28"/>
        </w:rPr>
        <w:tab/>
      </w:r>
      <w:r w:rsidRP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b/>
          <w:sz w:val="28"/>
          <w:szCs w:val="28"/>
        </w:rPr>
        <w:tab/>
      </w:r>
      <w:r w:rsidR="004D1D56">
        <w:rPr>
          <w:rFonts w:ascii="Arial" w:hAnsi="Arial" w:cs="Arial"/>
          <w:b/>
          <w:sz w:val="28"/>
          <w:szCs w:val="28"/>
        </w:rPr>
        <w:tab/>
      </w:r>
      <w:r w:rsidR="004D1D56">
        <w:rPr>
          <w:rFonts w:ascii="Arial" w:hAnsi="Arial" w:cs="Arial"/>
          <w:b/>
          <w:sz w:val="28"/>
          <w:szCs w:val="28"/>
        </w:rPr>
        <w:tab/>
      </w:r>
      <w:r w:rsidR="004D1D56" w:rsidRPr="004D1D56">
        <w:rPr>
          <w:rFonts w:ascii="Arial" w:hAnsi="Arial" w:cs="Arial"/>
          <w:b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 xml:space="preserve">___ </w:t>
      </w:r>
    </w:p>
    <w:p w14:paraId="0A9BF0C4" w14:textId="1A379571" w:rsidR="00E4231D" w:rsidRPr="004D1D56" w:rsidRDefault="00E4231D" w:rsidP="00E4231D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D1D56">
        <w:rPr>
          <w:rFonts w:ascii="Arial" w:hAnsi="Arial" w:cs="Arial"/>
          <w:b/>
          <w:bCs/>
          <w:sz w:val="28"/>
          <w:szCs w:val="28"/>
        </w:rPr>
        <w:t xml:space="preserve">2 </w:t>
      </w:r>
      <w:r w:rsidR="004D1D56" w:rsidRPr="004D1D56">
        <w:rPr>
          <w:rFonts w:ascii="Arial" w:hAnsi="Arial" w:cs="Arial"/>
          <w:bCs/>
          <w:sz w:val="28"/>
          <w:szCs w:val="28"/>
        </w:rPr>
        <w:t>How to lead a happier life</w:t>
      </w:r>
      <w:r w:rsidRPr="004D1D56">
        <w:rPr>
          <w:rFonts w:ascii="Arial" w:hAnsi="Arial" w:cs="Arial"/>
          <w:sz w:val="28"/>
          <w:szCs w:val="28"/>
        </w:rPr>
        <w:t>.</w:t>
      </w:r>
      <w:r w:rsidRPr="004D1D56">
        <w:rPr>
          <w:rFonts w:ascii="Arial" w:hAnsi="Arial" w:cs="Arial"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>
        <w:rPr>
          <w:rFonts w:ascii="Arial" w:hAnsi="Arial" w:cs="Arial"/>
          <w:sz w:val="28"/>
          <w:szCs w:val="28"/>
        </w:rPr>
        <w:tab/>
      </w:r>
      <w:r w:rsidR="004D1D56">
        <w:rPr>
          <w:rFonts w:ascii="Arial" w:hAnsi="Arial" w:cs="Arial"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 xml:space="preserve">___ </w:t>
      </w:r>
    </w:p>
    <w:p w14:paraId="1B704022" w14:textId="5943F4C6" w:rsidR="00E4231D" w:rsidRPr="004D1D56" w:rsidRDefault="00E4231D" w:rsidP="00E4231D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4D1D56">
        <w:rPr>
          <w:rFonts w:ascii="Arial" w:hAnsi="Arial" w:cs="Arial"/>
          <w:b/>
          <w:bCs/>
          <w:sz w:val="28"/>
          <w:szCs w:val="28"/>
        </w:rPr>
        <w:t>3</w:t>
      </w:r>
      <w:r w:rsidRPr="004D1D56">
        <w:rPr>
          <w:rFonts w:ascii="Arial" w:hAnsi="Arial" w:cs="Arial"/>
          <w:b/>
          <w:bCs/>
          <w:sz w:val="28"/>
          <w:szCs w:val="28"/>
        </w:rPr>
        <w:tab/>
      </w:r>
      <w:r w:rsidR="004D1D56" w:rsidRPr="004D1D56">
        <w:rPr>
          <w:rFonts w:ascii="Arial" w:hAnsi="Arial" w:cs="Arial"/>
          <w:bCs/>
          <w:sz w:val="28"/>
          <w:szCs w:val="28"/>
        </w:rPr>
        <w:t>The origins of ideas about happiness</w:t>
      </w:r>
      <w:r w:rsidRPr="004D1D56">
        <w:rPr>
          <w:rFonts w:ascii="Arial" w:hAnsi="Arial" w:cs="Arial"/>
          <w:sz w:val="28"/>
          <w:szCs w:val="28"/>
        </w:rPr>
        <w:t>.</w:t>
      </w:r>
      <w:r w:rsidRPr="004D1D56">
        <w:rPr>
          <w:rFonts w:ascii="Arial" w:hAnsi="Arial" w:cs="Arial"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 w:rsidRPr="004D1D56">
        <w:rPr>
          <w:rFonts w:ascii="Arial" w:hAnsi="Arial" w:cs="Arial"/>
          <w:sz w:val="28"/>
          <w:szCs w:val="28"/>
        </w:rPr>
        <w:tab/>
      </w:r>
      <w:r w:rsidR="004D1D56">
        <w:rPr>
          <w:rFonts w:ascii="Arial" w:hAnsi="Arial" w:cs="Arial"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 xml:space="preserve">___ </w:t>
      </w:r>
    </w:p>
    <w:p w14:paraId="3C592348" w14:textId="458750F3" w:rsidR="00E4231D" w:rsidRPr="004D1D56" w:rsidRDefault="00E4231D" w:rsidP="00E4231D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D1D56">
        <w:rPr>
          <w:rFonts w:ascii="Arial" w:hAnsi="Arial" w:cs="Arial"/>
          <w:b/>
          <w:bCs/>
          <w:sz w:val="28"/>
          <w:szCs w:val="28"/>
        </w:rPr>
        <w:t xml:space="preserve">4 </w:t>
      </w:r>
      <w:r w:rsidR="004D1D56" w:rsidRPr="004D1D56">
        <w:rPr>
          <w:rFonts w:ascii="Arial" w:hAnsi="Arial" w:cs="Arial"/>
          <w:sz w:val="28"/>
          <w:szCs w:val="28"/>
        </w:rPr>
        <w:t>The relationship between achievement and happiness</w:t>
      </w:r>
      <w:r w:rsidRPr="004D1D56">
        <w:rPr>
          <w:rFonts w:ascii="Arial" w:hAnsi="Arial" w:cs="Arial"/>
          <w:sz w:val="28"/>
          <w:szCs w:val="28"/>
        </w:rPr>
        <w:t>.</w:t>
      </w:r>
      <w:r w:rsidRPr="004D1D56">
        <w:rPr>
          <w:rFonts w:ascii="Arial" w:hAnsi="Arial" w:cs="Arial"/>
          <w:sz w:val="28"/>
          <w:szCs w:val="28"/>
        </w:rPr>
        <w:tab/>
      </w:r>
      <w:r w:rsidRPr="004D1D56">
        <w:rPr>
          <w:rFonts w:ascii="Arial" w:hAnsi="Arial" w:cs="Arial"/>
          <w:sz w:val="28"/>
          <w:szCs w:val="28"/>
        </w:rPr>
        <w:tab/>
        <w:t xml:space="preserve">___ </w:t>
      </w:r>
    </w:p>
    <w:p w14:paraId="40BDD21B" w14:textId="77777777" w:rsidR="00E4231D" w:rsidRPr="004D1D56" w:rsidRDefault="00E4231D" w:rsidP="00E4231D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 w:rsidRPr="004D1D56">
        <w:rPr>
          <w:rFonts w:ascii="Arial" w:hAnsi="Arial" w:cs="Arial"/>
          <w:b/>
          <w:sz w:val="28"/>
          <w:szCs w:val="28"/>
        </w:rPr>
        <w:t>___ / 4</w:t>
      </w:r>
    </w:p>
    <w:p w14:paraId="6CE1D84D" w14:textId="37DB09FA" w:rsidR="00206A8B" w:rsidRDefault="00206A8B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0" w:type="auto"/>
        <w:tblInd w:w="96" w:type="dxa"/>
        <w:tblLook w:val="04A0" w:firstRow="1" w:lastRow="0" w:firstColumn="1" w:lastColumn="0" w:noHBand="0" w:noVBand="1"/>
      </w:tblPr>
      <w:tblGrid>
        <w:gridCol w:w="9806"/>
      </w:tblGrid>
      <w:tr w:rsidR="00E4231D" w:rsidRPr="00E4231D" w14:paraId="568015D2" w14:textId="77777777" w:rsidTr="004D69E6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15E85E" w14:textId="67E9D1F1" w:rsidR="00E4231D" w:rsidRPr="00E4231D" w:rsidRDefault="00543F19" w:rsidP="004D69E6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543F19">
              <w:rPr>
                <w:rFonts w:ascii="Arial" w:hAnsi="Arial" w:cs="Arial"/>
                <w:b/>
                <w:sz w:val="32"/>
                <w:szCs w:val="32"/>
              </w:rPr>
              <w:lastRenderedPageBreak/>
              <w:t>How to lead a happier life</w:t>
            </w:r>
          </w:p>
        </w:tc>
      </w:tr>
      <w:tr w:rsidR="00E4231D" w:rsidRPr="00E4231D" w14:paraId="332CAD61" w14:textId="77777777" w:rsidTr="004D69E6">
        <w:trPr>
          <w:trHeight w:val="82"/>
        </w:trPr>
        <w:tc>
          <w:tcPr>
            <w:tcW w:w="9806" w:type="dxa"/>
            <w:tcBorders>
              <w:left w:val="nil"/>
              <w:bottom w:val="single" w:sz="4" w:space="0" w:color="auto"/>
              <w:right w:val="nil"/>
            </w:tcBorders>
          </w:tcPr>
          <w:p w14:paraId="0AD1F18F" w14:textId="77777777" w:rsidR="00E4231D" w:rsidRPr="00E4231D" w:rsidRDefault="00E4231D" w:rsidP="004D69E6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E4231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E4231D" w:rsidRPr="00E4231D" w14:paraId="46028111" w14:textId="77777777" w:rsidTr="004D69E6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DA204AE" w14:textId="65CBC5C4" w:rsidR="005F7E37" w:rsidRPr="00A41E15" w:rsidRDefault="005F7E37" w:rsidP="005F7E3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ind w:left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A41E15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</w:p>
          <w:p w14:paraId="626200B5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41E15">
              <w:rPr>
                <w:rFonts w:ascii="Arial" w:hAnsi="Arial"/>
                <w:spacing w:val="-4"/>
                <w:sz w:val="28"/>
                <w:szCs w:val="28"/>
              </w:rPr>
              <w:t xml:space="preserve">Philosophers have </w:t>
            </w:r>
            <w:r w:rsidRPr="001140EC">
              <w:rPr>
                <w:rFonts w:ascii="Arial" w:hAnsi="Arial"/>
                <w:spacing w:val="-4"/>
                <w:sz w:val="28"/>
                <w:szCs w:val="28"/>
              </w:rPr>
              <w:t xml:space="preserve">been trying to understand </w:t>
            </w:r>
            <w:r w:rsidR="001140EC">
              <w:rPr>
                <w:rFonts w:ascii="Arial" w:hAnsi="Arial"/>
                <w:spacing w:val="-4"/>
                <w:sz w:val="28"/>
                <w:szCs w:val="28"/>
              </w:rPr>
              <w:t>‘</w:t>
            </w:r>
            <w:r w:rsidRPr="001140EC">
              <w:rPr>
                <w:rFonts w:ascii="Arial" w:hAnsi="Arial"/>
                <w:spacing w:val="-4"/>
                <w:sz w:val="28"/>
                <w:szCs w:val="28"/>
              </w:rPr>
              <w:t>happiness</w:t>
            </w:r>
            <w:r w:rsidR="001140EC">
              <w:rPr>
                <w:rFonts w:ascii="Arial" w:hAnsi="Arial"/>
                <w:spacing w:val="-4"/>
                <w:sz w:val="28"/>
                <w:szCs w:val="28"/>
              </w:rPr>
              <w:t>’</w:t>
            </w:r>
            <w:r w:rsidRPr="001140EC">
              <w:rPr>
                <w:rFonts w:ascii="Arial" w:hAnsi="Arial"/>
                <w:spacing w:val="-4"/>
                <w:sz w:val="28"/>
                <w:szCs w:val="28"/>
              </w:rPr>
              <w:t xml:space="preserve"> for more than two</w:t>
            </w:r>
          </w:p>
          <w:p w14:paraId="0A7909F3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thousand years. Interestingly, two influential works related to the study</w:t>
            </w:r>
          </w:p>
          <w:p w14:paraId="37CA65F7" w14:textId="55E3D045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spacing w:val="-4"/>
                <w:sz w:val="28"/>
                <w:szCs w:val="28"/>
              </w:rPr>
              <w:t>of happiness appeared on different sides of the world at about the same time.</w:t>
            </w:r>
          </w:p>
          <w:p w14:paraId="1EEF70F4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In China, the philosopher Zhuangzi is thought to have </w:t>
            </w:r>
            <w:r w:rsidR="001140EC"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written</w:t>
            </w:r>
            <w:r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 a book</w:t>
            </w:r>
          </w:p>
          <w:p w14:paraId="442883AD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spacing w:val="-4"/>
                <w:sz w:val="28"/>
                <w:szCs w:val="28"/>
              </w:rPr>
              <w:t xml:space="preserve">which shares his name. The </w:t>
            </w:r>
            <w:r w:rsidRPr="00915E48">
              <w:rPr>
                <w:rFonts w:ascii="Arial" w:hAnsi="Arial"/>
                <w:spacing w:val="-4"/>
                <w:sz w:val="28"/>
                <w:szCs w:val="28"/>
              </w:rPr>
              <w:t>Zhuangzi</w:t>
            </w:r>
            <w:r w:rsidRPr="001140EC">
              <w:rPr>
                <w:rFonts w:ascii="Arial" w:hAnsi="Arial"/>
                <w:spacing w:val="-4"/>
                <w:sz w:val="28"/>
                <w:szCs w:val="28"/>
              </w:rPr>
              <w:t xml:space="preserve"> explain</w:t>
            </w:r>
            <w:r w:rsidR="001140EC" w:rsidRPr="001140EC">
              <w:rPr>
                <w:rFonts w:ascii="Arial" w:hAnsi="Arial"/>
                <w:spacing w:val="-4"/>
                <w:sz w:val="28"/>
                <w:szCs w:val="28"/>
              </w:rPr>
              <w:t>s</w:t>
            </w:r>
            <w:r w:rsidRPr="001140EC">
              <w:rPr>
                <w:rFonts w:ascii="Arial" w:hAnsi="Arial"/>
                <w:spacing w:val="-4"/>
                <w:sz w:val="28"/>
                <w:szCs w:val="28"/>
              </w:rPr>
              <w:t xml:space="preserve"> how humans could become</w:t>
            </w:r>
          </w:p>
          <w:p w14:paraId="3DDDDB29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one with nature in order to avoid suffering. Meanwhile, in Greece, the</w:t>
            </w:r>
          </w:p>
          <w:p w14:paraId="3652C7E8" w14:textId="77777777" w:rsid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spacing w:val="-4"/>
                <w:sz w:val="28"/>
                <w:szCs w:val="28"/>
              </w:rPr>
              <w:t>philosopher Aristotle argued that happiness is what gives us meaning and</w:t>
            </w:r>
          </w:p>
          <w:p w14:paraId="4B9A7847" w14:textId="20CBD7A8" w:rsidR="005F7E37" w:rsidRPr="001140EC" w:rsidRDefault="005F7E37" w:rsidP="001140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140EC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purpose and, as result, the pursuit of happiness should be our priority.</w:t>
            </w:r>
          </w:p>
          <w:p w14:paraId="00051962" w14:textId="16B714C2" w:rsidR="005F7E37" w:rsidRPr="00A41E15" w:rsidRDefault="005F7E37" w:rsidP="00A41E1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A41E15">
              <w:rPr>
                <w:rFonts w:ascii="Arial" w:hAnsi="Arial"/>
                <w:b/>
                <w:bCs/>
                <w:sz w:val="32"/>
                <w:szCs w:val="32"/>
              </w:rPr>
              <w:t>B</w:t>
            </w:r>
          </w:p>
          <w:p w14:paraId="13FBFBD2" w14:textId="77777777" w:rsidR="0030052A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>Although the concept of happiness is</w:t>
            </w:r>
            <w:r w:rsidR="0030052A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>subjective, philosophers have</w:t>
            </w:r>
          </w:p>
          <w:p w14:paraId="7010F715" w14:textId="77777777" w:rsidR="009300C5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0052A">
              <w:rPr>
                <w:rFonts w:ascii="Arial" w:hAnsi="Arial"/>
                <w:sz w:val="28"/>
                <w:szCs w:val="28"/>
              </w:rPr>
              <w:t>proposed two types. O</w:t>
            </w:r>
            <w:r w:rsidR="0030052A" w:rsidRPr="0030052A">
              <w:rPr>
                <w:rFonts w:ascii="Arial" w:hAnsi="Arial"/>
                <w:sz w:val="28"/>
                <w:szCs w:val="28"/>
              </w:rPr>
              <w:t>ne is</w:t>
            </w:r>
            <w:r w:rsidRPr="0030052A">
              <w:rPr>
                <w:rFonts w:ascii="Arial" w:hAnsi="Arial"/>
                <w:sz w:val="28"/>
                <w:szCs w:val="28"/>
              </w:rPr>
              <w:t xml:space="preserve"> </w:t>
            </w:r>
            <w:r w:rsidR="0030052A" w:rsidRPr="0030052A">
              <w:rPr>
                <w:rFonts w:ascii="Arial" w:hAnsi="Arial"/>
                <w:sz w:val="28"/>
                <w:szCs w:val="28"/>
              </w:rPr>
              <w:t xml:space="preserve">the </w:t>
            </w:r>
            <w:r w:rsidR="0030052A">
              <w:rPr>
                <w:rFonts w:ascii="Arial" w:hAnsi="Arial"/>
                <w:sz w:val="28"/>
                <w:szCs w:val="28"/>
              </w:rPr>
              <w:t xml:space="preserve">short-term </w:t>
            </w:r>
            <w:r w:rsidR="0030052A" w:rsidRPr="0030052A">
              <w:rPr>
                <w:rFonts w:ascii="Arial" w:hAnsi="Arial"/>
                <w:sz w:val="28"/>
                <w:szCs w:val="28"/>
              </w:rPr>
              <w:t xml:space="preserve">happiness </w:t>
            </w:r>
            <w:r w:rsidRPr="0030052A">
              <w:rPr>
                <w:rFonts w:ascii="Arial" w:hAnsi="Arial"/>
                <w:sz w:val="28"/>
                <w:szCs w:val="28"/>
              </w:rPr>
              <w:t>which results from</w:t>
            </w:r>
          </w:p>
          <w:p w14:paraId="0E76DD8C" w14:textId="2934F7BE" w:rsidR="0030052A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>trying to</w:t>
            </w:r>
            <w:r w:rsidR="0030052A" w:rsidRPr="0030052A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>maximise personal pleasure. This is known as hedonic</w:t>
            </w:r>
          </w:p>
          <w:p w14:paraId="2CC5A17E" w14:textId="77777777" w:rsidR="0030052A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0052A">
              <w:rPr>
                <w:rFonts w:ascii="Arial" w:hAnsi="Arial"/>
                <w:sz w:val="28"/>
                <w:szCs w:val="28"/>
              </w:rPr>
              <w:t>happiness and</w:t>
            </w:r>
            <w:r w:rsidR="0030052A" w:rsidRPr="0030052A">
              <w:rPr>
                <w:rFonts w:ascii="Arial" w:hAnsi="Arial"/>
                <w:sz w:val="28"/>
                <w:szCs w:val="28"/>
              </w:rPr>
              <w:t xml:space="preserve"> </w:t>
            </w:r>
            <w:r w:rsidRPr="0030052A">
              <w:rPr>
                <w:rFonts w:ascii="Arial" w:hAnsi="Arial"/>
                <w:sz w:val="28"/>
                <w:szCs w:val="28"/>
              </w:rPr>
              <w:t>it might be obtained from being rich or having lots of</w:t>
            </w:r>
          </w:p>
          <w:p w14:paraId="3143DD99" w14:textId="77777777" w:rsidR="0030052A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 xml:space="preserve">experiences. </w:t>
            </w:r>
            <w:r w:rsidR="0030052A" w:rsidRPr="0030052A">
              <w:rPr>
                <w:rFonts w:ascii="Arial" w:hAnsi="Arial"/>
                <w:b/>
                <w:bCs/>
                <w:sz w:val="28"/>
                <w:szCs w:val="28"/>
              </w:rPr>
              <w:t>The o</w:t>
            </w: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>ther</w:t>
            </w:r>
            <w:r w:rsidR="0030052A" w:rsidRPr="0030052A">
              <w:rPr>
                <w:rFonts w:ascii="Arial" w:hAnsi="Arial"/>
                <w:b/>
                <w:bCs/>
                <w:sz w:val="28"/>
                <w:szCs w:val="28"/>
              </w:rPr>
              <w:t>, eudemonic happiness,</w:t>
            </w: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="0030052A" w:rsidRPr="0030052A">
              <w:rPr>
                <w:rFonts w:ascii="Arial" w:hAnsi="Arial"/>
                <w:b/>
                <w:bCs/>
                <w:sz w:val="28"/>
                <w:szCs w:val="28"/>
              </w:rPr>
              <w:t>is more concerned with</w:t>
            </w:r>
          </w:p>
          <w:p w14:paraId="1C89F6F9" w14:textId="77777777" w:rsidR="0030052A" w:rsidRDefault="0030052A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30052A">
              <w:rPr>
                <w:rFonts w:ascii="Arial" w:hAnsi="Arial"/>
                <w:sz w:val="28"/>
                <w:szCs w:val="28"/>
              </w:rPr>
              <w:t xml:space="preserve">long-term personal growth and </w:t>
            </w:r>
            <w:r w:rsidR="005F7E37" w:rsidRPr="0030052A">
              <w:rPr>
                <w:rFonts w:ascii="Arial" w:hAnsi="Arial"/>
                <w:sz w:val="28"/>
                <w:szCs w:val="28"/>
              </w:rPr>
              <w:t>comes from finding meaning and purpose in</w:t>
            </w:r>
          </w:p>
          <w:p w14:paraId="5EAB730E" w14:textId="1FB9D9C9" w:rsidR="005F7E37" w:rsidRDefault="005F7E37" w:rsidP="00206A8B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 xml:space="preserve">life. </w:t>
            </w:r>
            <w:r w:rsidR="0030052A" w:rsidRPr="0030052A">
              <w:rPr>
                <w:rFonts w:ascii="Arial" w:hAnsi="Arial"/>
                <w:b/>
                <w:bCs/>
                <w:sz w:val="28"/>
                <w:szCs w:val="28"/>
              </w:rPr>
              <w:t>Many</w:t>
            </w:r>
            <w:r w:rsidRPr="0030052A">
              <w:rPr>
                <w:rFonts w:ascii="Arial" w:hAnsi="Arial"/>
                <w:b/>
                <w:bCs/>
                <w:sz w:val="28"/>
                <w:szCs w:val="28"/>
              </w:rPr>
              <w:t xml:space="preserve"> experts agree that both are essential for overall happiness.</w:t>
            </w:r>
          </w:p>
          <w:p w14:paraId="7269D19A" w14:textId="5A819EBB" w:rsidR="005F7E37" w:rsidRPr="00A41E15" w:rsidRDefault="005F7E37" w:rsidP="00A41E1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A41E15">
              <w:rPr>
                <w:rFonts w:ascii="Arial" w:hAnsi="Arial"/>
                <w:b/>
                <w:bCs/>
                <w:sz w:val="32"/>
                <w:szCs w:val="32"/>
              </w:rPr>
              <w:t>C</w:t>
            </w:r>
          </w:p>
          <w:p w14:paraId="42F38ED4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spacing w:val="-4"/>
                <w:sz w:val="28"/>
                <w:szCs w:val="28"/>
              </w:rPr>
              <w:t>Psychological research suggests that the more successful a person is, the</w:t>
            </w:r>
          </w:p>
          <w:p w14:paraId="57FBDEBB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happier they will be. </w:t>
            </w:r>
            <w:r w:rsidR="00176F58"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S</w:t>
            </w: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uccess is </w:t>
            </w:r>
            <w:r w:rsidR="00176F58"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often </w:t>
            </w: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considered to be having a good job</w:t>
            </w:r>
          </w:p>
          <w:p w14:paraId="539BBEDB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spacing w:val="-4"/>
                <w:sz w:val="28"/>
                <w:szCs w:val="28"/>
              </w:rPr>
              <w:t>and earning a lot of money</w:t>
            </w:r>
            <w:r w:rsidR="00176F58" w:rsidRPr="00A054C1">
              <w:rPr>
                <w:rFonts w:ascii="Arial" w:hAnsi="Arial"/>
                <w:spacing w:val="-4"/>
                <w:sz w:val="28"/>
                <w:szCs w:val="28"/>
              </w:rPr>
              <w:t xml:space="preserve"> which</w:t>
            </w:r>
            <w:r w:rsidRPr="00A054C1">
              <w:rPr>
                <w:rFonts w:ascii="Arial" w:hAnsi="Arial"/>
                <w:spacing w:val="-4"/>
                <w:sz w:val="28"/>
                <w:szCs w:val="28"/>
              </w:rPr>
              <w:t xml:space="preserve"> might explain why much of the research</w:t>
            </w:r>
          </w:p>
          <w:p w14:paraId="1422A773" w14:textId="104CB0BA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focuses on the connection between wealth and happiness. However,</w:t>
            </w:r>
          </w:p>
          <w:p w14:paraId="637D8675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spacing w:val="-4"/>
                <w:sz w:val="28"/>
                <w:szCs w:val="28"/>
              </w:rPr>
              <w:t>success can be measured</w:t>
            </w:r>
            <w:r w:rsidR="00176F58" w:rsidRPr="00A054C1">
              <w:rPr>
                <w:rFonts w:ascii="Arial" w:hAnsi="Arial"/>
                <w:spacing w:val="-4"/>
                <w:sz w:val="28"/>
                <w:szCs w:val="28"/>
              </w:rPr>
              <w:t xml:space="preserve"> in other ways</w:t>
            </w:r>
            <w:r w:rsidRPr="00A054C1">
              <w:rPr>
                <w:rFonts w:ascii="Arial" w:hAnsi="Arial"/>
                <w:spacing w:val="-4"/>
                <w:sz w:val="28"/>
                <w:szCs w:val="28"/>
              </w:rPr>
              <w:t>, such as the development of</w:t>
            </w:r>
          </w:p>
          <w:p w14:paraId="7F3EBE00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meaningful relationships</w:t>
            </w:r>
            <w:r w:rsidR="00A054C1"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 or</w:t>
            </w: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 the achievement of personal goals. However</w:t>
            </w:r>
          </w:p>
          <w:p w14:paraId="14FF9E8F" w14:textId="77777777" w:rsid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spacing w:val="-4"/>
                <w:sz w:val="28"/>
                <w:szCs w:val="28"/>
              </w:rPr>
              <w:lastRenderedPageBreak/>
              <w:t>we decide to measure success, evidence suggests that it makes us feel more</w:t>
            </w:r>
          </w:p>
          <w:p w14:paraId="609AEFC3" w14:textId="6924922E" w:rsidR="005F7E37" w:rsidRPr="00A054C1" w:rsidRDefault="005F7E37" w:rsidP="00A054C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A054C1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motivated and positive, which are key elements of happiness.</w:t>
            </w:r>
          </w:p>
          <w:p w14:paraId="038EADFB" w14:textId="39B34373" w:rsidR="005F7E37" w:rsidRPr="00A41E15" w:rsidRDefault="005F7E37" w:rsidP="00A41E1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A41E15">
              <w:rPr>
                <w:rFonts w:ascii="Arial" w:hAnsi="Arial"/>
                <w:b/>
                <w:bCs/>
                <w:sz w:val="32"/>
                <w:szCs w:val="32"/>
              </w:rPr>
              <w:t>D</w:t>
            </w:r>
          </w:p>
          <w:p w14:paraId="3D5DFCF7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A41E15">
              <w:rPr>
                <w:rFonts w:ascii="Arial" w:hAnsi="Arial"/>
                <w:sz w:val="28"/>
                <w:szCs w:val="28"/>
              </w:rPr>
              <w:t>While psychologists have studied how happiness can lead to a healthier</w:t>
            </w:r>
          </w:p>
          <w:p w14:paraId="21E5A0F1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mind, other scientists have been studying 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>its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 effects on the body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 and</w:t>
            </w:r>
            <w:r w:rsidRPr="00BF2303">
              <w:rPr>
                <w:rFonts w:ascii="Arial" w:hAnsi="Arial"/>
                <w:sz w:val="28"/>
                <w:szCs w:val="28"/>
              </w:rPr>
              <w:t xml:space="preserve"> have identified a long list of health benefits, including the prevention of</w:t>
            </w:r>
          </w:p>
          <w:p w14:paraId="34F2D369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illnesses. 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>O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ne experiment show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ed that 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unhappy people are twice as</w:t>
            </w:r>
          </w:p>
          <w:p w14:paraId="304329F3" w14:textId="3758522E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F2303">
              <w:rPr>
                <w:rFonts w:ascii="Arial" w:hAnsi="Arial"/>
                <w:sz w:val="28"/>
                <w:szCs w:val="28"/>
              </w:rPr>
              <w:t>likely to get a cold as happy people</w:t>
            </w:r>
            <w:r w:rsidR="00BF2303">
              <w:rPr>
                <w:rFonts w:ascii="Arial" w:hAnsi="Arial"/>
                <w:sz w:val="28"/>
                <w:szCs w:val="28"/>
              </w:rPr>
              <w:t xml:space="preserve">. </w:t>
            </w:r>
            <w:r w:rsidRPr="00BF2303">
              <w:rPr>
                <w:rFonts w:ascii="Arial" w:hAnsi="Arial"/>
                <w:sz w:val="28"/>
                <w:szCs w:val="28"/>
              </w:rPr>
              <w:t>We all know from experience that</w:t>
            </w:r>
          </w:p>
          <w:p w14:paraId="371A0FC5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stress is often felt in a physical way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 t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herefore, it makes sense that</w:t>
            </w:r>
          </w:p>
          <w:p w14:paraId="13B52BD6" w14:textId="753C6B7F" w:rsidR="005F7E37" w:rsidRP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F2303">
              <w:rPr>
                <w:rFonts w:ascii="Arial" w:hAnsi="Arial"/>
                <w:sz w:val="28"/>
                <w:szCs w:val="28"/>
              </w:rPr>
              <w:t>happiness</w:t>
            </w:r>
            <w:r w:rsidR="00BF2303">
              <w:rPr>
                <w:rFonts w:ascii="Arial" w:hAnsi="Arial"/>
                <w:sz w:val="28"/>
                <w:szCs w:val="28"/>
              </w:rPr>
              <w:t xml:space="preserve"> </w:t>
            </w:r>
            <w:r w:rsidRPr="00BF2303">
              <w:rPr>
                <w:rFonts w:ascii="Arial" w:hAnsi="Arial"/>
                <w:sz w:val="28"/>
                <w:szCs w:val="28"/>
              </w:rPr>
              <w:t xml:space="preserve">can make us healthier.  </w:t>
            </w:r>
          </w:p>
          <w:p w14:paraId="285F6651" w14:textId="2D2F729D" w:rsidR="005F7E37" w:rsidRPr="00A41E15" w:rsidRDefault="005F7E37" w:rsidP="00A41E1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A41E15">
              <w:rPr>
                <w:rFonts w:ascii="Arial" w:hAnsi="Arial"/>
                <w:b/>
                <w:bCs/>
                <w:sz w:val="32"/>
                <w:szCs w:val="32"/>
              </w:rPr>
              <w:t>E</w:t>
            </w:r>
          </w:p>
          <w:p w14:paraId="3092E66D" w14:textId="77777777" w:rsidR="00BF2303" w:rsidRDefault="00BF2303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We</w:t>
            </w:r>
            <w:r w:rsidR="005F7E37" w:rsidRPr="00A41E15">
              <w:rPr>
                <w:rFonts w:ascii="Arial" w:hAnsi="Arial"/>
                <w:sz w:val="28"/>
                <w:szCs w:val="28"/>
              </w:rPr>
              <w:t xml:space="preserve"> </w:t>
            </w:r>
            <w:r w:rsidR="005F7E37" w:rsidRPr="00BF2303">
              <w:rPr>
                <w:rFonts w:ascii="Arial" w:hAnsi="Arial"/>
                <w:sz w:val="28"/>
                <w:szCs w:val="28"/>
              </w:rPr>
              <w:t>need to find ways to increase personal pleasure and find a sense of</w:t>
            </w:r>
          </w:p>
          <w:p w14:paraId="4034DA6B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purpose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 for our overall happiness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 xml:space="preserve">. </w:t>
            </w:r>
            <w:r w:rsidR="00BF2303" w:rsidRPr="00BF2303"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f we think about the little things we</w:t>
            </w:r>
          </w:p>
          <w:p w14:paraId="3CD03BC5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F2303">
              <w:rPr>
                <w:rFonts w:ascii="Arial" w:hAnsi="Arial"/>
                <w:sz w:val="28"/>
                <w:szCs w:val="28"/>
              </w:rPr>
              <w:t>enjoy, such as having a coffee with a friend, we may be more likely to</w:t>
            </w:r>
          </w:p>
          <w:p w14:paraId="40735579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experience happiness. In the same way, finding meaning in simple</w:t>
            </w:r>
          </w:p>
          <w:p w14:paraId="209074C4" w14:textId="176073CC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F2303">
              <w:rPr>
                <w:rFonts w:ascii="Arial" w:hAnsi="Arial"/>
                <w:sz w:val="28"/>
                <w:szCs w:val="28"/>
              </w:rPr>
              <w:t xml:space="preserve">concepts, like being kind, </w:t>
            </w:r>
            <w:r w:rsidR="00BF2303" w:rsidRPr="00BF2303">
              <w:rPr>
                <w:rFonts w:ascii="Arial" w:hAnsi="Arial"/>
                <w:sz w:val="28"/>
                <w:szCs w:val="28"/>
              </w:rPr>
              <w:t xml:space="preserve">may </w:t>
            </w:r>
            <w:r w:rsidRPr="00BF2303">
              <w:rPr>
                <w:rFonts w:ascii="Arial" w:hAnsi="Arial"/>
                <w:sz w:val="28"/>
                <w:szCs w:val="28"/>
              </w:rPr>
              <w:t>also contribute to our happiness.</w:t>
            </w:r>
          </w:p>
          <w:p w14:paraId="7C593B97" w14:textId="77777777" w:rsidR="00BF2303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F2303">
              <w:rPr>
                <w:rFonts w:ascii="Arial" w:hAnsi="Arial"/>
                <w:b/>
                <w:bCs/>
                <w:sz w:val="28"/>
                <w:szCs w:val="28"/>
              </w:rPr>
              <w:t>Furthermore, as health and happiness seem to be closely related,</w:t>
            </w:r>
          </w:p>
          <w:p w14:paraId="40A6471A" w14:textId="5DC2DB35" w:rsidR="00E4231D" w:rsidRPr="00E4231D" w:rsidRDefault="005F7E37" w:rsidP="00BF2303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BF2303">
              <w:rPr>
                <w:rFonts w:ascii="Arial" w:hAnsi="Arial"/>
                <w:sz w:val="28"/>
                <w:szCs w:val="28"/>
              </w:rPr>
              <w:t>regular exercise and a healthy diet are highly recommended.</w:t>
            </w:r>
          </w:p>
        </w:tc>
      </w:tr>
    </w:tbl>
    <w:p w14:paraId="726F3B7D" w14:textId="77777777" w:rsidR="00206A8B" w:rsidRDefault="00206A8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06A84EE6" w14:textId="33E12425" w:rsidR="00E4231D" w:rsidRPr="005F7E37" w:rsidRDefault="00E4231D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5F7E37">
        <w:rPr>
          <w:sz w:val="28"/>
          <w:szCs w:val="28"/>
        </w:rPr>
        <w:lastRenderedPageBreak/>
        <w:t>5</w:t>
      </w:r>
      <w:r w:rsidRPr="005F7E37">
        <w:rPr>
          <w:sz w:val="28"/>
          <w:szCs w:val="28"/>
        </w:rPr>
        <w:tab/>
        <w:t>Read the text again. Circle the correct answer (A or B).</w:t>
      </w:r>
    </w:p>
    <w:p w14:paraId="01E778DE" w14:textId="792109F5" w:rsidR="00E4231D" w:rsidRPr="005F7E37" w:rsidRDefault="00E4231D" w:rsidP="00E4231D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5F7E37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5F7E37" w:rsidRPr="005F7E37">
        <w:rPr>
          <w:rFonts w:ascii="Arial" w:hAnsi="Arial" w:cs="Arial"/>
          <w:sz w:val="28"/>
          <w:szCs w:val="28"/>
        </w:rPr>
        <w:t>What do we learn about happiness in the first paragraph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220"/>
        <w:gridCol w:w="4677"/>
      </w:tblGrid>
      <w:tr w:rsidR="005F7E37" w:rsidRPr="005F7E37" w14:paraId="0E9AF1A9" w14:textId="77777777" w:rsidTr="004D69E6"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48FAD" w14:textId="50172C54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Our understanding of happiness has changed little in 2,000 years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8AE13" w14:textId="0388038E" w:rsidR="00E4231D" w:rsidRPr="005F7E37" w:rsidRDefault="00BE2E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noProof/>
                <w:sz w:val="28"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238A2239" wp14:editId="608846A7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-31750</wp:posOffset>
                      </wp:positionV>
                      <wp:extent cx="2933700" cy="714375"/>
                      <wp:effectExtent l="0" t="0" r="19050" b="2857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0" cy="71437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5C2CBE" id="Oval 4" o:spid="_x0000_s1026" style="position:absolute;margin-left:-3.75pt;margin-top:-2.5pt;width:231pt;height:56.2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" fillcolor="window" strokecolor="windowText" strokeweight="1pt">
                      <v:stroke joinstyle="miter"/>
                    </v:oval>
                  </w:pict>
                </mc:Fallback>
              </mc:AlternateContent>
            </w:r>
            <w:r w:rsidR="00E4231D"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Different ideas of happiness appeared almost simultaneously.</w:t>
            </w:r>
          </w:p>
        </w:tc>
      </w:tr>
    </w:tbl>
    <w:p w14:paraId="0D6A9875" w14:textId="77777777" w:rsidR="005F7E37" w:rsidRPr="005F7E37" w:rsidRDefault="00E4231D" w:rsidP="005F7E37">
      <w:pPr>
        <w:pStyle w:val="TextList"/>
        <w:spacing w:before="360" w:line="360" w:lineRule="auto"/>
        <w:rPr>
          <w:sz w:val="28"/>
          <w:szCs w:val="28"/>
        </w:rPr>
      </w:pPr>
      <w:r w:rsidRPr="005F7E37">
        <w:rPr>
          <w:b/>
          <w:sz w:val="28"/>
          <w:szCs w:val="28"/>
          <w:shd w:val="clear" w:color="auto" w:fill="FFFFFF"/>
        </w:rPr>
        <w:t xml:space="preserve">1 </w:t>
      </w:r>
      <w:r w:rsidR="005F7E37" w:rsidRPr="005F7E37">
        <w:rPr>
          <w:sz w:val="28"/>
          <w:szCs w:val="28"/>
        </w:rPr>
        <w:t>What is suggested in the second paragraph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5F7E37" w:rsidRPr="005F7E37" w14:paraId="3BF4E0BA" w14:textId="77777777" w:rsidTr="004D69E6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6C90B" w14:textId="03F8665F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5F7E37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Happiness depends on finding both meaning and pleasure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B7F70" w14:textId="7EA05569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5F7E3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Philosophers are unable to agree on a definition of happiness.</w:t>
            </w:r>
          </w:p>
        </w:tc>
      </w:tr>
    </w:tbl>
    <w:p w14:paraId="3C5E0EC5" w14:textId="62A184B7" w:rsidR="00E4231D" w:rsidRPr="005F7E37" w:rsidRDefault="00E4231D" w:rsidP="00E4231D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5F7E37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5F7E3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5F7E37" w:rsidRPr="005F7E37">
        <w:rPr>
          <w:rFonts w:ascii="Arial" w:hAnsi="Arial" w:cs="Arial"/>
          <w:sz w:val="28"/>
          <w:szCs w:val="28"/>
        </w:rPr>
        <w:t>What does the writer say about success in the third paragraph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5F7E37" w:rsidRPr="005F7E37" w14:paraId="111445F0" w14:textId="77777777" w:rsidTr="00BF2303">
        <w:tc>
          <w:tcPr>
            <w:tcW w:w="4361" w:type="dxa"/>
            <w:vAlign w:val="center"/>
            <w:hideMark/>
          </w:tcPr>
          <w:p w14:paraId="7F69752D" w14:textId="08846940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5F7E3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It is dependent on having a good job and salary.</w:t>
            </w:r>
          </w:p>
        </w:tc>
        <w:tc>
          <w:tcPr>
            <w:tcW w:w="4536" w:type="dxa"/>
            <w:vAlign w:val="center"/>
            <w:hideMark/>
          </w:tcPr>
          <w:p w14:paraId="0BC148D8" w14:textId="4F6DF3F3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5F7E3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It helps us to feel good about ourselves.</w:t>
            </w:r>
          </w:p>
        </w:tc>
      </w:tr>
    </w:tbl>
    <w:p w14:paraId="51CBB5E5" w14:textId="00B71A7B" w:rsidR="00E4231D" w:rsidRPr="005F7E37" w:rsidRDefault="00E4231D" w:rsidP="00E4231D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5F7E37">
        <w:rPr>
          <w:rFonts w:ascii="Arial" w:hAnsi="Arial" w:cs="Arial"/>
          <w:b/>
          <w:sz w:val="28"/>
          <w:szCs w:val="28"/>
          <w:shd w:val="clear" w:color="auto" w:fill="FFFFFF"/>
        </w:rPr>
        <w:t xml:space="preserve">3 </w:t>
      </w:r>
      <w:r w:rsidR="005F7E37" w:rsidRPr="005F7E37">
        <w:rPr>
          <w:rFonts w:ascii="Arial" w:hAnsi="Arial" w:cs="Arial"/>
          <w:sz w:val="28"/>
          <w:szCs w:val="28"/>
        </w:rPr>
        <w:t>According to the writer, how does happiness benefit our health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5F7E37" w:rsidRPr="005F7E37" w14:paraId="40EE964F" w14:textId="77777777" w:rsidTr="004D69E6">
        <w:tc>
          <w:tcPr>
            <w:tcW w:w="4361" w:type="dxa"/>
            <w:vAlign w:val="center"/>
            <w:hideMark/>
          </w:tcPr>
          <w:p w14:paraId="0F0DE464" w14:textId="5FC51CD2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By helping us be more relaxed.</w:t>
            </w:r>
          </w:p>
        </w:tc>
        <w:tc>
          <w:tcPr>
            <w:tcW w:w="4536" w:type="dxa"/>
            <w:vAlign w:val="center"/>
            <w:hideMark/>
          </w:tcPr>
          <w:p w14:paraId="22FF8DC5" w14:textId="6977F222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5F7E3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By preventing most illnesses.</w:t>
            </w:r>
          </w:p>
        </w:tc>
      </w:tr>
    </w:tbl>
    <w:p w14:paraId="080A7D35" w14:textId="77777777" w:rsidR="005F7E37" w:rsidRPr="005F7E37" w:rsidRDefault="00E4231D" w:rsidP="005F7E37">
      <w:pPr>
        <w:pStyle w:val="TextList"/>
        <w:spacing w:before="360" w:line="360" w:lineRule="auto"/>
        <w:rPr>
          <w:sz w:val="28"/>
          <w:szCs w:val="28"/>
        </w:rPr>
      </w:pPr>
      <w:r w:rsidRPr="005F7E37">
        <w:rPr>
          <w:b/>
          <w:sz w:val="28"/>
          <w:szCs w:val="28"/>
          <w:shd w:val="clear" w:color="auto" w:fill="FFFFFF"/>
        </w:rPr>
        <w:t>4</w:t>
      </w:r>
      <w:r w:rsidRPr="005F7E37">
        <w:rPr>
          <w:sz w:val="28"/>
          <w:szCs w:val="28"/>
          <w:shd w:val="clear" w:color="auto" w:fill="FFFFFF"/>
        </w:rPr>
        <w:t xml:space="preserve"> </w:t>
      </w:r>
      <w:r w:rsidR="005F7E37" w:rsidRPr="005F7E37">
        <w:rPr>
          <w:sz w:val="28"/>
          <w:szCs w:val="28"/>
        </w:rPr>
        <w:t>What does the writer recommend in the final paragraph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5F7E37" w:rsidRPr="005F7E37" w14:paraId="69D90545" w14:textId="77777777" w:rsidTr="004D69E6">
        <w:tc>
          <w:tcPr>
            <w:tcW w:w="4361" w:type="dxa"/>
            <w:vAlign w:val="center"/>
            <w:hideMark/>
          </w:tcPr>
          <w:p w14:paraId="25936998" w14:textId="150EFF11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5F7E3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Choosing between pleasure and purpose.</w:t>
            </w:r>
          </w:p>
        </w:tc>
        <w:tc>
          <w:tcPr>
            <w:tcW w:w="4536" w:type="dxa"/>
            <w:vAlign w:val="center"/>
            <w:hideMark/>
          </w:tcPr>
          <w:p w14:paraId="2346AFF5" w14:textId="6341EF2F" w:rsidR="00E4231D" w:rsidRPr="005F7E37" w:rsidRDefault="00E4231D" w:rsidP="009300C5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F7E3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5F7E37" w:rsidRPr="005F7E37">
              <w:rPr>
                <w:rFonts w:ascii="Arial" w:hAnsi="Arial" w:cs="Arial"/>
                <w:sz w:val="28"/>
                <w:szCs w:val="28"/>
              </w:rPr>
              <w:t>Being realistic about what we can achieve.</w:t>
            </w:r>
          </w:p>
        </w:tc>
      </w:tr>
    </w:tbl>
    <w:p w14:paraId="76B76613" w14:textId="77777777" w:rsidR="00E4231D" w:rsidRPr="00F255AD" w:rsidRDefault="00E4231D" w:rsidP="00486871">
      <w:pPr>
        <w:pStyle w:val="Text"/>
        <w:spacing w:line="360" w:lineRule="auto"/>
        <w:jc w:val="right"/>
        <w:rPr>
          <w:b/>
          <w:color w:val="FF0000"/>
          <w:sz w:val="28"/>
          <w:szCs w:val="28"/>
        </w:rPr>
      </w:pP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F255AD">
        <w:rPr>
          <w:b/>
          <w:color w:val="FF0000"/>
          <w:sz w:val="28"/>
          <w:szCs w:val="28"/>
        </w:rPr>
        <w:tab/>
      </w:r>
      <w:r w:rsidRPr="005F7E37">
        <w:rPr>
          <w:b/>
          <w:sz w:val="28"/>
          <w:szCs w:val="28"/>
        </w:rPr>
        <w:t>___ / 8</w:t>
      </w:r>
    </w:p>
    <w:p w14:paraId="66BCCE77" w14:textId="38FA61CA" w:rsidR="000106EF" w:rsidRPr="00ED6D1F" w:rsidRDefault="00E4231D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F255AD">
        <w:rPr>
          <w:color w:val="FF0000"/>
          <w:sz w:val="28"/>
          <w:szCs w:val="28"/>
        </w:rPr>
        <w:br w:type="page"/>
      </w:r>
      <w:r w:rsidR="00E364E0" w:rsidRPr="00E364E0">
        <w:rPr>
          <w:sz w:val="28"/>
          <w:szCs w:val="28"/>
        </w:rPr>
        <w:lastRenderedPageBreak/>
        <w:t xml:space="preserve">6 </w:t>
      </w:r>
      <w:r w:rsidR="000106EF" w:rsidRPr="00E364E0">
        <w:rPr>
          <w:sz w:val="28"/>
          <w:szCs w:val="28"/>
        </w:rPr>
        <w:t xml:space="preserve">Read </w:t>
      </w:r>
      <w:r w:rsidR="000106EF" w:rsidRPr="00ED6D1F">
        <w:rPr>
          <w:sz w:val="28"/>
          <w:szCs w:val="28"/>
        </w:rPr>
        <w:t xml:space="preserve">the text about </w:t>
      </w:r>
      <w:r w:rsidR="00E364E0" w:rsidRPr="00ED6D1F">
        <w:rPr>
          <w:sz w:val="28"/>
          <w:szCs w:val="28"/>
        </w:rPr>
        <w:t xml:space="preserve">working from home. </w:t>
      </w:r>
      <w:r w:rsidR="000106EF" w:rsidRPr="00ED6D1F">
        <w:rPr>
          <w:sz w:val="28"/>
          <w:szCs w:val="28"/>
        </w:rPr>
        <w:t>Match the</w:t>
      </w:r>
      <w:r w:rsidR="00E364E0" w:rsidRPr="00ED6D1F">
        <w:rPr>
          <w:sz w:val="28"/>
          <w:szCs w:val="28"/>
        </w:rPr>
        <w:t xml:space="preserve"> people (1</w:t>
      </w:r>
      <w:r w:rsidR="00E9076B" w:rsidRPr="00E9076B">
        <w:rPr>
          <w:sz w:val="28"/>
          <w:szCs w:val="28"/>
        </w:rPr>
        <w:t>–</w:t>
      </w:r>
      <w:r w:rsidR="00E364E0" w:rsidRPr="00ED6D1F">
        <w:rPr>
          <w:sz w:val="28"/>
          <w:szCs w:val="28"/>
        </w:rPr>
        <w:t xml:space="preserve">4) with the advice they give </w:t>
      </w:r>
      <w:r w:rsidR="000106EF" w:rsidRPr="00ED6D1F">
        <w:rPr>
          <w:sz w:val="28"/>
          <w:szCs w:val="28"/>
        </w:rPr>
        <w:t>(A</w:t>
      </w:r>
      <w:r w:rsidR="00E9076B" w:rsidRPr="00E9076B">
        <w:rPr>
          <w:sz w:val="28"/>
          <w:szCs w:val="28"/>
        </w:rPr>
        <w:t>–</w:t>
      </w:r>
      <w:r w:rsidR="000106EF" w:rsidRPr="00ED6D1F">
        <w:rPr>
          <w:sz w:val="28"/>
          <w:szCs w:val="28"/>
        </w:rPr>
        <w:t xml:space="preserve">E). </w:t>
      </w:r>
    </w:p>
    <w:p w14:paraId="0154855A" w14:textId="69963ACA" w:rsidR="000106EF" w:rsidRPr="00ED6D1F" w:rsidRDefault="000106EF" w:rsidP="001D30D6">
      <w:pPr>
        <w:tabs>
          <w:tab w:val="left" w:pos="227"/>
        </w:tabs>
        <w:spacing w:before="240" w:after="600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7E08A16" wp14:editId="33A33F02">
                <wp:simplePos x="0" y="0"/>
                <wp:positionH relativeFrom="margin">
                  <wp:posOffset>1836420</wp:posOffset>
                </wp:positionH>
                <wp:positionV relativeFrom="paragraph">
                  <wp:posOffset>126365</wp:posOffset>
                </wp:positionV>
                <wp:extent cx="4810125" cy="2255520"/>
                <wp:effectExtent l="0" t="0" r="28575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810125" cy="2255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3572F" w14:textId="5799F9A0" w:rsidR="000106EF" w:rsidRPr="00ED6D1F" w:rsidRDefault="000106EF" w:rsidP="00411DE1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before="120"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ED6D1F">
                              <w:rPr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="00E364E0" w:rsidRPr="00ED6D1F">
                              <w:rPr>
                                <w:sz w:val="28"/>
                                <w:szCs w:val="28"/>
                              </w:rPr>
                              <w:t>Maintain contact with the people you work with.</w:t>
                            </w:r>
                          </w:p>
                          <w:p w14:paraId="0C647474" w14:textId="38C36F7A" w:rsidR="000106EF" w:rsidRPr="00ED6D1F" w:rsidRDefault="000106EF" w:rsidP="00411DE1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E364E0" w:rsidRPr="00ED6D1F">
                              <w:rPr>
                                <w:sz w:val="28"/>
                                <w:szCs w:val="28"/>
                              </w:rPr>
                              <w:t>Avoid things that take your attention away from your job.</w:t>
                            </w:r>
                          </w:p>
                          <w:p w14:paraId="04D43978" w14:textId="4D266C82" w:rsidR="000106EF" w:rsidRPr="00ED6D1F" w:rsidRDefault="000106EF" w:rsidP="00411DE1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E364E0" w:rsidRPr="00ED6D1F">
                              <w:rPr>
                                <w:sz w:val="28"/>
                                <w:szCs w:val="28"/>
                              </w:rPr>
                              <w:t>Organise periods of time when you are not working.</w:t>
                            </w:r>
                          </w:p>
                          <w:p w14:paraId="5CAD7454" w14:textId="5ED0D808" w:rsidR="000106EF" w:rsidRPr="00ED6D1F" w:rsidRDefault="000106EF" w:rsidP="00411DE1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>D</w:t>
                            </w:r>
                            <w:r w:rsidRPr="00ED6D1F">
                              <w:rPr>
                                <w:b/>
                                <w:strike/>
                                <w:sz w:val="28"/>
                                <w:szCs w:val="28"/>
                              </w:rPr>
                              <w:tab/>
                            </w:r>
                            <w:r w:rsidR="00E364E0" w:rsidRPr="00ED6D1F">
                              <w:rPr>
                                <w:strike/>
                                <w:sz w:val="28"/>
                                <w:szCs w:val="28"/>
                              </w:rPr>
                              <w:t>Create an area in which you can work.</w:t>
                            </w:r>
                          </w:p>
                          <w:p w14:paraId="19F72B48" w14:textId="45EE49A1" w:rsidR="000106EF" w:rsidRPr="00E364E0" w:rsidRDefault="000106EF" w:rsidP="00411DE1">
                            <w:pPr>
                              <w:pStyle w:val="TextList"/>
                              <w:tabs>
                                <w:tab w:val="clear" w:pos="227"/>
                                <w:tab w:val="left" w:pos="426"/>
                              </w:tabs>
                              <w:spacing w:line="480" w:lineRule="auto"/>
                              <w:ind w:left="284" w:hanging="284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ED6D1F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E364E0" w:rsidRPr="00ED6D1F">
                              <w:rPr>
                                <w:sz w:val="28"/>
                                <w:szCs w:val="28"/>
                              </w:rPr>
                              <w:t xml:space="preserve">Think </w:t>
                            </w:r>
                            <w:r w:rsidR="00E364E0" w:rsidRPr="00E364E0">
                              <w:rPr>
                                <w:sz w:val="28"/>
                                <w:szCs w:val="28"/>
                              </w:rPr>
                              <w:t>of ways to mentally prepare yourself for wor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08A16" id="_x0000_s1031" type="#_x0000_t202" style="position:absolute;left:0;text-align:left;margin-left:144.6pt;margin-top:9.95pt;width:378.75pt;height:177.6pt;flip:x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">
                <v:textbox>
                  <w:txbxContent>
                    <w:p w14:paraId="42F3572F" w14:textId="5799F9A0" w:rsidR="000106EF" w:rsidRPr="00ED6D1F" w:rsidRDefault="000106EF" w:rsidP="00411DE1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before="120"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z w:val="28"/>
                          <w:szCs w:val="28"/>
                        </w:rPr>
                        <w:t>A</w:t>
                      </w:r>
                      <w:r w:rsidRPr="00ED6D1F">
                        <w:rPr>
                          <w:bCs/>
                          <w:sz w:val="28"/>
                          <w:szCs w:val="28"/>
                        </w:rPr>
                        <w:tab/>
                      </w:r>
                      <w:r w:rsidR="00E364E0" w:rsidRPr="00ED6D1F">
                        <w:rPr>
                          <w:sz w:val="28"/>
                          <w:szCs w:val="28"/>
                        </w:rPr>
                        <w:t>Maintain contact with the people you work with.</w:t>
                      </w:r>
                    </w:p>
                    <w:p w14:paraId="0C647474" w14:textId="38C36F7A" w:rsidR="000106EF" w:rsidRPr="00ED6D1F" w:rsidRDefault="000106EF" w:rsidP="00411DE1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z w:val="28"/>
                          <w:szCs w:val="28"/>
                        </w:rPr>
                        <w:t>B</w:t>
                      </w:r>
                      <w:r w:rsidRPr="00ED6D1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E364E0" w:rsidRPr="00ED6D1F">
                        <w:rPr>
                          <w:sz w:val="28"/>
                          <w:szCs w:val="28"/>
                        </w:rPr>
                        <w:t>Avoid things that take your attention away from your job.</w:t>
                      </w:r>
                    </w:p>
                    <w:p w14:paraId="04D43978" w14:textId="4D266C82" w:rsidR="000106EF" w:rsidRPr="00ED6D1F" w:rsidRDefault="000106EF" w:rsidP="00411DE1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r w:rsidRPr="00ED6D1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E364E0" w:rsidRPr="00ED6D1F">
                        <w:rPr>
                          <w:sz w:val="28"/>
                          <w:szCs w:val="28"/>
                        </w:rPr>
                        <w:t>Organise periods of time when you are not working.</w:t>
                      </w:r>
                    </w:p>
                    <w:p w14:paraId="5CAD7454" w14:textId="5ED0D808" w:rsidR="000106EF" w:rsidRPr="00ED6D1F" w:rsidRDefault="000106EF" w:rsidP="00411DE1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trike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trike/>
                          <w:sz w:val="28"/>
                          <w:szCs w:val="28"/>
                        </w:rPr>
                        <w:t>D</w:t>
                      </w:r>
                      <w:r w:rsidRPr="00ED6D1F">
                        <w:rPr>
                          <w:b/>
                          <w:strike/>
                          <w:sz w:val="28"/>
                          <w:szCs w:val="28"/>
                        </w:rPr>
                        <w:tab/>
                      </w:r>
                      <w:r w:rsidR="00E364E0" w:rsidRPr="00ED6D1F">
                        <w:rPr>
                          <w:strike/>
                          <w:sz w:val="28"/>
                          <w:szCs w:val="28"/>
                        </w:rPr>
                        <w:t>Create an area in which you can work.</w:t>
                      </w:r>
                    </w:p>
                    <w:p w14:paraId="19F72B48" w14:textId="45EE49A1" w:rsidR="000106EF" w:rsidRPr="00E364E0" w:rsidRDefault="000106EF" w:rsidP="00411DE1">
                      <w:pPr>
                        <w:pStyle w:val="TextList"/>
                        <w:tabs>
                          <w:tab w:val="clear" w:pos="227"/>
                          <w:tab w:val="left" w:pos="426"/>
                        </w:tabs>
                        <w:spacing w:line="480" w:lineRule="auto"/>
                        <w:ind w:left="284" w:hanging="284"/>
                        <w:rPr>
                          <w:bCs/>
                          <w:sz w:val="28"/>
                          <w:szCs w:val="28"/>
                        </w:rPr>
                      </w:pPr>
                      <w:r w:rsidRPr="00ED6D1F">
                        <w:rPr>
                          <w:b/>
                          <w:sz w:val="28"/>
                          <w:szCs w:val="28"/>
                        </w:rPr>
                        <w:t>E</w:t>
                      </w:r>
                      <w:r w:rsidRPr="00ED6D1F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E364E0" w:rsidRPr="00ED6D1F">
                        <w:rPr>
                          <w:sz w:val="28"/>
                          <w:szCs w:val="28"/>
                        </w:rPr>
                        <w:t xml:space="preserve">Think </w:t>
                      </w:r>
                      <w:r w:rsidR="00E364E0" w:rsidRPr="00E364E0">
                        <w:rPr>
                          <w:sz w:val="28"/>
                          <w:szCs w:val="28"/>
                        </w:rPr>
                        <w:t>of ways to mentally prepare yourself for work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D6D1F">
        <w:rPr>
          <w:rFonts w:ascii="Arial" w:hAnsi="Arial" w:cs="Arial"/>
          <w:b/>
          <w:sz w:val="28"/>
          <w:szCs w:val="28"/>
        </w:rPr>
        <w:t xml:space="preserve">0 </w:t>
      </w:r>
      <w:r w:rsidR="00E364E0" w:rsidRPr="00ED6D1F">
        <w:rPr>
          <w:rFonts w:ascii="Arial" w:hAnsi="Arial" w:cs="Arial"/>
          <w:bCs/>
          <w:sz w:val="28"/>
          <w:szCs w:val="28"/>
        </w:rPr>
        <w:t>Carolina</w:t>
      </w:r>
      <w:r w:rsidRPr="00ED6D1F">
        <w:rPr>
          <w:rFonts w:ascii="Arial" w:hAnsi="Arial" w:cs="Arial"/>
          <w:bCs/>
          <w:sz w:val="28"/>
          <w:szCs w:val="28"/>
        </w:rPr>
        <w:t xml:space="preserve">: </w:t>
      </w:r>
      <w:r w:rsidRPr="00ED6D1F">
        <w:rPr>
          <w:rFonts w:ascii="Arial" w:hAnsi="Arial" w:cs="Arial"/>
          <w:bCs/>
          <w:sz w:val="28"/>
          <w:szCs w:val="28"/>
        </w:rPr>
        <w:tab/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D202F" w:rsidRPr="00915E48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ED6D1F">
        <w:rPr>
          <w:rFonts w:ascii="Arial" w:hAnsi="Arial" w:cs="Arial"/>
          <w:sz w:val="28"/>
          <w:szCs w:val="28"/>
        </w:rPr>
        <w:t xml:space="preserve"> </w:t>
      </w:r>
    </w:p>
    <w:p w14:paraId="228C6D9E" w14:textId="1152E8AC" w:rsidR="000106EF" w:rsidRPr="00ED6D1F" w:rsidRDefault="000106EF" w:rsidP="000106E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1</w:t>
      </w:r>
      <w:r w:rsidRPr="00ED6D1F">
        <w:rPr>
          <w:rFonts w:ascii="Arial" w:hAnsi="Arial" w:cs="Arial"/>
          <w:b/>
          <w:sz w:val="28"/>
          <w:szCs w:val="28"/>
        </w:rPr>
        <w:tab/>
      </w:r>
      <w:r w:rsidR="00E364E0" w:rsidRPr="00ED6D1F">
        <w:rPr>
          <w:rFonts w:ascii="Arial" w:hAnsi="Arial" w:cs="Arial"/>
          <w:bCs/>
          <w:sz w:val="28"/>
          <w:szCs w:val="28"/>
        </w:rPr>
        <w:t>Marcus</w:t>
      </w:r>
      <w:r w:rsidRPr="00ED6D1F">
        <w:rPr>
          <w:rFonts w:ascii="Arial" w:hAnsi="Arial" w:cs="Arial"/>
          <w:bCs/>
          <w:sz w:val="28"/>
          <w:szCs w:val="28"/>
        </w:rPr>
        <w:t>:</w:t>
      </w:r>
      <w:r w:rsidRPr="00ED6D1F">
        <w:rPr>
          <w:rFonts w:ascii="Arial" w:hAnsi="Arial" w:cs="Arial"/>
          <w:b/>
          <w:sz w:val="28"/>
          <w:szCs w:val="28"/>
        </w:rPr>
        <w:tab/>
      </w:r>
      <w:r w:rsidRPr="00ED6D1F">
        <w:rPr>
          <w:rFonts w:ascii="Arial" w:hAnsi="Arial" w:cs="Arial"/>
          <w:sz w:val="28"/>
          <w:szCs w:val="28"/>
        </w:rPr>
        <w:t xml:space="preserve">___ </w:t>
      </w:r>
    </w:p>
    <w:p w14:paraId="0056086A" w14:textId="34B4CA0E" w:rsidR="000106EF" w:rsidRPr="00ED6D1F" w:rsidRDefault="000106EF" w:rsidP="000106E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bCs/>
          <w:sz w:val="28"/>
          <w:szCs w:val="28"/>
        </w:rPr>
        <w:t xml:space="preserve">2 </w:t>
      </w:r>
      <w:r w:rsidR="00E364E0" w:rsidRPr="00ED6D1F">
        <w:rPr>
          <w:rFonts w:ascii="Arial" w:hAnsi="Arial" w:cs="Arial"/>
          <w:sz w:val="28"/>
          <w:szCs w:val="28"/>
        </w:rPr>
        <w:t>Rick</w:t>
      </w:r>
      <w:r w:rsidRPr="00ED6D1F">
        <w:rPr>
          <w:rFonts w:ascii="Arial" w:hAnsi="Arial" w:cs="Arial"/>
          <w:sz w:val="28"/>
          <w:szCs w:val="28"/>
        </w:rPr>
        <w:t>:</w:t>
      </w:r>
      <w:r w:rsidRPr="00ED6D1F">
        <w:rPr>
          <w:rFonts w:ascii="Arial" w:hAnsi="Arial" w:cs="Arial"/>
          <w:sz w:val="28"/>
          <w:szCs w:val="28"/>
        </w:rPr>
        <w:tab/>
      </w:r>
      <w:r w:rsidR="00E364E0" w:rsidRPr="00ED6D1F">
        <w:rPr>
          <w:rFonts w:ascii="Arial" w:hAnsi="Arial" w:cs="Arial"/>
          <w:sz w:val="28"/>
          <w:szCs w:val="28"/>
        </w:rPr>
        <w:tab/>
      </w:r>
      <w:r w:rsidRPr="00ED6D1F">
        <w:rPr>
          <w:rFonts w:ascii="Arial" w:hAnsi="Arial" w:cs="Arial"/>
          <w:sz w:val="28"/>
          <w:szCs w:val="28"/>
        </w:rPr>
        <w:t xml:space="preserve">___ </w:t>
      </w:r>
    </w:p>
    <w:p w14:paraId="7F8D8A75" w14:textId="16B83E13" w:rsidR="000106EF" w:rsidRPr="00ED6D1F" w:rsidRDefault="000106EF" w:rsidP="000106E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ED6D1F">
        <w:rPr>
          <w:rFonts w:ascii="Arial" w:hAnsi="Arial" w:cs="Arial"/>
          <w:b/>
          <w:bCs/>
          <w:sz w:val="28"/>
          <w:szCs w:val="28"/>
        </w:rPr>
        <w:t>3</w:t>
      </w:r>
      <w:r w:rsidRPr="00ED6D1F">
        <w:rPr>
          <w:rFonts w:ascii="Arial" w:hAnsi="Arial" w:cs="Arial"/>
          <w:b/>
          <w:bCs/>
          <w:sz w:val="28"/>
          <w:szCs w:val="28"/>
        </w:rPr>
        <w:tab/>
      </w:r>
      <w:r w:rsidR="00E364E0" w:rsidRPr="00ED6D1F">
        <w:rPr>
          <w:rFonts w:ascii="Arial" w:hAnsi="Arial" w:cs="Arial"/>
          <w:sz w:val="28"/>
          <w:szCs w:val="28"/>
        </w:rPr>
        <w:t>Polly</w:t>
      </w:r>
      <w:r w:rsidRPr="00ED6D1F">
        <w:rPr>
          <w:rFonts w:ascii="Arial" w:hAnsi="Arial" w:cs="Arial"/>
          <w:sz w:val="28"/>
          <w:szCs w:val="28"/>
        </w:rPr>
        <w:t>:</w:t>
      </w:r>
      <w:r w:rsidRPr="00ED6D1F">
        <w:rPr>
          <w:rFonts w:ascii="Arial" w:hAnsi="Arial" w:cs="Arial"/>
          <w:sz w:val="28"/>
          <w:szCs w:val="28"/>
        </w:rPr>
        <w:tab/>
      </w:r>
      <w:r w:rsidR="00E364E0" w:rsidRPr="00ED6D1F">
        <w:rPr>
          <w:rFonts w:ascii="Arial" w:hAnsi="Arial" w:cs="Arial"/>
          <w:sz w:val="28"/>
          <w:szCs w:val="28"/>
        </w:rPr>
        <w:tab/>
      </w:r>
      <w:r w:rsidRPr="00ED6D1F">
        <w:rPr>
          <w:rFonts w:ascii="Arial" w:hAnsi="Arial" w:cs="Arial"/>
          <w:sz w:val="28"/>
          <w:szCs w:val="28"/>
        </w:rPr>
        <w:t xml:space="preserve">___ </w:t>
      </w:r>
    </w:p>
    <w:p w14:paraId="740598AF" w14:textId="35322137" w:rsidR="000106EF" w:rsidRPr="00ED6D1F" w:rsidRDefault="000106EF" w:rsidP="000106E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bCs/>
          <w:sz w:val="28"/>
          <w:szCs w:val="28"/>
        </w:rPr>
        <w:t>4</w:t>
      </w:r>
      <w:r w:rsidR="00E364E0" w:rsidRPr="00ED6D1F">
        <w:rPr>
          <w:rFonts w:ascii="Arial" w:hAnsi="Arial" w:cs="Arial"/>
          <w:b/>
          <w:bCs/>
          <w:sz w:val="28"/>
          <w:szCs w:val="28"/>
        </w:rPr>
        <w:t xml:space="preserve"> </w:t>
      </w:r>
      <w:r w:rsidR="00E364E0" w:rsidRPr="00ED6D1F">
        <w:rPr>
          <w:rFonts w:ascii="Arial" w:hAnsi="Arial" w:cs="Arial"/>
          <w:sz w:val="28"/>
          <w:szCs w:val="28"/>
        </w:rPr>
        <w:t>Melinda</w:t>
      </w:r>
      <w:r w:rsidRPr="00ED6D1F">
        <w:rPr>
          <w:rFonts w:ascii="Arial" w:hAnsi="Arial" w:cs="Arial"/>
          <w:sz w:val="28"/>
          <w:szCs w:val="28"/>
        </w:rPr>
        <w:t>:</w:t>
      </w:r>
      <w:r w:rsidRPr="00ED6D1F">
        <w:rPr>
          <w:rFonts w:ascii="Arial" w:hAnsi="Arial" w:cs="Arial"/>
          <w:sz w:val="28"/>
          <w:szCs w:val="28"/>
        </w:rPr>
        <w:tab/>
        <w:t xml:space="preserve">___ </w:t>
      </w:r>
    </w:p>
    <w:p w14:paraId="6C5FF255" w14:textId="77777777" w:rsidR="000106EF" w:rsidRDefault="000106EF" w:rsidP="000106EF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 w:rsidRPr="00CD1827">
        <w:rPr>
          <w:rFonts w:ascii="Arial" w:hAnsi="Arial" w:cs="Arial"/>
          <w:b/>
          <w:sz w:val="28"/>
          <w:szCs w:val="28"/>
        </w:rPr>
        <w:t xml:space="preserve">___ / </w:t>
      </w:r>
      <w:r>
        <w:rPr>
          <w:rFonts w:ascii="Arial" w:hAnsi="Arial" w:cs="Arial"/>
          <w:b/>
          <w:sz w:val="28"/>
          <w:szCs w:val="28"/>
        </w:rPr>
        <w:t>4</w:t>
      </w:r>
    </w:p>
    <w:p w14:paraId="5FE9C1CB" w14:textId="25BC77DE" w:rsidR="00ED6D1F" w:rsidRDefault="00ED6D1F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22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0106EF" w:rsidRPr="00F255AD" w14:paraId="7C5B7610" w14:textId="77777777" w:rsidTr="001F5BE6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4A6C189" w14:textId="6CA1E13B" w:rsidR="000106EF" w:rsidRPr="000106EF" w:rsidRDefault="00ED6D1F" w:rsidP="004D69E6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ED6D1F">
              <w:rPr>
                <w:rFonts w:ascii="Arial" w:hAnsi="Arial" w:cs="Arial"/>
                <w:b/>
                <w:sz w:val="32"/>
                <w:szCs w:val="32"/>
              </w:rPr>
              <w:lastRenderedPageBreak/>
              <w:t>Working from home</w:t>
            </w:r>
          </w:p>
        </w:tc>
      </w:tr>
      <w:tr w:rsidR="000106EF" w:rsidRPr="00F255AD" w14:paraId="6D2CF9D2" w14:textId="77777777" w:rsidTr="001F5BE6">
        <w:trPr>
          <w:trHeight w:val="82"/>
        </w:trPr>
        <w:tc>
          <w:tcPr>
            <w:tcW w:w="9964" w:type="dxa"/>
            <w:tcBorders>
              <w:left w:val="nil"/>
              <w:bottom w:val="single" w:sz="4" w:space="0" w:color="auto"/>
              <w:right w:val="nil"/>
            </w:tcBorders>
          </w:tcPr>
          <w:p w14:paraId="5BCD4716" w14:textId="77777777" w:rsidR="000106EF" w:rsidRPr="000106EF" w:rsidRDefault="000106EF" w:rsidP="004D69E6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0106EF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0106EF" w:rsidRPr="00977C70" w14:paraId="68385681" w14:textId="77777777" w:rsidTr="001F5BE6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505CAA5" w14:textId="76A73518" w:rsidR="00ED6D1F" w:rsidRPr="00915E48" w:rsidRDefault="00ED6D1F" w:rsidP="00ED6D1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60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915E48">
              <w:rPr>
                <w:rFonts w:ascii="Arial" w:hAnsi="Arial"/>
                <w:sz w:val="28"/>
                <w:szCs w:val="28"/>
              </w:rPr>
              <w:t>Five readers share their advice for people working from home.</w:t>
            </w:r>
          </w:p>
          <w:p w14:paraId="7DFDC8A2" w14:textId="77777777" w:rsidR="000119F5" w:rsidRP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0119F5">
              <w:rPr>
                <w:rFonts w:ascii="Arial" w:hAnsi="Arial"/>
                <w:b/>
                <w:bCs/>
                <w:sz w:val="32"/>
                <w:szCs w:val="32"/>
              </w:rPr>
              <w:t>CAROLINA</w:t>
            </w:r>
          </w:p>
          <w:p w14:paraId="0F078C49" w14:textId="77777777" w:rsid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I</w:t>
            </w:r>
            <w:r w:rsidRPr="000119F5">
              <w:rPr>
                <w:rFonts w:ascii="Arial" w:hAnsi="Arial"/>
                <w:sz w:val="28"/>
                <w:szCs w:val="28"/>
              </w:rPr>
              <w:t xml:space="preserve"> found it strange </w:t>
            </w:r>
            <w:r>
              <w:rPr>
                <w:rFonts w:ascii="Arial" w:hAnsi="Arial"/>
                <w:sz w:val="28"/>
                <w:szCs w:val="28"/>
              </w:rPr>
              <w:t>working</w:t>
            </w:r>
            <w:r w:rsidRPr="000119F5">
              <w:rPr>
                <w:rFonts w:ascii="Arial" w:hAnsi="Arial"/>
                <w:sz w:val="28"/>
                <w:szCs w:val="28"/>
              </w:rPr>
              <w:t xml:space="preserve"> from home</w:t>
            </w:r>
            <w:r>
              <w:rPr>
                <w:rFonts w:ascii="Arial" w:hAnsi="Arial"/>
                <w:sz w:val="28"/>
                <w:szCs w:val="28"/>
              </w:rPr>
              <w:t xml:space="preserve"> as </w:t>
            </w:r>
            <w:r w:rsidRPr="000119F5">
              <w:rPr>
                <w:rFonts w:ascii="Arial" w:hAnsi="Arial"/>
                <w:sz w:val="28"/>
                <w:szCs w:val="28"/>
              </w:rPr>
              <w:t>going into the office had been like a</w:t>
            </w:r>
          </w:p>
          <w:p w14:paraId="2DA34A76" w14:textId="77777777" w:rsid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119F5">
              <w:rPr>
                <w:rFonts w:ascii="Arial" w:hAnsi="Arial"/>
                <w:b/>
                <w:bCs/>
                <w:sz w:val="28"/>
                <w:szCs w:val="28"/>
              </w:rPr>
              <w:t>signal to switch into work mode. When my boss suggested working</w:t>
            </w:r>
          </w:p>
          <w:p w14:paraId="70F189E2" w14:textId="77777777" w:rsid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119F5">
              <w:rPr>
                <w:rFonts w:ascii="Arial" w:hAnsi="Arial"/>
                <w:sz w:val="28"/>
                <w:szCs w:val="28"/>
              </w:rPr>
              <w:t>from home, I was concerned that the boundaries between my work and</w:t>
            </w:r>
          </w:p>
          <w:p w14:paraId="425320D7" w14:textId="77777777" w:rsid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119F5">
              <w:rPr>
                <w:rFonts w:ascii="Arial" w:hAnsi="Arial"/>
                <w:b/>
                <w:bCs/>
                <w:sz w:val="28"/>
                <w:szCs w:val="28"/>
              </w:rPr>
              <w:t>home life would become less clear. That’s why I made a workspace in</w:t>
            </w:r>
          </w:p>
          <w:p w14:paraId="24AC064F" w14:textId="77777777" w:rsid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119F5">
              <w:rPr>
                <w:rFonts w:ascii="Arial" w:hAnsi="Arial"/>
                <w:sz w:val="28"/>
                <w:szCs w:val="28"/>
              </w:rPr>
              <w:t xml:space="preserve">the corner of my living room with a desk and </w:t>
            </w:r>
            <w:r>
              <w:rPr>
                <w:rFonts w:ascii="Arial" w:hAnsi="Arial"/>
                <w:sz w:val="28"/>
                <w:szCs w:val="28"/>
              </w:rPr>
              <w:t xml:space="preserve">a </w:t>
            </w:r>
            <w:r w:rsidRPr="000119F5">
              <w:rPr>
                <w:rFonts w:ascii="Arial" w:hAnsi="Arial"/>
                <w:sz w:val="28"/>
                <w:szCs w:val="28"/>
              </w:rPr>
              <w:t>big office chair. I’d</w:t>
            </w:r>
          </w:p>
          <w:p w14:paraId="0C06E877" w14:textId="767ABFAA" w:rsidR="000119F5" w:rsidRP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119F5">
              <w:rPr>
                <w:rFonts w:ascii="Arial" w:hAnsi="Arial"/>
                <w:b/>
                <w:bCs/>
                <w:sz w:val="28"/>
                <w:szCs w:val="28"/>
              </w:rPr>
              <w:t>recommend that anyone working from home has their own workspace.</w:t>
            </w:r>
          </w:p>
          <w:p w14:paraId="0010C938" w14:textId="77777777" w:rsidR="000119F5" w:rsidRPr="001E1C29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E1C29">
              <w:rPr>
                <w:rFonts w:ascii="Arial" w:hAnsi="Arial"/>
                <w:b/>
                <w:bCs/>
                <w:sz w:val="32"/>
                <w:szCs w:val="32"/>
              </w:rPr>
              <w:t>MARCUS</w:t>
            </w:r>
          </w:p>
          <w:p w14:paraId="6E9A4D7F" w14:textId="77777777" w:rsidR="001E1C29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1C29">
              <w:rPr>
                <w:rFonts w:ascii="Arial" w:hAnsi="Arial"/>
                <w:sz w:val="28"/>
                <w:szCs w:val="28"/>
              </w:rPr>
              <w:t>I started working from home a few weeks ago</w:t>
            </w:r>
            <w:r w:rsidR="001E1C29" w:rsidRPr="001E1C29">
              <w:rPr>
                <w:rFonts w:ascii="Arial" w:hAnsi="Arial"/>
                <w:sz w:val="28"/>
                <w:szCs w:val="28"/>
              </w:rPr>
              <w:t xml:space="preserve">. </w:t>
            </w:r>
            <w:r w:rsidRPr="001E1C29">
              <w:rPr>
                <w:rFonts w:ascii="Arial" w:hAnsi="Arial"/>
                <w:sz w:val="28"/>
                <w:szCs w:val="28"/>
              </w:rPr>
              <w:t>I’d dreamt of being able to</w:t>
            </w:r>
          </w:p>
          <w:p w14:paraId="05D2FF8E" w14:textId="77777777" w:rsidR="001E1C29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z w:val="28"/>
                <w:szCs w:val="28"/>
              </w:rPr>
              <w:t>work remotely for ages because it seemed</w:t>
            </w:r>
            <w:r w:rsidR="001E1C29" w:rsidRPr="001E1C29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1E1C29">
              <w:rPr>
                <w:rFonts w:ascii="Arial" w:hAnsi="Arial"/>
                <w:b/>
                <w:bCs/>
                <w:sz w:val="28"/>
                <w:szCs w:val="28"/>
              </w:rPr>
              <w:t>more convenient. However,</w:t>
            </w:r>
          </w:p>
          <w:p w14:paraId="2BBBAAAE" w14:textId="77777777" w:rsidR="001E1C29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1C29">
              <w:rPr>
                <w:rFonts w:ascii="Arial" w:hAnsi="Arial"/>
                <w:sz w:val="28"/>
                <w:szCs w:val="28"/>
              </w:rPr>
              <w:t>I hadn’t realised how much I’d miss my teammates and our little chats</w:t>
            </w:r>
          </w:p>
          <w:p w14:paraId="5A8E0A48" w14:textId="77777777" w:rsidR="001E1C29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z w:val="28"/>
                <w:szCs w:val="28"/>
              </w:rPr>
              <w:t>around the photocopier. Sometimes our manager accused us of</w:t>
            </w:r>
          </w:p>
          <w:p w14:paraId="53EC83D9" w14:textId="77777777" w:rsidR="001E1C29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1C29">
              <w:rPr>
                <w:rFonts w:ascii="Arial" w:hAnsi="Arial"/>
                <w:sz w:val="28"/>
                <w:szCs w:val="28"/>
              </w:rPr>
              <w:t>wasting time, but we all knew that social contact was essential</w:t>
            </w:r>
            <w:r w:rsidR="001E1C29" w:rsidRPr="001E1C29">
              <w:rPr>
                <w:rFonts w:ascii="Arial" w:hAnsi="Arial"/>
                <w:sz w:val="28"/>
                <w:szCs w:val="28"/>
              </w:rPr>
              <w:t xml:space="preserve"> for teamwork.</w:t>
            </w:r>
          </w:p>
          <w:p w14:paraId="654F7C0F" w14:textId="77777777" w:rsidR="001F5BE6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z w:val="28"/>
                <w:szCs w:val="28"/>
              </w:rPr>
              <w:t>My advice to anyone working from home would be to stay in touch with</w:t>
            </w:r>
          </w:p>
          <w:p w14:paraId="1F040E5C" w14:textId="5F75F6ED" w:rsidR="000119F5" w:rsidRPr="000119F5" w:rsidRDefault="000119F5" w:rsidP="000119F5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1C29">
              <w:rPr>
                <w:rFonts w:ascii="Arial" w:hAnsi="Arial"/>
                <w:sz w:val="28"/>
                <w:szCs w:val="28"/>
              </w:rPr>
              <w:t xml:space="preserve">your colleagues </w:t>
            </w:r>
            <w:r w:rsidR="001E1C29">
              <w:rPr>
                <w:rFonts w:ascii="Arial" w:hAnsi="Arial"/>
                <w:sz w:val="28"/>
                <w:szCs w:val="28"/>
              </w:rPr>
              <w:t>because</w:t>
            </w:r>
            <w:r w:rsidRPr="001E1C29">
              <w:rPr>
                <w:rFonts w:ascii="Arial" w:hAnsi="Arial"/>
                <w:sz w:val="28"/>
                <w:szCs w:val="28"/>
              </w:rPr>
              <w:t xml:space="preserve"> you might need </w:t>
            </w:r>
            <w:r w:rsidR="001E1C29" w:rsidRPr="001E1C29">
              <w:rPr>
                <w:rFonts w:ascii="Arial" w:hAnsi="Arial"/>
                <w:sz w:val="28"/>
                <w:szCs w:val="28"/>
              </w:rPr>
              <w:t>each other’s support.</w:t>
            </w:r>
          </w:p>
          <w:p w14:paraId="79A7AEEB" w14:textId="77777777" w:rsidR="000119F5" w:rsidRPr="001E1C29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E1C29">
              <w:rPr>
                <w:rFonts w:ascii="Arial" w:hAnsi="Arial"/>
                <w:b/>
                <w:bCs/>
                <w:sz w:val="32"/>
                <w:szCs w:val="32"/>
              </w:rPr>
              <w:t>RICK</w:t>
            </w:r>
          </w:p>
          <w:p w14:paraId="4B2F1403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0119F5">
              <w:rPr>
                <w:rFonts w:ascii="Arial" w:hAnsi="Arial"/>
                <w:spacing w:val="-2"/>
                <w:sz w:val="28"/>
                <w:szCs w:val="28"/>
              </w:rPr>
              <w:t xml:space="preserve">One of the worst things about remote </w:t>
            </w:r>
            <w:r w:rsidRPr="001E1C29">
              <w:rPr>
                <w:rFonts w:ascii="Arial" w:hAnsi="Arial"/>
                <w:spacing w:val="-2"/>
                <w:sz w:val="28"/>
                <w:szCs w:val="28"/>
              </w:rPr>
              <w:t>working is that you have to organise</w:t>
            </w:r>
          </w:p>
          <w:p w14:paraId="011B1B13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your own time. When I worked in an office, </w:t>
            </w:r>
            <w:r w:rsid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it was not a problem as </w:t>
            </w:r>
            <w:r w:rsidRP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we</w:t>
            </w:r>
          </w:p>
          <w:p w14:paraId="0EE65C17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spacing w:val="-2"/>
                <w:sz w:val="28"/>
                <w:szCs w:val="28"/>
              </w:rPr>
              <w:t>all had the same schedule. However, your day tends to lack structure when</w:t>
            </w:r>
          </w:p>
          <w:p w14:paraId="3C0C1777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you’re working from home. For example, you can easily forget to take</w:t>
            </w:r>
          </w:p>
          <w:p w14:paraId="6F6820C1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spacing w:val="-2"/>
                <w:sz w:val="28"/>
                <w:szCs w:val="28"/>
              </w:rPr>
              <w:t>a break. If you find it difficult to organise your time like me, I’d recommend</w:t>
            </w:r>
          </w:p>
          <w:p w14:paraId="2E0B512B" w14:textId="77777777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setting an alarm clock to go off when it’s time for a break. When I</w:t>
            </w:r>
          </w:p>
          <w:p w14:paraId="4D586A6B" w14:textId="54F66AC1" w:rsid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spacing w:val="-2"/>
                <w:sz w:val="28"/>
                <w:szCs w:val="28"/>
              </w:rPr>
              <w:t>suggested it to my colleagues, they all laughed, but I know they’ve started</w:t>
            </w:r>
          </w:p>
          <w:p w14:paraId="30EE707F" w14:textId="53F7654F" w:rsidR="000119F5" w:rsidRPr="001E1C29" w:rsidRDefault="000119F5" w:rsidP="001E1C29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1E1C2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doing it as well!</w:t>
            </w:r>
          </w:p>
          <w:p w14:paraId="465E8D2E" w14:textId="77777777" w:rsidR="000119F5" w:rsidRPr="002A4AA1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2A4AA1"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OLLY</w:t>
            </w:r>
          </w:p>
          <w:p w14:paraId="2691C82E" w14:textId="77777777" w:rsidR="001F5BE6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spacing w:val="-4"/>
                <w:sz w:val="28"/>
                <w:szCs w:val="28"/>
              </w:rPr>
              <w:t>Recently we had a training session about the importance of transitions at work.</w:t>
            </w:r>
          </w:p>
          <w:p w14:paraId="2E3A415D" w14:textId="198536BE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I’d never heard of them before</w:t>
            </w:r>
            <w:r w:rsidR="00156D05"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. </w:t>
            </w:r>
            <w:r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We were given the example of the journey</w:t>
            </w:r>
          </w:p>
          <w:p w14:paraId="003349DF" w14:textId="77777777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spacing w:val="-4"/>
                <w:sz w:val="28"/>
                <w:szCs w:val="28"/>
              </w:rPr>
              <w:t>to work. It’s a transition between home and work which prepares your brain for</w:t>
            </w:r>
          </w:p>
          <w:p w14:paraId="4CCDE339" w14:textId="77777777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the day ahead. When you work remotely, you don’t have the same</w:t>
            </w:r>
          </w:p>
          <w:p w14:paraId="25B834E3" w14:textId="77777777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spacing w:val="-4"/>
                <w:sz w:val="28"/>
                <w:szCs w:val="28"/>
              </w:rPr>
              <w:t>transitions, especially if ‘going to work’ means falling out of bed and switching</w:t>
            </w:r>
          </w:p>
          <w:p w14:paraId="3993F487" w14:textId="77777777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on your laptop. The trainer suggested doing what we’d normally do on</w:t>
            </w:r>
          </w:p>
          <w:p w14:paraId="22441432" w14:textId="77777777" w:rsid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spacing w:val="-4"/>
                <w:sz w:val="28"/>
                <w:szCs w:val="28"/>
              </w:rPr>
              <w:t>the way to work in order to prepare us for the working day. Now I do the</w:t>
            </w:r>
          </w:p>
          <w:p w14:paraId="345AFDC5" w14:textId="64BC2E2B" w:rsidR="000119F5" w:rsidRPr="00156D05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156D05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crossword every morning, which I can’t recommend enough. </w:t>
            </w:r>
          </w:p>
          <w:p w14:paraId="21C6432A" w14:textId="77777777" w:rsidR="000119F5" w:rsidRPr="002A4AA1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2A4AA1">
              <w:rPr>
                <w:rFonts w:ascii="Arial" w:hAnsi="Arial"/>
                <w:b/>
                <w:bCs/>
                <w:sz w:val="32"/>
                <w:szCs w:val="32"/>
              </w:rPr>
              <w:t>MELINDA</w:t>
            </w:r>
          </w:p>
          <w:p w14:paraId="182E7291" w14:textId="77777777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119F5">
              <w:rPr>
                <w:rFonts w:ascii="Arial" w:hAnsi="Arial"/>
                <w:sz w:val="28"/>
                <w:szCs w:val="28"/>
              </w:rPr>
              <w:t xml:space="preserve">Although I enjoy working from home, I </w:t>
            </w:r>
            <w:r w:rsidR="000422ED" w:rsidRPr="000422ED">
              <w:rPr>
                <w:rFonts w:ascii="Arial" w:hAnsi="Arial"/>
                <w:sz w:val="28"/>
                <w:szCs w:val="28"/>
              </w:rPr>
              <w:t>get</w:t>
            </w:r>
            <w:r w:rsidRPr="000422ED">
              <w:rPr>
                <w:rFonts w:ascii="Arial" w:hAnsi="Arial"/>
                <w:sz w:val="28"/>
                <w:szCs w:val="28"/>
              </w:rPr>
              <w:t xml:space="preserve"> distracted</w:t>
            </w:r>
            <w:r w:rsidR="000422ED" w:rsidRPr="000422ED">
              <w:rPr>
                <w:rFonts w:ascii="Arial" w:hAnsi="Arial"/>
                <w:sz w:val="28"/>
                <w:szCs w:val="28"/>
              </w:rPr>
              <w:t xml:space="preserve"> easily</w:t>
            </w:r>
            <w:r w:rsidRPr="000422ED">
              <w:rPr>
                <w:rFonts w:ascii="Arial" w:hAnsi="Arial"/>
                <w:sz w:val="28"/>
                <w:szCs w:val="28"/>
              </w:rPr>
              <w:t>. At first, the main</w:t>
            </w:r>
          </w:p>
          <w:p w14:paraId="272A2111" w14:textId="77777777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22ED">
              <w:rPr>
                <w:rFonts w:ascii="Arial" w:hAnsi="Arial"/>
                <w:b/>
                <w:bCs/>
                <w:sz w:val="28"/>
                <w:szCs w:val="28"/>
              </w:rPr>
              <w:t>distraction was my husband. He was always asking me questions</w:t>
            </w:r>
          </w:p>
          <w:p w14:paraId="4C16EEC6" w14:textId="77777777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22ED">
              <w:rPr>
                <w:rFonts w:ascii="Arial" w:hAnsi="Arial"/>
                <w:sz w:val="28"/>
                <w:szCs w:val="28"/>
              </w:rPr>
              <w:t>while I was working, so in the end I had to ask him to stop disturbing me.</w:t>
            </w:r>
          </w:p>
          <w:p w14:paraId="7FAF8D53" w14:textId="77777777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0422ED">
              <w:rPr>
                <w:rFonts w:ascii="Arial" w:hAnsi="Arial"/>
                <w:b/>
                <w:bCs/>
                <w:sz w:val="28"/>
                <w:szCs w:val="28"/>
              </w:rPr>
              <w:t>However, I was distracting myself as well by checking my social media</w:t>
            </w:r>
          </w:p>
          <w:p w14:paraId="422A87EA" w14:textId="77777777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22ED">
              <w:rPr>
                <w:rFonts w:ascii="Arial" w:hAnsi="Arial"/>
                <w:sz w:val="28"/>
                <w:szCs w:val="28"/>
              </w:rPr>
              <w:t>all the time. That’s why I created a separate work account on my browser.</w:t>
            </w:r>
          </w:p>
          <w:p w14:paraId="7E7C79D0" w14:textId="77777777" w:rsidR="001F5BE6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22ED">
              <w:rPr>
                <w:rFonts w:ascii="Arial" w:hAnsi="Arial"/>
                <w:b/>
                <w:bCs/>
                <w:sz w:val="28"/>
                <w:szCs w:val="28"/>
              </w:rPr>
              <w:t>Because there aren’t any links to social media, I don’t end up getting</w:t>
            </w:r>
          </w:p>
          <w:p w14:paraId="4F2EE788" w14:textId="7BC638C3" w:rsid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0422ED">
              <w:rPr>
                <w:rFonts w:ascii="Arial" w:hAnsi="Arial"/>
                <w:sz w:val="28"/>
                <w:szCs w:val="28"/>
              </w:rPr>
              <w:t>distracted so much. If you’re a social media addict like me, you ought to</w:t>
            </w:r>
          </w:p>
          <w:p w14:paraId="675CA524" w14:textId="55751DC7" w:rsidR="000106EF" w:rsidRPr="000422ED" w:rsidRDefault="000119F5" w:rsidP="002A4AA1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0422ED">
              <w:rPr>
                <w:rFonts w:ascii="Arial" w:hAnsi="Arial"/>
                <w:b/>
                <w:bCs/>
                <w:sz w:val="28"/>
                <w:szCs w:val="28"/>
              </w:rPr>
              <w:t>create a separate account as well!</w:t>
            </w:r>
          </w:p>
        </w:tc>
      </w:tr>
    </w:tbl>
    <w:p w14:paraId="034D77E3" w14:textId="74B48008" w:rsidR="000422ED" w:rsidRDefault="000422ED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lastRenderedPageBreak/>
        <w:br w:type="page"/>
      </w:r>
    </w:p>
    <w:p w14:paraId="34ED1326" w14:textId="6E4FEE62" w:rsidR="00153571" w:rsidRPr="00ED6D1F" w:rsidRDefault="00E4231D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ED6D1F">
        <w:rPr>
          <w:sz w:val="28"/>
          <w:szCs w:val="28"/>
        </w:rPr>
        <w:lastRenderedPageBreak/>
        <w:t>7</w:t>
      </w:r>
      <w:r w:rsidR="00153571" w:rsidRPr="00ED6D1F">
        <w:rPr>
          <w:sz w:val="28"/>
          <w:szCs w:val="28"/>
        </w:rPr>
        <w:tab/>
        <w:t>Read the text a</w:t>
      </w:r>
      <w:r w:rsidR="00ED6D1F" w:rsidRPr="00ED6D1F">
        <w:rPr>
          <w:sz w:val="28"/>
          <w:szCs w:val="28"/>
        </w:rPr>
        <w:t xml:space="preserve">gain. </w:t>
      </w:r>
      <w:r w:rsidR="00153571" w:rsidRPr="00ED6D1F">
        <w:rPr>
          <w:sz w:val="28"/>
          <w:szCs w:val="28"/>
        </w:rPr>
        <w:t>Are the statements True (T) or False (F)?</w:t>
      </w:r>
    </w:p>
    <w:p w14:paraId="0604654F" w14:textId="6D90A030" w:rsidR="00153571" w:rsidRPr="00ED6D1F" w:rsidRDefault="00153571" w:rsidP="00206A8B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0</w:t>
      </w:r>
      <w:r w:rsidRPr="00ED6D1F">
        <w:rPr>
          <w:rFonts w:ascii="Arial" w:hAnsi="Arial" w:cs="Arial"/>
          <w:sz w:val="28"/>
          <w:szCs w:val="28"/>
        </w:rPr>
        <w:tab/>
      </w:r>
      <w:bookmarkStart w:id="2" w:name="_Hlk118037405"/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Carolina </w:t>
      </w:r>
      <w:r w:rsidR="00ED6D1F" w:rsidRPr="00ED6D1F">
        <w:rPr>
          <w:rFonts w:ascii="Arial" w:hAnsi="Arial" w:cs="Arial"/>
          <w:sz w:val="28"/>
          <w:szCs w:val="28"/>
        </w:rPr>
        <w:t xml:space="preserve">was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worried</w:t>
      </w:r>
      <w:r w:rsidR="00ED6D1F" w:rsidRPr="00ED6D1F">
        <w:rPr>
          <w:rFonts w:ascii="Arial" w:hAnsi="Arial" w:cs="Arial"/>
          <w:sz w:val="28"/>
          <w:szCs w:val="28"/>
        </w:rPr>
        <w:t xml:space="preserve"> about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how remote working</w:t>
      </w:r>
      <w:r w:rsidR="00ED6D1F" w:rsidRPr="00ED6D1F">
        <w:rPr>
          <w:rFonts w:ascii="Arial" w:hAnsi="Arial" w:cs="Arial"/>
          <w:sz w:val="28"/>
          <w:szCs w:val="28"/>
        </w:rPr>
        <w:t xml:space="preserve"> would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affect </w:t>
      </w:r>
      <w:r w:rsidR="00ED6D1F" w:rsidRPr="00ED6D1F">
        <w:rPr>
          <w:rFonts w:ascii="Arial" w:hAnsi="Arial" w:cs="Arial"/>
          <w:sz w:val="28"/>
          <w:szCs w:val="28"/>
        </w:rPr>
        <w:t xml:space="preserve">her </w:t>
      </w:r>
      <w:r w:rsidR="00206A8B">
        <w:rPr>
          <w:rFonts w:ascii="Arial" w:hAnsi="Arial" w:cs="Arial"/>
          <w:sz w:val="28"/>
          <w:szCs w:val="28"/>
        </w:rPr>
        <w:br/>
      </w:r>
      <w:r w:rsidR="00ED6D1F" w:rsidRPr="00ED6D1F">
        <w:rPr>
          <w:rFonts w:ascii="Arial" w:hAnsi="Arial" w:cs="Arial"/>
          <w:b/>
          <w:bCs/>
          <w:sz w:val="28"/>
          <w:szCs w:val="28"/>
        </w:rPr>
        <w:t>home</w:t>
      </w:r>
      <w:r w:rsidR="00ED6D1F" w:rsidRPr="00ED6D1F">
        <w:rPr>
          <w:rFonts w:ascii="Arial" w:hAnsi="Arial" w:cs="Arial"/>
          <w:sz w:val="28"/>
          <w:szCs w:val="28"/>
        </w:rPr>
        <w:t xml:space="preserve">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life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="00134F88" w:rsidRPr="00ED6D1F">
        <w:rPr>
          <w:rFonts w:ascii="Arial" w:hAnsi="Arial" w:cs="Arial"/>
          <w:sz w:val="28"/>
          <w:szCs w:val="28"/>
        </w:rPr>
        <w:tab/>
      </w:r>
      <w:bookmarkEnd w:id="2"/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D6D1F" w:rsidRPr="00915E48">
        <w:rPr>
          <w:rFonts w:ascii="Arial" w:hAnsi="Arial" w:cs="Arial"/>
          <w:b/>
          <w:bCs/>
          <w:sz w:val="28"/>
          <w:szCs w:val="28"/>
          <w:u w:val="single"/>
        </w:rPr>
        <w:t>T</w:t>
      </w:r>
      <w:r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ED6D1F">
        <w:rPr>
          <w:rFonts w:ascii="Arial" w:hAnsi="Arial" w:cs="Arial"/>
          <w:sz w:val="28"/>
          <w:szCs w:val="28"/>
        </w:rPr>
        <w:t xml:space="preserve"> </w:t>
      </w:r>
    </w:p>
    <w:p w14:paraId="71AF4CA1" w14:textId="4D2C64E1" w:rsidR="00153571" w:rsidRPr="00ED6D1F" w:rsidRDefault="00153571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1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sz w:val="28"/>
          <w:szCs w:val="28"/>
        </w:rPr>
        <w:t xml:space="preserve">Carolina turned her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whole living room</w:t>
      </w:r>
      <w:r w:rsidR="00ED6D1F" w:rsidRPr="00ED6D1F">
        <w:rPr>
          <w:rFonts w:ascii="Arial" w:hAnsi="Arial" w:cs="Arial"/>
          <w:sz w:val="28"/>
          <w:szCs w:val="28"/>
        </w:rPr>
        <w:t xml:space="preserve"> into an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office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="001D30D6">
        <w:rPr>
          <w:rFonts w:ascii="Arial" w:hAnsi="Arial" w:cs="Arial"/>
          <w:sz w:val="28"/>
          <w:szCs w:val="28"/>
        </w:rPr>
        <w:t xml:space="preserve"> </w:t>
      </w:r>
      <w:r w:rsidRPr="00ED6D1F">
        <w:rPr>
          <w:rFonts w:ascii="Arial" w:hAnsi="Arial" w:cs="Arial"/>
          <w:sz w:val="28"/>
          <w:szCs w:val="28"/>
        </w:rPr>
        <w:t xml:space="preserve">___ </w:t>
      </w:r>
    </w:p>
    <w:p w14:paraId="6D1BC0E2" w14:textId="64CFA68B" w:rsidR="00153571" w:rsidRPr="00ED6D1F" w:rsidRDefault="00153571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2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>Marcus</w:t>
      </w:r>
      <w:r w:rsidR="00ED6D1F" w:rsidRPr="00ED6D1F">
        <w:rPr>
          <w:rFonts w:ascii="Arial" w:hAnsi="Arial" w:cs="Arial"/>
          <w:sz w:val="28"/>
          <w:szCs w:val="28"/>
        </w:rPr>
        <w:t xml:space="preserve"> had been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keen</w:t>
      </w:r>
      <w:r w:rsidR="00ED6D1F" w:rsidRPr="00ED6D1F">
        <w:rPr>
          <w:rFonts w:ascii="Arial" w:hAnsi="Arial" w:cs="Arial"/>
          <w:sz w:val="28"/>
          <w:szCs w:val="28"/>
        </w:rPr>
        <w:t xml:space="preserve"> on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working from home</w:t>
      </w:r>
      <w:r w:rsidR="00ED6D1F" w:rsidRPr="00ED6D1F">
        <w:rPr>
          <w:rFonts w:ascii="Arial" w:hAnsi="Arial" w:cs="Arial"/>
          <w:sz w:val="28"/>
          <w:szCs w:val="28"/>
        </w:rPr>
        <w:t xml:space="preserve"> for a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long time</w:t>
      </w:r>
      <w:r w:rsidR="00ED6D1F" w:rsidRPr="001D30D6">
        <w:rPr>
          <w:rFonts w:ascii="Arial" w:hAnsi="Arial" w:cs="Arial"/>
          <w:sz w:val="28"/>
          <w:szCs w:val="28"/>
        </w:rPr>
        <w:t>.</w:t>
      </w:r>
      <w:r w:rsidR="001D30D6">
        <w:rPr>
          <w:rFonts w:ascii="Arial" w:hAnsi="Arial" w:cs="Arial"/>
          <w:sz w:val="28"/>
          <w:szCs w:val="28"/>
        </w:rPr>
        <w:t xml:space="preserve"> </w:t>
      </w:r>
      <w:r w:rsidRPr="00ED6D1F">
        <w:rPr>
          <w:rFonts w:ascii="Arial" w:hAnsi="Arial" w:cs="Arial"/>
          <w:sz w:val="28"/>
          <w:szCs w:val="28"/>
        </w:rPr>
        <w:t>___</w:t>
      </w:r>
    </w:p>
    <w:p w14:paraId="417BC131" w14:textId="1C917C5C" w:rsidR="00134F88" w:rsidRPr="00ED6D1F" w:rsidRDefault="00134F88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3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>Marcus’ manager</w:t>
      </w:r>
      <w:r w:rsidR="00ED6D1F" w:rsidRPr="00ED6D1F">
        <w:rPr>
          <w:rFonts w:ascii="Arial" w:hAnsi="Arial" w:cs="Arial"/>
          <w:sz w:val="28"/>
          <w:szCs w:val="28"/>
        </w:rPr>
        <w:t xml:space="preserve"> had been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happy</w:t>
      </w:r>
      <w:r w:rsidR="00ED6D1F" w:rsidRPr="00ED6D1F">
        <w:rPr>
          <w:rFonts w:ascii="Arial" w:hAnsi="Arial" w:cs="Arial"/>
          <w:sz w:val="28"/>
          <w:szCs w:val="28"/>
        </w:rPr>
        <w:t xml:space="preserve"> for th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team</w:t>
      </w:r>
      <w:r w:rsidR="00ED6D1F" w:rsidRPr="00ED6D1F">
        <w:rPr>
          <w:rFonts w:ascii="Arial" w:hAnsi="Arial" w:cs="Arial"/>
          <w:sz w:val="28"/>
          <w:szCs w:val="28"/>
        </w:rPr>
        <w:t xml:space="preserve"> to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chat </w:t>
      </w:r>
      <w:r w:rsidR="00ED6D1F" w:rsidRPr="00ED6D1F">
        <w:rPr>
          <w:rFonts w:ascii="Arial" w:hAnsi="Arial" w:cs="Arial"/>
          <w:sz w:val="28"/>
          <w:szCs w:val="28"/>
        </w:rPr>
        <w:t xml:space="preserve">around th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photocopier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Pr="00ED6D1F">
        <w:rPr>
          <w:rFonts w:ascii="Arial" w:hAnsi="Arial" w:cs="Arial"/>
          <w:sz w:val="28"/>
          <w:szCs w:val="28"/>
        </w:rPr>
        <w:tab/>
        <w:t>___</w:t>
      </w:r>
    </w:p>
    <w:p w14:paraId="77E2D9F8" w14:textId="5CF1DF91" w:rsidR="00E4231D" w:rsidRPr="00ED6D1F" w:rsidRDefault="00E4231D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4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>Rick</w:t>
      </w:r>
      <w:r w:rsidR="00ED6D1F" w:rsidRPr="00ED6D1F">
        <w:rPr>
          <w:rFonts w:ascii="Arial" w:hAnsi="Arial" w:cs="Arial"/>
          <w:sz w:val="28"/>
          <w:szCs w:val="28"/>
        </w:rPr>
        <w:t xml:space="preserve"> had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never found</w:t>
      </w:r>
      <w:r w:rsidR="00ED6D1F" w:rsidRPr="00ED6D1F">
        <w:rPr>
          <w:rFonts w:ascii="Arial" w:hAnsi="Arial" w:cs="Arial"/>
          <w:sz w:val="28"/>
          <w:szCs w:val="28"/>
        </w:rPr>
        <w:t xml:space="preserve"> it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easy</w:t>
      </w:r>
      <w:r w:rsidR="00ED6D1F" w:rsidRPr="00ED6D1F">
        <w:rPr>
          <w:rFonts w:ascii="Arial" w:hAnsi="Arial" w:cs="Arial"/>
          <w:sz w:val="28"/>
          <w:szCs w:val="28"/>
        </w:rPr>
        <w:t xml:space="preserve"> to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organise</w:t>
      </w:r>
      <w:r w:rsidR="00ED6D1F" w:rsidRPr="00ED6D1F">
        <w:rPr>
          <w:rFonts w:ascii="Arial" w:hAnsi="Arial" w:cs="Arial"/>
          <w:sz w:val="28"/>
          <w:szCs w:val="28"/>
        </w:rPr>
        <w:t xml:space="preserve"> his time at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 work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="001D30D6">
        <w:rPr>
          <w:rFonts w:ascii="Arial" w:hAnsi="Arial" w:cs="Arial"/>
          <w:sz w:val="28"/>
          <w:szCs w:val="28"/>
        </w:rPr>
        <w:t xml:space="preserve"> </w:t>
      </w:r>
      <w:r w:rsidRPr="00ED6D1F">
        <w:rPr>
          <w:rFonts w:ascii="Arial" w:hAnsi="Arial" w:cs="Arial"/>
          <w:sz w:val="28"/>
          <w:szCs w:val="28"/>
        </w:rPr>
        <w:t>___</w:t>
      </w:r>
    </w:p>
    <w:p w14:paraId="54D0F900" w14:textId="461AACDF" w:rsidR="00E4231D" w:rsidRPr="00ED6D1F" w:rsidRDefault="00E4231D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5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>Rick likes</w:t>
      </w:r>
      <w:r w:rsidR="00ED6D1F" w:rsidRPr="00ED6D1F">
        <w:rPr>
          <w:rFonts w:ascii="Arial" w:hAnsi="Arial" w:cs="Arial"/>
          <w:sz w:val="28"/>
          <w:szCs w:val="28"/>
        </w:rPr>
        <w:t xml:space="preserve"> to b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reminded</w:t>
      </w:r>
      <w:r w:rsidR="00ED6D1F" w:rsidRPr="00ED6D1F">
        <w:rPr>
          <w:rFonts w:ascii="Arial" w:hAnsi="Arial" w:cs="Arial"/>
          <w:sz w:val="28"/>
          <w:szCs w:val="28"/>
        </w:rPr>
        <w:t xml:space="preserve"> of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when</w:t>
      </w:r>
      <w:r w:rsidR="00ED6D1F" w:rsidRPr="00ED6D1F">
        <w:rPr>
          <w:rFonts w:ascii="Arial" w:hAnsi="Arial" w:cs="Arial"/>
          <w:sz w:val="28"/>
          <w:szCs w:val="28"/>
        </w:rPr>
        <w:t xml:space="preserve"> h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should stop working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Pr="00ED6D1F">
        <w:rPr>
          <w:rFonts w:ascii="Arial" w:hAnsi="Arial" w:cs="Arial"/>
          <w:sz w:val="28"/>
          <w:szCs w:val="28"/>
        </w:rPr>
        <w:tab/>
        <w:t>___</w:t>
      </w:r>
    </w:p>
    <w:p w14:paraId="01043C9B" w14:textId="6671DA5A" w:rsidR="00E4231D" w:rsidRPr="00ED6D1F" w:rsidRDefault="00E4231D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6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>Polly first heard</w:t>
      </w:r>
      <w:r w:rsidR="00ED6D1F" w:rsidRPr="00ED6D1F">
        <w:rPr>
          <w:rFonts w:ascii="Arial" w:hAnsi="Arial" w:cs="Arial"/>
          <w:sz w:val="28"/>
          <w:szCs w:val="28"/>
        </w:rPr>
        <w:t xml:space="preserve"> about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transitions</w:t>
      </w:r>
      <w:r w:rsidR="00ED6D1F" w:rsidRPr="00ED6D1F">
        <w:rPr>
          <w:rFonts w:ascii="Arial" w:hAnsi="Arial" w:cs="Arial"/>
          <w:sz w:val="28"/>
          <w:szCs w:val="28"/>
        </w:rPr>
        <w:t xml:space="preserve"> at a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training session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="001D30D6">
        <w:rPr>
          <w:rFonts w:ascii="Arial" w:hAnsi="Arial" w:cs="Arial"/>
          <w:sz w:val="28"/>
          <w:szCs w:val="28"/>
        </w:rPr>
        <w:t xml:space="preserve"> </w:t>
      </w:r>
      <w:r w:rsidRPr="00ED6D1F">
        <w:rPr>
          <w:rFonts w:ascii="Arial" w:hAnsi="Arial" w:cs="Arial"/>
          <w:sz w:val="28"/>
          <w:szCs w:val="28"/>
        </w:rPr>
        <w:t>___</w:t>
      </w:r>
    </w:p>
    <w:p w14:paraId="1A95B118" w14:textId="38D29AF8" w:rsidR="00E4231D" w:rsidRPr="00ED6D1F" w:rsidRDefault="00E4231D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7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Polly </w:t>
      </w:r>
      <w:r w:rsidR="00ED6D1F" w:rsidRPr="00ED6D1F">
        <w:rPr>
          <w:rFonts w:ascii="Arial" w:hAnsi="Arial" w:cs="Arial"/>
          <w:sz w:val="28"/>
          <w:szCs w:val="28"/>
        </w:rPr>
        <w:t xml:space="preserve">was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advised</w:t>
      </w:r>
      <w:r w:rsidR="00ED6D1F" w:rsidRPr="00ED6D1F">
        <w:rPr>
          <w:rFonts w:ascii="Arial" w:hAnsi="Arial" w:cs="Arial"/>
          <w:sz w:val="28"/>
          <w:szCs w:val="28"/>
        </w:rPr>
        <w:t xml:space="preserve"> to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start working</w:t>
      </w:r>
      <w:r w:rsidR="00ED6D1F" w:rsidRPr="00ED6D1F">
        <w:rPr>
          <w:rFonts w:ascii="Arial" w:hAnsi="Arial" w:cs="Arial"/>
          <w:sz w:val="28"/>
          <w:szCs w:val="28"/>
        </w:rPr>
        <w:t xml:space="preserve"> as soon as sh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got out of bed</w:t>
      </w:r>
      <w:r w:rsidR="00ED6D1F" w:rsidRPr="00ED6D1F">
        <w:rPr>
          <w:rFonts w:ascii="Arial" w:hAnsi="Arial" w:cs="Arial"/>
          <w:sz w:val="28"/>
          <w:szCs w:val="28"/>
        </w:rPr>
        <w:t>.</w:t>
      </w:r>
      <w:r w:rsidRPr="00ED6D1F">
        <w:rPr>
          <w:rFonts w:ascii="Arial" w:hAnsi="Arial" w:cs="Arial"/>
          <w:sz w:val="28"/>
          <w:szCs w:val="28"/>
        </w:rPr>
        <w:t xml:space="preserve"> ___</w:t>
      </w:r>
    </w:p>
    <w:p w14:paraId="7BB7B4B1" w14:textId="4553F152" w:rsidR="00E4231D" w:rsidRPr="00ED6D1F" w:rsidRDefault="00E4231D" w:rsidP="00676AFE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ED6D1F">
        <w:rPr>
          <w:rFonts w:ascii="Arial" w:hAnsi="Arial" w:cs="Arial"/>
          <w:b/>
          <w:sz w:val="28"/>
          <w:szCs w:val="28"/>
        </w:rPr>
        <w:t>8</w:t>
      </w:r>
      <w:r w:rsidRPr="00ED6D1F">
        <w:rPr>
          <w:rFonts w:ascii="Arial" w:hAnsi="Arial" w:cs="Arial"/>
          <w:sz w:val="28"/>
          <w:szCs w:val="28"/>
        </w:rPr>
        <w:tab/>
      </w:r>
      <w:r w:rsidR="00ED6D1F" w:rsidRPr="00ED6D1F">
        <w:rPr>
          <w:rFonts w:ascii="Arial" w:hAnsi="Arial" w:cs="Arial"/>
          <w:b/>
          <w:bCs/>
          <w:sz w:val="28"/>
          <w:szCs w:val="28"/>
        </w:rPr>
        <w:t xml:space="preserve">Melinda </w:t>
      </w:r>
      <w:r w:rsidR="00ED6D1F" w:rsidRPr="00ED6D1F">
        <w:rPr>
          <w:rFonts w:ascii="Arial" w:hAnsi="Arial" w:cs="Arial"/>
          <w:sz w:val="28"/>
          <w:szCs w:val="28"/>
        </w:rPr>
        <w:t xml:space="preserve">can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connect</w:t>
      </w:r>
      <w:r w:rsidR="00ED6D1F" w:rsidRPr="00ED6D1F">
        <w:rPr>
          <w:rFonts w:ascii="Arial" w:hAnsi="Arial" w:cs="Arial"/>
          <w:sz w:val="28"/>
          <w:szCs w:val="28"/>
        </w:rPr>
        <w:t xml:space="preserve"> to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social media</w:t>
      </w:r>
      <w:r w:rsidR="00ED6D1F" w:rsidRPr="00ED6D1F">
        <w:rPr>
          <w:rFonts w:ascii="Arial" w:hAnsi="Arial" w:cs="Arial"/>
          <w:sz w:val="28"/>
          <w:szCs w:val="28"/>
        </w:rPr>
        <w:t xml:space="preserve"> from the </w:t>
      </w:r>
      <w:r w:rsidR="00ED6D1F" w:rsidRPr="00ED6D1F">
        <w:rPr>
          <w:rFonts w:ascii="Arial" w:hAnsi="Arial" w:cs="Arial"/>
          <w:b/>
          <w:bCs/>
          <w:sz w:val="28"/>
          <w:szCs w:val="28"/>
        </w:rPr>
        <w:t>work account</w:t>
      </w:r>
      <w:r w:rsidR="00ED6D1F" w:rsidRPr="00ED6D1F">
        <w:rPr>
          <w:rFonts w:ascii="Arial" w:hAnsi="Arial" w:cs="Arial"/>
          <w:sz w:val="28"/>
          <w:szCs w:val="28"/>
        </w:rPr>
        <w:t xml:space="preserve"> on her browser.</w:t>
      </w:r>
      <w:r w:rsidR="001D30D6">
        <w:rPr>
          <w:rFonts w:ascii="Arial" w:hAnsi="Arial" w:cs="Arial"/>
          <w:sz w:val="28"/>
          <w:szCs w:val="28"/>
        </w:rPr>
        <w:t xml:space="preserve"> </w:t>
      </w:r>
      <w:r w:rsidRPr="00ED6D1F">
        <w:rPr>
          <w:rFonts w:ascii="Arial" w:hAnsi="Arial" w:cs="Arial"/>
          <w:sz w:val="28"/>
          <w:szCs w:val="28"/>
        </w:rPr>
        <w:t xml:space="preserve">___ </w:t>
      </w:r>
    </w:p>
    <w:p w14:paraId="15C468D2" w14:textId="77777777" w:rsidR="00E4231D" w:rsidRPr="00ED6D1F" w:rsidRDefault="00E4231D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D6D1F">
        <w:rPr>
          <w:b/>
          <w:sz w:val="28"/>
          <w:szCs w:val="28"/>
        </w:rPr>
        <w:t>___ / 8</w:t>
      </w:r>
    </w:p>
    <w:p w14:paraId="31865A19" w14:textId="77777777" w:rsidR="00E4231D" w:rsidRPr="00B10029" w:rsidRDefault="00E4231D" w:rsidP="00E4231D">
      <w:pPr>
        <w:tabs>
          <w:tab w:val="left" w:pos="227"/>
        </w:tabs>
        <w:jc w:val="right"/>
        <w:rPr>
          <w:rFonts w:ascii="Arial" w:hAnsi="Arial" w:cs="Arial"/>
          <w:b/>
          <w:sz w:val="28"/>
          <w:szCs w:val="28"/>
        </w:rPr>
      </w:pPr>
    </w:p>
    <w:p w14:paraId="0A3B47C7" w14:textId="77777777" w:rsidR="00E4231D" w:rsidRPr="000915C5" w:rsidRDefault="00E4231D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915C5">
        <w:rPr>
          <w:b/>
          <w:sz w:val="28"/>
          <w:szCs w:val="28"/>
        </w:rPr>
        <w:t>TOTAL: ___ / 40</w:t>
      </w:r>
    </w:p>
    <w:p w14:paraId="1F3D56D7" w14:textId="77777777" w:rsidR="00E4231D" w:rsidRPr="000915C5" w:rsidRDefault="00E4231D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915C5">
        <w:rPr>
          <w:b/>
          <w:sz w:val="28"/>
          <w:szCs w:val="28"/>
        </w:rPr>
        <w:t>x 1.25 = ___ / 50</w:t>
      </w:r>
    </w:p>
    <w:p w14:paraId="4845D7D7" w14:textId="77777777" w:rsidR="00206A8B" w:rsidRDefault="00206A8B">
      <w:pPr>
        <w:rPr>
          <w:rFonts w:ascii="Arial" w:hAnsi="Arial" w:cs="Arial"/>
          <w:b/>
          <w:sz w:val="36"/>
          <w:szCs w:val="36"/>
        </w:rPr>
      </w:pPr>
      <w:bookmarkStart w:id="3" w:name="_Hlk105507472"/>
      <w:r>
        <w:rPr>
          <w:sz w:val="36"/>
          <w:szCs w:val="36"/>
        </w:rPr>
        <w:br w:type="page"/>
      </w:r>
    </w:p>
    <w:p w14:paraId="5D25C3CA" w14:textId="3718AA31" w:rsidR="002F21EE" w:rsidRPr="00647729" w:rsidRDefault="002F21EE" w:rsidP="00486871">
      <w:pPr>
        <w:pStyle w:val="HeadUnit"/>
        <w:spacing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lastRenderedPageBreak/>
        <w:t>Part C • Speaking and Writing</w:t>
      </w:r>
    </w:p>
    <w:p w14:paraId="0CD50416" w14:textId="77777777" w:rsidR="002F21EE" w:rsidRPr="00647729" w:rsidRDefault="002F21EE" w:rsidP="00486871">
      <w:pPr>
        <w:pStyle w:val="HeadASection"/>
        <w:shd w:val="clear" w:color="auto" w:fill="FFFFFF" w:themeFill="background1"/>
        <w:spacing w:after="120"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t>SPEAKING</w:t>
      </w:r>
    </w:p>
    <w:p w14:paraId="630A8274" w14:textId="77777777" w:rsidR="002F21EE" w:rsidRPr="00647729" w:rsidRDefault="002F21EE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>1</w:t>
      </w:r>
      <w:bookmarkStart w:id="4" w:name="_Hlk85186743"/>
      <w:r w:rsidRPr="00647729">
        <w:rPr>
          <w:sz w:val="28"/>
          <w:szCs w:val="28"/>
        </w:rPr>
        <w:tab/>
        <w:t xml:space="preserve">Put the words in the correct order to make questions. </w:t>
      </w:r>
    </w:p>
    <w:p w14:paraId="253B7A67" w14:textId="77777777" w:rsidR="002F21EE" w:rsidRPr="00647729" w:rsidRDefault="002F21EE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ab/>
        <w:t>Ask your partner your questions.</w:t>
      </w:r>
    </w:p>
    <w:bookmarkEnd w:id="4"/>
    <w:p w14:paraId="4F1DE57F" w14:textId="2D5540AA" w:rsidR="002F21EE" w:rsidRPr="00571C0F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0</w:t>
      </w:r>
      <w:r w:rsidRPr="00571C0F">
        <w:rPr>
          <w:rFonts w:ascii="Arial" w:hAnsi="Arial" w:cs="Arial"/>
          <w:sz w:val="28"/>
          <w:szCs w:val="28"/>
        </w:rPr>
        <w:tab/>
      </w:r>
      <w:r w:rsidR="00571C0F" w:rsidRPr="00571C0F">
        <w:rPr>
          <w:rFonts w:ascii="Arial" w:hAnsi="Arial" w:cs="Arial"/>
          <w:sz w:val="28"/>
          <w:szCs w:val="28"/>
        </w:rPr>
        <w:t xml:space="preserve">who </w:t>
      </w:r>
      <w:r w:rsidRPr="00571C0F">
        <w:rPr>
          <w:rFonts w:ascii="Arial" w:hAnsi="Arial" w:cs="Arial"/>
          <w:sz w:val="28"/>
          <w:szCs w:val="28"/>
        </w:rPr>
        <w:t>/</w:t>
      </w:r>
      <w:r w:rsidR="001A57EA" w:rsidRPr="00571C0F">
        <w:rPr>
          <w:rFonts w:ascii="Arial" w:hAnsi="Arial" w:cs="Arial"/>
          <w:sz w:val="28"/>
          <w:szCs w:val="28"/>
        </w:rPr>
        <w:t xml:space="preserve"> </w:t>
      </w:r>
      <w:r w:rsidR="00571C0F" w:rsidRPr="00571C0F">
        <w:rPr>
          <w:rFonts w:ascii="Arial" w:hAnsi="Arial" w:cs="Arial"/>
          <w:sz w:val="28"/>
          <w:szCs w:val="28"/>
        </w:rPr>
        <w:t>Do you</w:t>
      </w:r>
      <w:r w:rsidR="00832145" w:rsidRPr="00571C0F">
        <w:rPr>
          <w:rFonts w:ascii="Arial" w:hAnsi="Arial" w:cs="Arial"/>
          <w:sz w:val="28"/>
          <w:szCs w:val="28"/>
        </w:rPr>
        <w:t xml:space="preserve"> </w:t>
      </w:r>
      <w:r w:rsidR="00647729" w:rsidRPr="00571C0F">
        <w:rPr>
          <w:rFonts w:ascii="Arial" w:hAnsi="Arial" w:cs="Arial"/>
          <w:sz w:val="28"/>
          <w:szCs w:val="28"/>
        </w:rPr>
        <w:t>/</w:t>
      </w:r>
      <w:r w:rsidR="00571C0F" w:rsidRPr="00571C0F">
        <w:rPr>
          <w:rFonts w:ascii="Arial" w:hAnsi="Arial" w:cs="Arial"/>
          <w:sz w:val="28"/>
          <w:szCs w:val="28"/>
        </w:rPr>
        <w:t xml:space="preserve"> anyone / set up / know / has / a company?</w:t>
      </w:r>
    </w:p>
    <w:p w14:paraId="48FA1D77" w14:textId="5D820B08" w:rsidR="002F21EE" w:rsidRPr="00915E48" w:rsidRDefault="00915E48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915E48">
        <w:rPr>
          <w:rFonts w:ascii="Arial" w:hAnsi="Arial" w:cs="Arial"/>
          <w:sz w:val="28"/>
          <w:szCs w:val="28"/>
        </w:rPr>
        <w:tab/>
      </w:r>
      <w:r w:rsidR="00571C0F" w:rsidRPr="00915E48">
        <w:rPr>
          <w:rFonts w:ascii="Arial" w:hAnsi="Arial" w:cs="Arial"/>
          <w:b/>
          <w:bCs/>
          <w:sz w:val="28"/>
          <w:szCs w:val="28"/>
          <w:u w:val="single"/>
        </w:rPr>
        <w:t>___</w:t>
      </w:r>
      <w:r w:rsidR="002F21EE"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71C0F" w:rsidRPr="00915E48">
        <w:rPr>
          <w:rFonts w:ascii="Arial" w:hAnsi="Arial" w:cs="Arial"/>
          <w:b/>
          <w:bCs/>
          <w:sz w:val="28"/>
          <w:szCs w:val="28"/>
          <w:u w:val="single"/>
        </w:rPr>
        <w:t>Do you know anyone who has set up a company</w:t>
      </w:r>
      <w:r w:rsidR="00647729" w:rsidRPr="00915E48">
        <w:rPr>
          <w:rFonts w:ascii="Arial" w:hAnsi="Arial" w:cs="Arial"/>
          <w:b/>
          <w:bCs/>
          <w:sz w:val="28"/>
          <w:szCs w:val="28"/>
          <w:u w:val="single"/>
        </w:rPr>
        <w:t>?</w:t>
      </w:r>
      <w:r w:rsidR="002F21EE" w:rsidRPr="00915E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832145" w:rsidRPr="00915E48">
        <w:rPr>
          <w:rFonts w:ascii="Arial" w:hAnsi="Arial" w:cs="Arial"/>
          <w:b/>
          <w:bCs/>
          <w:sz w:val="28"/>
          <w:szCs w:val="28"/>
          <w:u w:val="single"/>
        </w:rPr>
        <w:t>____</w:t>
      </w:r>
    </w:p>
    <w:p w14:paraId="3E494063" w14:textId="77777777" w:rsidR="002F21EE" w:rsidRPr="00571C0F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3DFDE43D" w14:textId="5A6958E4" w:rsidR="00647729" w:rsidRPr="00571C0F" w:rsidRDefault="002F21EE" w:rsidP="00881983">
      <w:pPr>
        <w:pStyle w:val="TextList"/>
        <w:tabs>
          <w:tab w:val="clear" w:pos="227"/>
          <w:tab w:val="left" w:pos="284"/>
        </w:tabs>
        <w:spacing w:line="240" w:lineRule="auto"/>
        <w:rPr>
          <w:sz w:val="28"/>
          <w:szCs w:val="28"/>
        </w:rPr>
      </w:pPr>
      <w:r w:rsidRPr="00571C0F">
        <w:rPr>
          <w:b/>
          <w:sz w:val="28"/>
          <w:szCs w:val="28"/>
        </w:rPr>
        <w:t>1</w:t>
      </w:r>
      <w:r w:rsidRPr="00571C0F">
        <w:rPr>
          <w:sz w:val="28"/>
          <w:szCs w:val="28"/>
        </w:rPr>
        <w:tab/>
      </w:r>
      <w:r w:rsidR="00571C0F">
        <w:rPr>
          <w:sz w:val="28"/>
          <w:szCs w:val="28"/>
        </w:rPr>
        <w:t>some / decide / social / to do / Why / people</w:t>
      </w:r>
      <w:r w:rsidR="00FF7493">
        <w:rPr>
          <w:sz w:val="28"/>
          <w:szCs w:val="28"/>
        </w:rPr>
        <w:t xml:space="preserve"> / do</w:t>
      </w:r>
      <w:r w:rsidR="00571C0F">
        <w:rPr>
          <w:sz w:val="28"/>
          <w:szCs w:val="28"/>
        </w:rPr>
        <w:t xml:space="preserve"> / work?</w:t>
      </w:r>
    </w:p>
    <w:p w14:paraId="1B37EDDC" w14:textId="6F5BF429" w:rsidR="002F21EE" w:rsidRPr="00571C0F" w:rsidRDefault="0082541D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571C0F">
        <w:rPr>
          <w:rFonts w:ascii="Arial" w:hAnsi="Arial" w:cs="Arial"/>
          <w:bCs/>
          <w:sz w:val="28"/>
          <w:szCs w:val="28"/>
        </w:rPr>
        <w:tab/>
      </w:r>
      <w:r w:rsidR="002F21EE"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BACC6DF" w14:textId="3AE0DE93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2</w:t>
      </w:r>
      <w:r w:rsidRPr="00571C0F">
        <w:rPr>
          <w:rFonts w:ascii="Arial" w:hAnsi="Arial" w:cs="Arial"/>
          <w:sz w:val="28"/>
          <w:szCs w:val="28"/>
        </w:rPr>
        <w:tab/>
      </w:r>
      <w:r w:rsidR="00571C0F" w:rsidRPr="00571C0F">
        <w:rPr>
          <w:rFonts w:ascii="Arial" w:hAnsi="Arial" w:cs="Arial"/>
          <w:sz w:val="28"/>
          <w:szCs w:val="28"/>
        </w:rPr>
        <w:t>ever / about / you / Have / boasted / something?</w:t>
      </w:r>
    </w:p>
    <w:p w14:paraId="3E562A76" w14:textId="77777777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 xml:space="preserve"> </w:t>
      </w:r>
      <w:r w:rsidRPr="00571C0F">
        <w:rPr>
          <w:rFonts w:ascii="Arial" w:hAnsi="Arial" w:cs="Arial"/>
          <w:b/>
          <w:sz w:val="28"/>
          <w:szCs w:val="28"/>
        </w:rPr>
        <w:tab/>
      </w:r>
      <w:r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11560E6" w14:textId="52D7A10A" w:rsidR="00571C0F" w:rsidRPr="00571C0F" w:rsidRDefault="002F21EE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3</w:t>
      </w:r>
      <w:r w:rsidRPr="00571C0F">
        <w:rPr>
          <w:rFonts w:ascii="Arial" w:hAnsi="Arial" w:cs="Arial"/>
          <w:bCs/>
          <w:sz w:val="28"/>
          <w:szCs w:val="28"/>
        </w:rPr>
        <w:tab/>
      </w:r>
      <w:r w:rsidR="00571C0F" w:rsidRPr="00571C0F">
        <w:rPr>
          <w:rFonts w:ascii="Arial" w:hAnsi="Arial" w:cs="Arial"/>
          <w:bCs/>
          <w:sz w:val="28"/>
          <w:szCs w:val="28"/>
        </w:rPr>
        <w:t>refuse / did / to do / When / last / you / something?</w:t>
      </w:r>
    </w:p>
    <w:p w14:paraId="0AA7B55B" w14:textId="700B6B37" w:rsidR="002F21EE" w:rsidRPr="00571C0F" w:rsidRDefault="00571C0F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571C0F">
        <w:rPr>
          <w:rFonts w:ascii="Arial" w:hAnsi="Arial" w:cs="Arial"/>
          <w:sz w:val="28"/>
          <w:szCs w:val="28"/>
        </w:rPr>
        <w:tab/>
      </w:r>
      <w:r w:rsidR="002F21EE"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5EE51848" w14:textId="31DE0DA1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>4</w:t>
      </w:r>
      <w:r w:rsidRPr="00571C0F">
        <w:rPr>
          <w:rFonts w:ascii="Arial" w:hAnsi="Arial" w:cs="Arial"/>
          <w:bCs/>
          <w:sz w:val="28"/>
          <w:szCs w:val="28"/>
        </w:rPr>
        <w:tab/>
      </w:r>
      <w:r w:rsidR="00571C0F" w:rsidRPr="00571C0F">
        <w:rPr>
          <w:rFonts w:ascii="Arial" w:hAnsi="Arial" w:cs="Arial"/>
          <w:bCs/>
          <w:sz w:val="28"/>
          <w:szCs w:val="28"/>
        </w:rPr>
        <w:t>take / some / jokes / do / people / Why / personally?</w:t>
      </w:r>
    </w:p>
    <w:p w14:paraId="15E17327" w14:textId="77777777" w:rsidR="002F21EE" w:rsidRPr="00571C0F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571C0F">
        <w:rPr>
          <w:rFonts w:ascii="Arial" w:hAnsi="Arial" w:cs="Arial"/>
          <w:b/>
          <w:sz w:val="28"/>
          <w:szCs w:val="28"/>
        </w:rPr>
        <w:tab/>
      </w:r>
      <w:r w:rsidRPr="00571C0F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50B4F5A" w14:textId="77777777" w:rsidR="002F21EE" w:rsidRPr="00571C0F" w:rsidRDefault="002F21EE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71C0F">
        <w:rPr>
          <w:b/>
          <w:sz w:val="28"/>
          <w:szCs w:val="28"/>
        </w:rPr>
        <w:t>___ / 4</w:t>
      </w:r>
    </w:p>
    <w:p w14:paraId="15BD0E3D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0D7F7E7" w14:textId="77777777" w:rsidR="002F21EE" w:rsidRPr="00832145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484E262B" w14:textId="77777777" w:rsidR="002F21EE" w:rsidRPr="00832145" w:rsidRDefault="002F21EE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5" w:name="_Hlk85186755"/>
      <w:bookmarkStart w:id="6" w:name="_Hlk85189329"/>
      <w:r w:rsidRPr="00832145">
        <w:rPr>
          <w:sz w:val="28"/>
          <w:szCs w:val="28"/>
        </w:rPr>
        <w:t>2</w:t>
      </w:r>
      <w:r w:rsidRPr="00832145">
        <w:rPr>
          <w:sz w:val="28"/>
          <w:szCs w:val="28"/>
        </w:rPr>
        <w:tab/>
        <w:t>Answer your partner’s questions.</w:t>
      </w:r>
    </w:p>
    <w:bookmarkEnd w:id="5"/>
    <w:bookmarkEnd w:id="6"/>
    <w:p w14:paraId="791B23DF" w14:textId="77777777" w:rsidR="002F21EE" w:rsidRPr="00832145" w:rsidRDefault="002F21EE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4</w:t>
      </w:r>
    </w:p>
    <w:bookmarkEnd w:id="3"/>
    <w:p w14:paraId="00ACC907" w14:textId="77777777" w:rsidR="0082541D" w:rsidRPr="00DF74F7" w:rsidRDefault="002F21EE" w:rsidP="00486871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DF74F7">
        <w:rPr>
          <w:sz w:val="28"/>
          <w:szCs w:val="28"/>
        </w:rPr>
        <w:lastRenderedPageBreak/>
        <w:t>3</w:t>
      </w:r>
      <w:r w:rsidRPr="00DF74F7">
        <w:rPr>
          <w:sz w:val="28"/>
          <w:szCs w:val="28"/>
        </w:rPr>
        <w:tab/>
        <w:t xml:space="preserve">Describe </w:t>
      </w:r>
      <w:r w:rsidR="0082541D" w:rsidRPr="00DF74F7">
        <w:rPr>
          <w:sz w:val="28"/>
          <w:szCs w:val="28"/>
        </w:rPr>
        <w:t>and compare the pictures for</w:t>
      </w:r>
      <w:r w:rsidRPr="00DF74F7">
        <w:rPr>
          <w:sz w:val="28"/>
          <w:szCs w:val="28"/>
        </w:rPr>
        <w:t xml:space="preserve"> your partner.</w:t>
      </w:r>
      <w:r w:rsidR="0082541D" w:rsidRPr="00DF74F7">
        <w:rPr>
          <w:sz w:val="28"/>
          <w:szCs w:val="28"/>
        </w:rPr>
        <w:t xml:space="preserve"> </w:t>
      </w:r>
    </w:p>
    <w:p w14:paraId="1B2D2767" w14:textId="3A9E8762" w:rsidR="002F21EE" w:rsidRPr="00DF74F7" w:rsidRDefault="00206A8B" w:rsidP="00486871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tab/>
      </w:r>
      <w:r w:rsidR="00DF74F7" w:rsidRPr="00DF74F7">
        <w:rPr>
          <w:sz w:val="28"/>
          <w:szCs w:val="28"/>
        </w:rPr>
        <w:t>How might the people be feeling</w:t>
      </w:r>
      <w:r w:rsidR="00832145" w:rsidRPr="00DF74F7">
        <w:rPr>
          <w:sz w:val="28"/>
          <w:szCs w:val="28"/>
        </w:rPr>
        <w:t>?</w:t>
      </w:r>
    </w:p>
    <w:p w14:paraId="0BCEFD7F" w14:textId="07C73B9C" w:rsidR="0082541D" w:rsidRPr="00832145" w:rsidRDefault="00DF74F7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0146840D" wp14:editId="2E1BB569">
            <wp:extent cx="4518660" cy="3111177"/>
            <wp:effectExtent l="0" t="0" r="0" b="0"/>
            <wp:docPr id="5" name="Picture 5" descr="A picture containing person, indoor,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person, indoor,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162" cy="3121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6B45F" w14:textId="77777777" w:rsidR="00832145" w:rsidRPr="00832145" w:rsidRDefault="00832145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</w:p>
    <w:p w14:paraId="6DA45C8E" w14:textId="137D1459" w:rsidR="0082541D" w:rsidRPr="00832145" w:rsidRDefault="00DF74F7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4082578C" wp14:editId="25DFCDF1">
            <wp:extent cx="4525801" cy="3017520"/>
            <wp:effectExtent l="0" t="0" r="8255" b="0"/>
            <wp:docPr id="11" name="Picture 11" descr="A person and person on a bu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and person on a bu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4471" cy="3023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B919C" w14:textId="149FCFA0" w:rsidR="002F21EE" w:rsidRDefault="002F21EE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32145">
        <w:rPr>
          <w:b/>
          <w:sz w:val="28"/>
          <w:szCs w:val="28"/>
        </w:rPr>
        <w:t>___ / 12</w:t>
      </w:r>
    </w:p>
    <w:p w14:paraId="549FF8D3" w14:textId="77777777" w:rsidR="00206A8B" w:rsidRDefault="00206A8B">
      <w:pPr>
        <w:rPr>
          <w:rFonts w:ascii="Arial" w:hAnsi="Arial" w:cs="Arial"/>
          <w:b/>
          <w:bCs/>
          <w:sz w:val="36"/>
          <w:szCs w:val="36"/>
        </w:rPr>
      </w:pPr>
      <w:bookmarkStart w:id="7" w:name="_Hlk105507081"/>
      <w:r>
        <w:rPr>
          <w:bCs/>
          <w:sz w:val="36"/>
          <w:szCs w:val="36"/>
        </w:rPr>
        <w:br w:type="page"/>
      </w:r>
    </w:p>
    <w:p w14:paraId="0CFA03CB" w14:textId="1C07D45F" w:rsidR="002F21EE" w:rsidRDefault="002F21EE" w:rsidP="00486871">
      <w:pPr>
        <w:pStyle w:val="HeadASection"/>
        <w:shd w:val="clear" w:color="auto" w:fill="FFFFFF" w:themeFill="background1"/>
        <w:spacing w:after="120" w:line="360" w:lineRule="auto"/>
        <w:rPr>
          <w:bCs/>
          <w:sz w:val="36"/>
          <w:szCs w:val="36"/>
        </w:rPr>
      </w:pPr>
      <w:r w:rsidRPr="00A7424C">
        <w:rPr>
          <w:bCs/>
          <w:sz w:val="36"/>
          <w:szCs w:val="36"/>
        </w:rPr>
        <w:lastRenderedPageBreak/>
        <w:t>WRITING</w:t>
      </w:r>
    </w:p>
    <w:p w14:paraId="736AFCE7" w14:textId="77777777" w:rsidR="00FF3193" w:rsidRPr="00FF3193" w:rsidRDefault="00FF3193" w:rsidP="00FF3193"/>
    <w:p w14:paraId="296FFF1F" w14:textId="77777777" w:rsidR="00A7424C" w:rsidRPr="00A7424C" w:rsidRDefault="00A7424C" w:rsidP="00486871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7424C">
        <w:rPr>
          <w:sz w:val="28"/>
          <w:szCs w:val="28"/>
        </w:rPr>
        <w:t>4</w:t>
      </w:r>
      <w:r w:rsidRPr="00A7424C">
        <w:rPr>
          <w:sz w:val="28"/>
          <w:szCs w:val="28"/>
        </w:rPr>
        <w:tab/>
        <w:t>Complete the sentences with the words (A–G). There are TWO words you do not need.</w:t>
      </w:r>
    </w:p>
    <w:p w14:paraId="00981238" w14:textId="55D36824" w:rsidR="00A7424C" w:rsidRPr="00593809" w:rsidRDefault="00A7424C" w:rsidP="000572E7">
      <w:pPr>
        <w:keepNext/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7424C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1CACE7C" wp14:editId="339BC87B">
                <wp:simplePos x="0" y="0"/>
                <wp:positionH relativeFrom="margin">
                  <wp:posOffset>4906010</wp:posOffset>
                </wp:positionH>
                <wp:positionV relativeFrom="paragraph">
                  <wp:posOffset>57785</wp:posOffset>
                </wp:positionV>
                <wp:extent cx="1402080" cy="2880360"/>
                <wp:effectExtent l="0" t="0" r="26670" b="152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402080" cy="288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E66FE" w14:textId="2C304713" w:rsidR="00A7424C" w:rsidRPr="00593809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9380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53643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ncerning</w:t>
                            </w:r>
                          </w:p>
                          <w:p w14:paraId="65C1DB7D" w14:textId="64CC9341" w:rsidR="00A7424C" w:rsidRPr="00593809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59380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53643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irst</w:t>
                            </w:r>
                          </w:p>
                          <w:p w14:paraId="590E339C" w14:textId="326B96DE" w:rsidR="00A7424C" w:rsidRPr="0053643A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53643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="0053643A" w:rsidRPr="0053643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outlines</w:t>
                            </w:r>
                          </w:p>
                          <w:p w14:paraId="10DEC26A" w14:textId="65DE8F40" w:rsidR="00A7424C" w:rsidRPr="00593809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93809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Pr="0059380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643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urpose</w:t>
                            </w:r>
                          </w:p>
                          <w:p w14:paraId="4CD50EB6" w14:textId="15CBA4BB" w:rsidR="00A7424C" w:rsidRPr="00593809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9380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="00593809" w:rsidRPr="0059380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643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 end</w:t>
                            </w:r>
                          </w:p>
                          <w:p w14:paraId="24A22A6B" w14:textId="4C7688C1" w:rsidR="00A7424C" w:rsidRPr="00593809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9380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53643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 whole</w:t>
                            </w:r>
                          </w:p>
                          <w:p w14:paraId="7C421D97" w14:textId="35DF9402" w:rsidR="00A7424C" w:rsidRPr="0053643A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53643A">
                              <w:rPr>
                                <w:rFonts w:ascii="Arial" w:hAnsi="Arial" w:cs="Arial"/>
                                <w:b/>
                                <w:bCs/>
                                <w:strike/>
                                <w:sz w:val="28"/>
                                <w:szCs w:val="28"/>
                              </w:rPr>
                              <w:t>G</w:t>
                            </w:r>
                            <w:r w:rsidRPr="0053643A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643A" w:rsidRPr="0053643A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to know</w:t>
                            </w:r>
                          </w:p>
                          <w:p w14:paraId="0F761814" w14:textId="77777777" w:rsidR="00A7424C" w:rsidRPr="0040259F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086723C" w14:textId="77777777" w:rsidR="00A7424C" w:rsidRPr="00B07C30" w:rsidRDefault="00A7424C" w:rsidP="00A7424C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ACE7C" id="_x0000_s1032" type="#_x0000_t202" style="position:absolute;left:0;text-align:left;margin-left:386.3pt;margin-top:4.55pt;width:110.4pt;height:226.8pt;flip:x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">
                <v:textbox>
                  <w:txbxContent>
                    <w:p w14:paraId="27FE66FE" w14:textId="2C304713" w:rsidR="00A7424C" w:rsidRPr="00593809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9380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53643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ncerning</w:t>
                      </w:r>
                    </w:p>
                    <w:p w14:paraId="65C1DB7D" w14:textId="64CC9341" w:rsidR="00A7424C" w:rsidRPr="00593809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59380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53643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irst</w:t>
                      </w:r>
                    </w:p>
                    <w:p w14:paraId="590E339C" w14:textId="326B96DE" w:rsidR="00A7424C" w:rsidRPr="0053643A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53643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  <w:r w:rsidR="0053643A" w:rsidRPr="0053643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outlines</w:t>
                      </w:r>
                    </w:p>
                    <w:p w14:paraId="10DEC26A" w14:textId="65DE8F40" w:rsidR="00A7424C" w:rsidRPr="00593809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93809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Pr="0059380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53643A">
                        <w:rPr>
                          <w:rFonts w:ascii="Arial" w:hAnsi="Arial" w:cs="Arial"/>
                          <w:sz w:val="28"/>
                          <w:szCs w:val="28"/>
                        </w:rPr>
                        <w:t>purpose</w:t>
                      </w:r>
                    </w:p>
                    <w:p w14:paraId="4CD50EB6" w14:textId="15CBA4BB" w:rsidR="00A7424C" w:rsidRPr="00593809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9380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="00593809" w:rsidRPr="0059380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3643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 end</w:t>
                      </w:r>
                    </w:p>
                    <w:p w14:paraId="24A22A6B" w14:textId="4C7688C1" w:rsidR="00A7424C" w:rsidRPr="00593809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9380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53643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 whole</w:t>
                      </w:r>
                    </w:p>
                    <w:p w14:paraId="7C421D97" w14:textId="35DF9402" w:rsidR="00A7424C" w:rsidRPr="0053643A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53643A">
                        <w:rPr>
                          <w:rFonts w:ascii="Arial" w:hAnsi="Arial" w:cs="Arial"/>
                          <w:b/>
                          <w:bCs/>
                          <w:strike/>
                          <w:sz w:val="28"/>
                          <w:szCs w:val="28"/>
                        </w:rPr>
                        <w:t>G</w:t>
                      </w:r>
                      <w:r w:rsidRPr="0053643A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53643A" w:rsidRPr="0053643A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to know</w:t>
                      </w:r>
                    </w:p>
                    <w:p w14:paraId="0F761814" w14:textId="77777777" w:rsidR="00A7424C" w:rsidRPr="0040259F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4086723C" w14:textId="77777777" w:rsidR="00A7424C" w:rsidRPr="00B07C30" w:rsidRDefault="00A7424C" w:rsidP="00A7424C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7424C">
        <w:rPr>
          <w:rFonts w:ascii="Arial" w:hAnsi="Arial" w:cs="Arial"/>
          <w:b/>
          <w:sz w:val="28"/>
          <w:szCs w:val="28"/>
        </w:rPr>
        <w:t xml:space="preserve">0 </w:t>
      </w:r>
      <w:r w:rsidR="0053643A" w:rsidRPr="0053643A">
        <w:rPr>
          <w:rFonts w:ascii="Arial" w:hAnsi="Arial" w:cs="Arial"/>
          <w:bCs/>
          <w:sz w:val="28"/>
          <w:szCs w:val="28"/>
        </w:rPr>
        <w:t xml:space="preserve">I thought you might like </w:t>
      </w:r>
      <w:r w:rsidR="0053643A" w:rsidRPr="000572E7">
        <w:rPr>
          <w:rFonts w:ascii="Arial" w:hAnsi="Arial" w:cs="Arial"/>
          <w:b/>
          <w:sz w:val="28"/>
          <w:szCs w:val="28"/>
          <w:u w:val="single"/>
        </w:rPr>
        <w:t>_</w:t>
      </w:r>
      <w:r w:rsidR="000572E7" w:rsidRPr="000572E7">
        <w:rPr>
          <w:rFonts w:ascii="Arial" w:hAnsi="Arial" w:cs="Arial"/>
          <w:b/>
          <w:sz w:val="28"/>
          <w:szCs w:val="28"/>
          <w:u w:val="single"/>
        </w:rPr>
        <w:t>G</w:t>
      </w:r>
      <w:r w:rsidR="0053643A" w:rsidRPr="000572E7">
        <w:rPr>
          <w:rFonts w:ascii="Arial" w:hAnsi="Arial" w:cs="Arial"/>
          <w:b/>
          <w:sz w:val="28"/>
          <w:szCs w:val="28"/>
          <w:u w:val="single"/>
        </w:rPr>
        <w:t>_</w:t>
      </w:r>
      <w:r w:rsidR="0053643A" w:rsidRPr="0053643A">
        <w:rPr>
          <w:rFonts w:ascii="Arial" w:hAnsi="Arial" w:cs="Arial"/>
          <w:bCs/>
          <w:sz w:val="28"/>
          <w:szCs w:val="28"/>
        </w:rPr>
        <w:t xml:space="preserve"> that I’ve bought a mountain bike.</w:t>
      </w:r>
    </w:p>
    <w:p w14:paraId="3FB8D266" w14:textId="2791FAE8" w:rsidR="00A7424C" w:rsidRPr="00A7424C" w:rsidRDefault="00A7424C" w:rsidP="000572E7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7424C">
        <w:rPr>
          <w:rFonts w:ascii="Arial" w:hAnsi="Arial" w:cs="Arial"/>
          <w:b/>
          <w:sz w:val="28"/>
          <w:szCs w:val="28"/>
        </w:rPr>
        <w:t>1</w:t>
      </w:r>
      <w:r w:rsidRPr="00A7424C">
        <w:rPr>
          <w:rFonts w:ascii="Arial" w:hAnsi="Arial" w:cs="Arial"/>
          <w:b/>
          <w:sz w:val="28"/>
          <w:szCs w:val="28"/>
        </w:rPr>
        <w:tab/>
      </w:r>
      <w:r w:rsidR="0053643A" w:rsidRPr="0053643A">
        <w:rPr>
          <w:rFonts w:ascii="Arial" w:hAnsi="Arial" w:cs="Arial"/>
          <w:bCs/>
          <w:sz w:val="28"/>
          <w:szCs w:val="28"/>
        </w:rPr>
        <w:t>This is a report ___ the professions which are most attractive to young people.</w:t>
      </w:r>
    </w:p>
    <w:p w14:paraId="306C74D6" w14:textId="1F56AB96" w:rsidR="00A7424C" w:rsidRPr="00A7424C" w:rsidRDefault="00A7424C" w:rsidP="000572E7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7424C">
        <w:rPr>
          <w:rFonts w:ascii="Arial" w:hAnsi="Arial" w:cs="Arial"/>
          <w:b/>
          <w:bCs/>
          <w:sz w:val="28"/>
          <w:szCs w:val="28"/>
        </w:rPr>
        <w:t xml:space="preserve">2 </w:t>
      </w:r>
      <w:r w:rsidR="0053643A" w:rsidRPr="0053643A">
        <w:rPr>
          <w:rFonts w:ascii="Arial" w:hAnsi="Arial" w:cs="Arial"/>
          <w:sz w:val="28"/>
          <w:szCs w:val="28"/>
        </w:rPr>
        <w:t>On ___, everyone agreed that the event was a success.</w:t>
      </w:r>
    </w:p>
    <w:p w14:paraId="4BCB1128" w14:textId="48FB47FC" w:rsidR="00A7424C" w:rsidRPr="00A7424C" w:rsidRDefault="00A7424C" w:rsidP="000572E7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7424C">
        <w:rPr>
          <w:rFonts w:ascii="Arial" w:hAnsi="Arial" w:cs="Arial"/>
          <w:b/>
          <w:bCs/>
          <w:sz w:val="28"/>
          <w:szCs w:val="28"/>
        </w:rPr>
        <w:t>3</w:t>
      </w:r>
      <w:r w:rsidRPr="00A7424C">
        <w:rPr>
          <w:rFonts w:ascii="Arial" w:hAnsi="Arial" w:cs="Arial"/>
          <w:b/>
          <w:bCs/>
          <w:sz w:val="28"/>
          <w:szCs w:val="28"/>
        </w:rPr>
        <w:tab/>
      </w:r>
      <w:r w:rsidR="0053643A" w:rsidRPr="0053643A">
        <w:rPr>
          <w:rFonts w:ascii="Arial" w:hAnsi="Arial" w:cs="Arial"/>
          <w:sz w:val="28"/>
          <w:szCs w:val="28"/>
        </w:rPr>
        <w:t>In ___, we managed to find a taxi to take us home.</w:t>
      </w:r>
    </w:p>
    <w:p w14:paraId="485DF616" w14:textId="0000461E" w:rsidR="00A7424C" w:rsidRPr="00593809" w:rsidRDefault="00A7424C" w:rsidP="000572E7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A7424C">
        <w:rPr>
          <w:rFonts w:ascii="Arial" w:hAnsi="Arial" w:cs="Arial"/>
          <w:b/>
          <w:bCs/>
          <w:sz w:val="28"/>
          <w:szCs w:val="28"/>
        </w:rPr>
        <w:t>4</w:t>
      </w:r>
      <w:r w:rsidRPr="00A7424C">
        <w:rPr>
          <w:rFonts w:ascii="Arial" w:hAnsi="Arial" w:cs="Arial"/>
          <w:b/>
          <w:bCs/>
          <w:sz w:val="28"/>
          <w:szCs w:val="28"/>
        </w:rPr>
        <w:tab/>
      </w:r>
      <w:r w:rsidR="0053643A" w:rsidRPr="0053643A">
        <w:rPr>
          <w:rFonts w:ascii="Arial" w:hAnsi="Arial" w:cs="Arial"/>
          <w:sz w:val="28"/>
          <w:szCs w:val="28"/>
        </w:rPr>
        <w:t>The ___ of this report is to inform you about our achievements in the last year.</w:t>
      </w:r>
    </w:p>
    <w:p w14:paraId="0E6285C6" w14:textId="77777777" w:rsidR="00A7424C" w:rsidRPr="00CD387E" w:rsidRDefault="00A7424C" w:rsidP="00486871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D387E">
        <w:rPr>
          <w:b/>
          <w:sz w:val="28"/>
          <w:szCs w:val="28"/>
        </w:rPr>
        <w:t>___ / 4</w:t>
      </w:r>
    </w:p>
    <w:p w14:paraId="71B963F4" w14:textId="77777777" w:rsidR="00FF3193" w:rsidRPr="00FF3193" w:rsidRDefault="00A7424C" w:rsidP="00383130">
      <w:pPr>
        <w:pStyle w:val="Rubric"/>
        <w:tabs>
          <w:tab w:val="left" w:pos="227"/>
        </w:tabs>
        <w:spacing w:before="480" w:line="360" w:lineRule="auto"/>
        <w:ind w:left="227" w:hanging="227"/>
        <w:rPr>
          <w:rFonts w:eastAsiaTheme="minorEastAsia"/>
          <w:sz w:val="28"/>
          <w:szCs w:val="28"/>
        </w:rPr>
      </w:pPr>
      <w:r w:rsidRPr="00CD387E">
        <w:rPr>
          <w:sz w:val="28"/>
          <w:szCs w:val="28"/>
        </w:rPr>
        <w:t>5</w:t>
      </w:r>
      <w:r w:rsidRPr="00CD387E">
        <w:rPr>
          <w:sz w:val="28"/>
          <w:szCs w:val="28"/>
        </w:rPr>
        <w:tab/>
      </w:r>
      <w:r w:rsidR="00FF3193" w:rsidRPr="00FF3193">
        <w:rPr>
          <w:rFonts w:eastAsiaTheme="minorEastAsia"/>
          <w:sz w:val="28"/>
          <w:szCs w:val="28"/>
        </w:rPr>
        <w:t xml:space="preserve">You have been offered a fantastic new job. Write an email to a friend to tell them your news. Tell your friend: </w:t>
      </w:r>
    </w:p>
    <w:p w14:paraId="703C763B" w14:textId="286E2095" w:rsidR="00FF3193" w:rsidRPr="00FF3193" w:rsidRDefault="00FF3193" w:rsidP="00FF3193">
      <w:pPr>
        <w:pStyle w:val="Rubric"/>
        <w:tabs>
          <w:tab w:val="left" w:pos="227"/>
        </w:tabs>
        <w:spacing w:before="0" w:line="360" w:lineRule="auto"/>
        <w:ind w:left="227" w:hanging="227"/>
        <w:rPr>
          <w:rFonts w:eastAsiaTheme="minorEastAsia"/>
          <w:sz w:val="28"/>
          <w:szCs w:val="28"/>
        </w:rPr>
      </w:pPr>
      <w:r w:rsidRPr="00FF3193">
        <w:rPr>
          <w:rFonts w:eastAsiaTheme="minorEastAsia"/>
          <w:sz w:val="28"/>
          <w:szCs w:val="28"/>
        </w:rPr>
        <w:t>•</w:t>
      </w:r>
      <w:r w:rsidRPr="00FF3193"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>W</w:t>
      </w:r>
      <w:r w:rsidRPr="00FF3193">
        <w:rPr>
          <w:rFonts w:eastAsiaTheme="minorEastAsia"/>
          <w:sz w:val="28"/>
          <w:szCs w:val="28"/>
        </w:rPr>
        <w:t>hat the job is.</w:t>
      </w:r>
    </w:p>
    <w:p w14:paraId="5A90B988" w14:textId="1BFAD20D" w:rsidR="00FF3193" w:rsidRPr="00FF3193" w:rsidRDefault="00FF3193" w:rsidP="00FF3193">
      <w:pPr>
        <w:pStyle w:val="Rubric"/>
        <w:tabs>
          <w:tab w:val="left" w:pos="227"/>
        </w:tabs>
        <w:spacing w:before="0" w:line="360" w:lineRule="auto"/>
        <w:ind w:left="227" w:hanging="227"/>
        <w:rPr>
          <w:rFonts w:eastAsiaTheme="minorEastAsia"/>
          <w:sz w:val="28"/>
          <w:szCs w:val="28"/>
        </w:rPr>
      </w:pPr>
      <w:r w:rsidRPr="00FF3193">
        <w:rPr>
          <w:rFonts w:eastAsiaTheme="minorEastAsia"/>
          <w:sz w:val="28"/>
          <w:szCs w:val="28"/>
        </w:rPr>
        <w:t>•</w:t>
      </w:r>
      <w:r w:rsidRPr="00FF3193"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>H</w:t>
      </w:r>
      <w:r w:rsidRPr="00FF3193">
        <w:rPr>
          <w:rFonts w:eastAsiaTheme="minorEastAsia"/>
          <w:sz w:val="28"/>
          <w:szCs w:val="28"/>
        </w:rPr>
        <w:t>ow you got the job.</w:t>
      </w:r>
    </w:p>
    <w:p w14:paraId="7D2A793C" w14:textId="733995B3" w:rsidR="00FF3193" w:rsidRPr="00FF3193" w:rsidRDefault="00FF3193" w:rsidP="00FF3193">
      <w:pPr>
        <w:pStyle w:val="Rubric"/>
        <w:tabs>
          <w:tab w:val="left" w:pos="227"/>
        </w:tabs>
        <w:spacing w:before="0" w:line="360" w:lineRule="auto"/>
        <w:ind w:left="227" w:hanging="227"/>
        <w:rPr>
          <w:rFonts w:eastAsiaTheme="minorEastAsia"/>
          <w:sz w:val="28"/>
          <w:szCs w:val="28"/>
        </w:rPr>
      </w:pPr>
      <w:r w:rsidRPr="00FF3193">
        <w:rPr>
          <w:rFonts w:eastAsiaTheme="minorEastAsia"/>
          <w:sz w:val="28"/>
          <w:szCs w:val="28"/>
        </w:rPr>
        <w:t>•</w:t>
      </w:r>
      <w:r w:rsidRPr="00FF3193"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>W</w:t>
      </w:r>
      <w:r w:rsidRPr="00FF3193">
        <w:rPr>
          <w:rFonts w:eastAsiaTheme="minorEastAsia"/>
          <w:sz w:val="28"/>
          <w:szCs w:val="28"/>
        </w:rPr>
        <w:t>hy it is good.</w:t>
      </w:r>
    </w:p>
    <w:p w14:paraId="785D4C22" w14:textId="77777777" w:rsidR="00FF3193" w:rsidRDefault="00FF3193" w:rsidP="00FF3193">
      <w:pPr>
        <w:pStyle w:val="Rubric"/>
        <w:tabs>
          <w:tab w:val="left" w:pos="227"/>
        </w:tabs>
        <w:spacing w:before="0" w:line="360" w:lineRule="auto"/>
        <w:ind w:left="227" w:hanging="227"/>
        <w:rPr>
          <w:rFonts w:eastAsiaTheme="minorEastAsia"/>
          <w:sz w:val="28"/>
          <w:szCs w:val="28"/>
        </w:rPr>
      </w:pPr>
      <w:r w:rsidRPr="00FF3193">
        <w:rPr>
          <w:rFonts w:eastAsiaTheme="minorEastAsia"/>
          <w:sz w:val="28"/>
          <w:szCs w:val="28"/>
        </w:rPr>
        <w:t>•</w:t>
      </w:r>
      <w:r w:rsidRPr="00FF3193"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>H</w:t>
      </w:r>
      <w:r w:rsidRPr="00FF3193">
        <w:rPr>
          <w:rFonts w:eastAsiaTheme="minorEastAsia"/>
          <w:sz w:val="28"/>
          <w:szCs w:val="28"/>
        </w:rPr>
        <w:t>ow you feel.</w:t>
      </w:r>
      <w:r w:rsidR="00A7424C" w:rsidRPr="00CD387E">
        <w:rPr>
          <w:sz w:val="28"/>
          <w:szCs w:val="28"/>
        </w:rPr>
        <w:tab/>
      </w:r>
      <w:r w:rsidR="00A7424C" w:rsidRPr="00CD387E">
        <w:rPr>
          <w:rFonts w:eastAsiaTheme="minorEastAsia"/>
          <w:sz w:val="28"/>
          <w:szCs w:val="28"/>
        </w:rPr>
        <w:t xml:space="preserve"> </w:t>
      </w:r>
    </w:p>
    <w:p w14:paraId="0B337EE3" w14:textId="0D73CD81" w:rsidR="00A7424C" w:rsidRPr="00CD387E" w:rsidRDefault="0035417D" w:rsidP="00FF3193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>
        <w:rPr>
          <w:rFonts w:eastAsiaTheme="minorEastAsia"/>
          <w:sz w:val="28"/>
          <w:szCs w:val="28"/>
        </w:rPr>
        <w:tab/>
      </w:r>
      <w:r w:rsidR="00A7424C" w:rsidRPr="00CD387E">
        <w:rPr>
          <w:rFonts w:eastAsiaTheme="minorEastAsia"/>
          <w:sz w:val="28"/>
          <w:szCs w:val="28"/>
        </w:rPr>
        <w:t>Write 140</w:t>
      </w:r>
      <w:r w:rsidR="00881983" w:rsidRPr="00881983">
        <w:rPr>
          <w:rFonts w:eastAsiaTheme="minorEastAsia"/>
          <w:sz w:val="28"/>
          <w:szCs w:val="28"/>
        </w:rPr>
        <w:t>–</w:t>
      </w:r>
      <w:r w:rsidR="00A7424C" w:rsidRPr="00CD387E">
        <w:rPr>
          <w:rFonts w:eastAsiaTheme="minorEastAsia"/>
          <w:sz w:val="28"/>
          <w:szCs w:val="28"/>
        </w:rPr>
        <w:t>190 words.</w:t>
      </w:r>
    </w:p>
    <w:p w14:paraId="51978CED" w14:textId="25075FD4" w:rsidR="00A7424C" w:rsidRDefault="00A7424C" w:rsidP="00486871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CD387E">
        <w:rPr>
          <w:rFonts w:eastAsiaTheme="minorEastAsia"/>
          <w:b/>
          <w:sz w:val="28"/>
          <w:szCs w:val="28"/>
        </w:rPr>
        <w:t>___ / 16</w:t>
      </w:r>
    </w:p>
    <w:p w14:paraId="26F3FC9E" w14:textId="77777777" w:rsidR="00F177EB" w:rsidRPr="00A7424C" w:rsidRDefault="00F177EB" w:rsidP="00A7424C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75C8A1DC" w14:textId="77777777" w:rsidR="00A7424C" w:rsidRPr="00A7424C" w:rsidRDefault="00A7424C" w:rsidP="00A7424C">
      <w:pPr>
        <w:spacing w:after="120" w:line="360" w:lineRule="auto"/>
        <w:jc w:val="right"/>
        <w:rPr>
          <w:rFonts w:ascii="Arial" w:eastAsiaTheme="minorEastAsia" w:hAnsi="Arial" w:cs="Arial"/>
          <w:b/>
          <w:sz w:val="28"/>
          <w:szCs w:val="28"/>
        </w:rPr>
      </w:pPr>
      <w:r w:rsidRPr="00A7424C">
        <w:rPr>
          <w:rFonts w:ascii="Arial" w:eastAsiaTheme="minorEastAsia" w:hAnsi="Arial" w:cs="Arial"/>
          <w:b/>
          <w:sz w:val="28"/>
          <w:szCs w:val="28"/>
        </w:rPr>
        <w:t>TOTAL: ___ / 40</w:t>
      </w:r>
      <w:bookmarkEnd w:id="7"/>
    </w:p>
    <w:sectPr w:rsidR="00A7424C" w:rsidRPr="00A7424C" w:rsidSect="004C7F99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 w:code="9"/>
      <w:pgMar w:top="1985" w:right="992" w:bottom="1440" w:left="992" w:header="0" w:footer="159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703E4" w14:textId="77777777" w:rsidR="00C551C4" w:rsidRDefault="00C551C4">
      <w:r>
        <w:separator/>
      </w:r>
    </w:p>
    <w:p w14:paraId="00AD0E1C" w14:textId="77777777" w:rsidR="00C551C4" w:rsidRDefault="00C551C4"/>
    <w:p w14:paraId="0A02F834" w14:textId="77777777" w:rsidR="00C551C4" w:rsidRDefault="00C551C4"/>
    <w:p w14:paraId="2EF8A6EE" w14:textId="77777777" w:rsidR="00C551C4" w:rsidRDefault="00C551C4"/>
    <w:p w14:paraId="1428B4BE" w14:textId="77777777" w:rsidR="00C551C4" w:rsidRDefault="00C551C4"/>
    <w:p w14:paraId="78AAA8A9" w14:textId="77777777" w:rsidR="00C551C4" w:rsidRDefault="00C551C4"/>
  </w:endnote>
  <w:endnote w:type="continuationSeparator" w:id="0">
    <w:p w14:paraId="3BA2E73A" w14:textId="77777777" w:rsidR="00C551C4" w:rsidRDefault="00C551C4">
      <w:r>
        <w:continuationSeparator/>
      </w:r>
    </w:p>
    <w:p w14:paraId="738D674C" w14:textId="77777777" w:rsidR="00C551C4" w:rsidRDefault="00C551C4"/>
    <w:p w14:paraId="12C0B68A" w14:textId="77777777" w:rsidR="00C551C4" w:rsidRDefault="00C551C4"/>
    <w:p w14:paraId="06277D37" w14:textId="77777777" w:rsidR="00C551C4" w:rsidRDefault="00C551C4"/>
    <w:p w14:paraId="33FB597C" w14:textId="77777777" w:rsidR="00C551C4" w:rsidRDefault="00C551C4"/>
    <w:p w14:paraId="4CA4ADDB" w14:textId="77777777" w:rsidR="00C551C4" w:rsidRDefault="00C551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6378D7">
      <w:rPr>
        <w:noProof/>
        <w:sz w:val="16"/>
        <w:szCs w:val="16"/>
      </w:rPr>
      <w:t>2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F630D" w14:textId="77777777" w:rsidR="00C551C4" w:rsidRDefault="00C551C4">
      <w:r>
        <w:separator/>
      </w:r>
    </w:p>
    <w:p w14:paraId="5BD799FA" w14:textId="77777777" w:rsidR="00C551C4" w:rsidRDefault="00C551C4"/>
    <w:p w14:paraId="793AE4C2" w14:textId="77777777" w:rsidR="00C551C4" w:rsidRDefault="00C551C4"/>
    <w:p w14:paraId="6366D79E" w14:textId="77777777" w:rsidR="00C551C4" w:rsidRDefault="00C551C4"/>
    <w:p w14:paraId="7B6AAD06" w14:textId="77777777" w:rsidR="00C551C4" w:rsidRDefault="00C551C4"/>
    <w:p w14:paraId="467CBD36" w14:textId="77777777" w:rsidR="00C551C4" w:rsidRDefault="00C551C4"/>
  </w:footnote>
  <w:footnote w:type="continuationSeparator" w:id="0">
    <w:p w14:paraId="7D3BEBBA" w14:textId="77777777" w:rsidR="00C551C4" w:rsidRDefault="00C551C4">
      <w:r>
        <w:continuationSeparator/>
      </w:r>
    </w:p>
    <w:p w14:paraId="7ECF4669" w14:textId="77777777" w:rsidR="00C551C4" w:rsidRDefault="00C551C4"/>
    <w:p w14:paraId="70CD367C" w14:textId="77777777" w:rsidR="00C551C4" w:rsidRDefault="00C551C4"/>
    <w:p w14:paraId="0BB01522" w14:textId="77777777" w:rsidR="00C551C4" w:rsidRDefault="00C551C4"/>
    <w:p w14:paraId="7D2763FB" w14:textId="77777777" w:rsidR="00C551C4" w:rsidRDefault="00C551C4"/>
    <w:p w14:paraId="6B33A1F2" w14:textId="77777777" w:rsidR="00C551C4" w:rsidRDefault="00C551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48D90101" w:rsidR="00163C14" w:rsidRPr="002370A3" w:rsidRDefault="00C41C86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3CA7147E">
              <wp:simplePos x="0" y="0"/>
              <wp:positionH relativeFrom="column">
                <wp:posOffset>2406208</wp:posOffset>
              </wp:positionH>
              <wp:positionV relativeFrom="paragraph">
                <wp:posOffset>294198</wp:posOffset>
              </wp:positionV>
              <wp:extent cx="3886200" cy="962108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621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363CC80" w14:textId="4E07105A" w:rsidR="009F58CC" w:rsidRDefault="009F58CC" w:rsidP="009F58CC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F255A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2979FF23" w:rsidR="00286D6F" w:rsidRDefault="00C41C86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ROGRESS</w:t>
                          </w:r>
                          <w:r w:rsidR="005C53F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</w:t>
                          </w:r>
                          <w:r w:rsidR="00DF74F7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3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| Version </w:t>
                          </w:r>
                          <w:r w:rsidR="001819A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style="position:absolute;left:0;text-align:left;margin-left:189.45pt;margin-top:23.15pt;width:306pt;height:7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" filled="f" stroked="f">
              <v:textbox inset=",7.2pt,,7.2pt">
                <w:txbxContent>
                  <w:p w14:paraId="2363CC80" w14:textId="4E07105A" w:rsidR="009F58CC" w:rsidRDefault="009F58CC" w:rsidP="009F58CC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F255AD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2979FF23" w:rsidR="00286D6F" w:rsidRDefault="00C41C86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ROGRESS</w:t>
                    </w:r>
                    <w:r w:rsidR="005C53FD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</w:t>
                    </w:r>
                    <w:r w:rsidR="00DF74F7">
                      <w:rPr>
                        <w:rFonts w:ascii="Arial" w:hAnsi="Arial"/>
                        <w:b/>
                        <w:sz w:val="28"/>
                        <w:szCs w:val="28"/>
                      </w:rPr>
                      <w:t>3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| Version </w:t>
                    </w:r>
                    <w:r w:rsidR="001819A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403CAD6">
          <wp:extent cx="2743200" cy="1104900"/>
          <wp:effectExtent l="0" t="0" r="0" b="0"/>
          <wp:docPr id="1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37DD"/>
    <w:multiLevelType w:val="hybridMultilevel"/>
    <w:tmpl w:val="CAF6DB68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8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9039F3"/>
    <w:multiLevelType w:val="hybridMultilevel"/>
    <w:tmpl w:val="D2161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C7755"/>
    <w:multiLevelType w:val="hybridMultilevel"/>
    <w:tmpl w:val="B7CC9B6A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6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7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82A33F3"/>
    <w:multiLevelType w:val="hybridMultilevel"/>
    <w:tmpl w:val="4F480610"/>
    <w:lvl w:ilvl="0" w:tplc="DB58569A">
      <w:numFmt w:val="bullet"/>
      <w:lvlText w:val=""/>
      <w:lvlJc w:val="left"/>
      <w:pPr>
        <w:ind w:left="588" w:hanging="360"/>
      </w:pPr>
      <w:rPr>
        <w:rFonts w:ascii="Wingdings" w:eastAsiaTheme="minorEastAsia" w:hAnsi="Wingdings" w:cs="Aria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9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97B66"/>
    <w:multiLevelType w:val="hybridMultilevel"/>
    <w:tmpl w:val="577CAFFE"/>
    <w:lvl w:ilvl="0" w:tplc="326A85E4">
      <w:start w:val="5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97000954">
    <w:abstractNumId w:val="12"/>
  </w:num>
  <w:num w:numId="2" w16cid:durableId="1916234599">
    <w:abstractNumId w:val="23"/>
  </w:num>
  <w:num w:numId="3" w16cid:durableId="427502305">
    <w:abstractNumId w:val="11"/>
  </w:num>
  <w:num w:numId="4" w16cid:durableId="129785448">
    <w:abstractNumId w:val="20"/>
  </w:num>
  <w:num w:numId="5" w16cid:durableId="936869124">
    <w:abstractNumId w:val="26"/>
  </w:num>
  <w:num w:numId="6" w16cid:durableId="878591349">
    <w:abstractNumId w:val="22"/>
  </w:num>
  <w:num w:numId="7" w16cid:durableId="2033527190">
    <w:abstractNumId w:val="14"/>
  </w:num>
  <w:num w:numId="8" w16cid:durableId="188296352">
    <w:abstractNumId w:val="24"/>
  </w:num>
  <w:num w:numId="9" w16cid:durableId="324434125">
    <w:abstractNumId w:val="6"/>
  </w:num>
  <w:num w:numId="10" w16cid:durableId="2058161983">
    <w:abstractNumId w:val="25"/>
  </w:num>
  <w:num w:numId="11" w16cid:durableId="555745404">
    <w:abstractNumId w:val="3"/>
  </w:num>
  <w:num w:numId="12" w16cid:durableId="1780249758">
    <w:abstractNumId w:val="4"/>
  </w:num>
  <w:num w:numId="13" w16cid:durableId="1033117883">
    <w:abstractNumId w:val="17"/>
  </w:num>
  <w:num w:numId="14" w16cid:durableId="1382484895">
    <w:abstractNumId w:val="5"/>
  </w:num>
  <w:num w:numId="15" w16cid:durableId="1224097999">
    <w:abstractNumId w:val="19"/>
  </w:num>
  <w:num w:numId="16" w16cid:durableId="47726355">
    <w:abstractNumId w:val="21"/>
  </w:num>
  <w:num w:numId="17" w16cid:durableId="1089227995">
    <w:abstractNumId w:val="16"/>
  </w:num>
  <w:num w:numId="18" w16cid:durableId="293757253">
    <w:abstractNumId w:val="10"/>
  </w:num>
  <w:num w:numId="19" w16cid:durableId="888688319">
    <w:abstractNumId w:val="0"/>
  </w:num>
  <w:num w:numId="20" w16cid:durableId="1169246335">
    <w:abstractNumId w:val="8"/>
  </w:num>
  <w:num w:numId="21" w16cid:durableId="321812376">
    <w:abstractNumId w:val="9"/>
  </w:num>
  <w:num w:numId="22" w16cid:durableId="1772819346">
    <w:abstractNumId w:val="2"/>
  </w:num>
  <w:num w:numId="23" w16cid:durableId="641732414">
    <w:abstractNumId w:val="1"/>
  </w:num>
  <w:num w:numId="24" w16cid:durableId="2066219778">
    <w:abstractNumId w:val="15"/>
  </w:num>
  <w:num w:numId="25" w16cid:durableId="1934434446">
    <w:abstractNumId w:val="7"/>
  </w:num>
  <w:num w:numId="26" w16cid:durableId="561788839">
    <w:abstractNumId w:val="13"/>
  </w:num>
  <w:num w:numId="27" w16cid:durableId="2128234222">
    <w:abstractNumId w:val="18"/>
  </w:num>
  <w:num w:numId="28" w16cid:durableId="1680650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cyNTA3NTMxNrNQ0lEKTi0uzszPAykwrAUALROdkCwAAAA="/>
    <w:docVar w:name="pageCheckpoint" w:val="/,_x000d_/_x000d_"/>
  </w:docVars>
  <w:rsids>
    <w:rsidRoot w:val="005C53FD"/>
    <w:rsid w:val="00004828"/>
    <w:rsid w:val="00005900"/>
    <w:rsid w:val="00010361"/>
    <w:rsid w:val="000106EF"/>
    <w:rsid w:val="000119F5"/>
    <w:rsid w:val="00012961"/>
    <w:rsid w:val="000129AB"/>
    <w:rsid w:val="000206A5"/>
    <w:rsid w:val="00022D55"/>
    <w:rsid w:val="000331F0"/>
    <w:rsid w:val="000336CF"/>
    <w:rsid w:val="00036330"/>
    <w:rsid w:val="0003657E"/>
    <w:rsid w:val="000422ED"/>
    <w:rsid w:val="00044E0B"/>
    <w:rsid w:val="000550D4"/>
    <w:rsid w:val="000572E7"/>
    <w:rsid w:val="000578E1"/>
    <w:rsid w:val="00065F6C"/>
    <w:rsid w:val="00070010"/>
    <w:rsid w:val="00074226"/>
    <w:rsid w:val="00074AEA"/>
    <w:rsid w:val="00076B51"/>
    <w:rsid w:val="00077E36"/>
    <w:rsid w:val="000801F7"/>
    <w:rsid w:val="00083F54"/>
    <w:rsid w:val="00093528"/>
    <w:rsid w:val="000A1C50"/>
    <w:rsid w:val="000A37D1"/>
    <w:rsid w:val="000A461D"/>
    <w:rsid w:val="000A5DF6"/>
    <w:rsid w:val="000A7BFC"/>
    <w:rsid w:val="000B1244"/>
    <w:rsid w:val="000B16C1"/>
    <w:rsid w:val="000B2F1F"/>
    <w:rsid w:val="000B7853"/>
    <w:rsid w:val="000C352E"/>
    <w:rsid w:val="000D6A8C"/>
    <w:rsid w:val="000E221F"/>
    <w:rsid w:val="000F07D2"/>
    <w:rsid w:val="000F73B2"/>
    <w:rsid w:val="00100501"/>
    <w:rsid w:val="00100F80"/>
    <w:rsid w:val="00103428"/>
    <w:rsid w:val="0011193C"/>
    <w:rsid w:val="001140EC"/>
    <w:rsid w:val="00117541"/>
    <w:rsid w:val="0011770A"/>
    <w:rsid w:val="001204F4"/>
    <w:rsid w:val="00121274"/>
    <w:rsid w:val="001220AA"/>
    <w:rsid w:val="0012334D"/>
    <w:rsid w:val="0012723B"/>
    <w:rsid w:val="00134126"/>
    <w:rsid w:val="001342B1"/>
    <w:rsid w:val="00134F88"/>
    <w:rsid w:val="00143E5E"/>
    <w:rsid w:val="00144336"/>
    <w:rsid w:val="00145638"/>
    <w:rsid w:val="00147834"/>
    <w:rsid w:val="00151399"/>
    <w:rsid w:val="00153571"/>
    <w:rsid w:val="00153B98"/>
    <w:rsid w:val="00153F82"/>
    <w:rsid w:val="00156D05"/>
    <w:rsid w:val="00157E4C"/>
    <w:rsid w:val="00161072"/>
    <w:rsid w:val="00163C14"/>
    <w:rsid w:val="001657AB"/>
    <w:rsid w:val="0016670E"/>
    <w:rsid w:val="0016770F"/>
    <w:rsid w:val="001679EF"/>
    <w:rsid w:val="00170E0B"/>
    <w:rsid w:val="00171144"/>
    <w:rsid w:val="00176F58"/>
    <w:rsid w:val="00180D80"/>
    <w:rsid w:val="001819AA"/>
    <w:rsid w:val="001860B1"/>
    <w:rsid w:val="001910AD"/>
    <w:rsid w:val="001920AC"/>
    <w:rsid w:val="001955E2"/>
    <w:rsid w:val="001A26A2"/>
    <w:rsid w:val="001A3383"/>
    <w:rsid w:val="001A57EA"/>
    <w:rsid w:val="001A7AFB"/>
    <w:rsid w:val="001B316B"/>
    <w:rsid w:val="001B39F4"/>
    <w:rsid w:val="001B4C63"/>
    <w:rsid w:val="001B59FE"/>
    <w:rsid w:val="001C2DFE"/>
    <w:rsid w:val="001D0B3E"/>
    <w:rsid w:val="001D30D6"/>
    <w:rsid w:val="001D556C"/>
    <w:rsid w:val="001E1C29"/>
    <w:rsid w:val="001E5B67"/>
    <w:rsid w:val="001F2946"/>
    <w:rsid w:val="001F365B"/>
    <w:rsid w:val="001F589B"/>
    <w:rsid w:val="001F5BE6"/>
    <w:rsid w:val="002062FD"/>
    <w:rsid w:val="00206A8B"/>
    <w:rsid w:val="0020755D"/>
    <w:rsid w:val="00216E7A"/>
    <w:rsid w:val="00220253"/>
    <w:rsid w:val="0022175D"/>
    <w:rsid w:val="00222859"/>
    <w:rsid w:val="00231583"/>
    <w:rsid w:val="0023451F"/>
    <w:rsid w:val="002370A3"/>
    <w:rsid w:val="00240665"/>
    <w:rsid w:val="00242B69"/>
    <w:rsid w:val="002444C0"/>
    <w:rsid w:val="002462F0"/>
    <w:rsid w:val="00246A71"/>
    <w:rsid w:val="00253624"/>
    <w:rsid w:val="0025457D"/>
    <w:rsid w:val="0026151D"/>
    <w:rsid w:val="00262805"/>
    <w:rsid w:val="00265A5C"/>
    <w:rsid w:val="00266294"/>
    <w:rsid w:val="002773EC"/>
    <w:rsid w:val="00281720"/>
    <w:rsid w:val="00281942"/>
    <w:rsid w:val="00281BC1"/>
    <w:rsid w:val="00284E1D"/>
    <w:rsid w:val="00285628"/>
    <w:rsid w:val="00286D6F"/>
    <w:rsid w:val="00290281"/>
    <w:rsid w:val="0029246C"/>
    <w:rsid w:val="002A00D4"/>
    <w:rsid w:val="002A4AA1"/>
    <w:rsid w:val="002A77EB"/>
    <w:rsid w:val="002C16FC"/>
    <w:rsid w:val="002C1C4C"/>
    <w:rsid w:val="002D3E71"/>
    <w:rsid w:val="002D40D8"/>
    <w:rsid w:val="002D50BF"/>
    <w:rsid w:val="002E4AB4"/>
    <w:rsid w:val="002F21EE"/>
    <w:rsid w:val="002F361F"/>
    <w:rsid w:val="002F4124"/>
    <w:rsid w:val="002F4215"/>
    <w:rsid w:val="002F59F7"/>
    <w:rsid w:val="0030052A"/>
    <w:rsid w:val="00300B41"/>
    <w:rsid w:val="00303D11"/>
    <w:rsid w:val="003117DC"/>
    <w:rsid w:val="00313F15"/>
    <w:rsid w:val="00337B13"/>
    <w:rsid w:val="0035417D"/>
    <w:rsid w:val="00354B42"/>
    <w:rsid w:val="00357DCD"/>
    <w:rsid w:val="0036208F"/>
    <w:rsid w:val="0036623F"/>
    <w:rsid w:val="003718F4"/>
    <w:rsid w:val="00374AFD"/>
    <w:rsid w:val="0038053E"/>
    <w:rsid w:val="00380A11"/>
    <w:rsid w:val="00381327"/>
    <w:rsid w:val="00383130"/>
    <w:rsid w:val="00384C25"/>
    <w:rsid w:val="0038528B"/>
    <w:rsid w:val="003868E2"/>
    <w:rsid w:val="00393E88"/>
    <w:rsid w:val="003943EE"/>
    <w:rsid w:val="003977B5"/>
    <w:rsid w:val="00397A85"/>
    <w:rsid w:val="003A0CB3"/>
    <w:rsid w:val="003A582D"/>
    <w:rsid w:val="003B23DA"/>
    <w:rsid w:val="003B2A89"/>
    <w:rsid w:val="003B497A"/>
    <w:rsid w:val="003C024A"/>
    <w:rsid w:val="003C2BB7"/>
    <w:rsid w:val="003C4B72"/>
    <w:rsid w:val="003D2B2A"/>
    <w:rsid w:val="003D3173"/>
    <w:rsid w:val="003D3B6F"/>
    <w:rsid w:val="003E0D90"/>
    <w:rsid w:val="003E3870"/>
    <w:rsid w:val="003E6CEB"/>
    <w:rsid w:val="003E775F"/>
    <w:rsid w:val="003F3411"/>
    <w:rsid w:val="003F3908"/>
    <w:rsid w:val="003F4A9D"/>
    <w:rsid w:val="003F4B78"/>
    <w:rsid w:val="00400943"/>
    <w:rsid w:val="0040259F"/>
    <w:rsid w:val="00402F31"/>
    <w:rsid w:val="00403BF8"/>
    <w:rsid w:val="0040529E"/>
    <w:rsid w:val="00411DE1"/>
    <w:rsid w:val="00413A1A"/>
    <w:rsid w:val="00415747"/>
    <w:rsid w:val="004220B7"/>
    <w:rsid w:val="00430212"/>
    <w:rsid w:val="004453E6"/>
    <w:rsid w:val="0045159D"/>
    <w:rsid w:val="00456A68"/>
    <w:rsid w:val="00461C23"/>
    <w:rsid w:val="0046216A"/>
    <w:rsid w:val="00464F76"/>
    <w:rsid w:val="004666E1"/>
    <w:rsid w:val="00471428"/>
    <w:rsid w:val="00472F6E"/>
    <w:rsid w:val="0048606D"/>
    <w:rsid w:val="00486871"/>
    <w:rsid w:val="004929AE"/>
    <w:rsid w:val="00493D2F"/>
    <w:rsid w:val="004971FE"/>
    <w:rsid w:val="004978C5"/>
    <w:rsid w:val="004A15F2"/>
    <w:rsid w:val="004A3529"/>
    <w:rsid w:val="004A4B30"/>
    <w:rsid w:val="004B03AA"/>
    <w:rsid w:val="004B3BC3"/>
    <w:rsid w:val="004B6BFF"/>
    <w:rsid w:val="004B7E3B"/>
    <w:rsid w:val="004C0223"/>
    <w:rsid w:val="004C1840"/>
    <w:rsid w:val="004C6F8B"/>
    <w:rsid w:val="004C741A"/>
    <w:rsid w:val="004C7F99"/>
    <w:rsid w:val="004D1BCF"/>
    <w:rsid w:val="004D1D56"/>
    <w:rsid w:val="004D4728"/>
    <w:rsid w:val="004D57A1"/>
    <w:rsid w:val="004D7406"/>
    <w:rsid w:val="004E09AD"/>
    <w:rsid w:val="004E23B1"/>
    <w:rsid w:val="004E3054"/>
    <w:rsid w:val="004E4923"/>
    <w:rsid w:val="004F4AB1"/>
    <w:rsid w:val="004F4AF3"/>
    <w:rsid w:val="00501DC3"/>
    <w:rsid w:val="00504BF8"/>
    <w:rsid w:val="00507EB3"/>
    <w:rsid w:val="00516608"/>
    <w:rsid w:val="00521B61"/>
    <w:rsid w:val="005300E0"/>
    <w:rsid w:val="0053643A"/>
    <w:rsid w:val="0053752F"/>
    <w:rsid w:val="00543F19"/>
    <w:rsid w:val="00552AD0"/>
    <w:rsid w:val="00554C2E"/>
    <w:rsid w:val="0055791A"/>
    <w:rsid w:val="00557C74"/>
    <w:rsid w:val="0056117A"/>
    <w:rsid w:val="005623CF"/>
    <w:rsid w:val="00571C0F"/>
    <w:rsid w:val="00585598"/>
    <w:rsid w:val="00593809"/>
    <w:rsid w:val="005B4BCA"/>
    <w:rsid w:val="005C2540"/>
    <w:rsid w:val="005C3EAE"/>
    <w:rsid w:val="005C4185"/>
    <w:rsid w:val="005C4DF4"/>
    <w:rsid w:val="005C53FD"/>
    <w:rsid w:val="005D76F0"/>
    <w:rsid w:val="005E323C"/>
    <w:rsid w:val="005F0568"/>
    <w:rsid w:val="005F3C42"/>
    <w:rsid w:val="005F7E37"/>
    <w:rsid w:val="00600CCF"/>
    <w:rsid w:val="00601A60"/>
    <w:rsid w:val="00603FE8"/>
    <w:rsid w:val="00605852"/>
    <w:rsid w:val="00605913"/>
    <w:rsid w:val="00610467"/>
    <w:rsid w:val="00610673"/>
    <w:rsid w:val="006110C0"/>
    <w:rsid w:val="00614420"/>
    <w:rsid w:val="00615617"/>
    <w:rsid w:val="00616E75"/>
    <w:rsid w:val="00630CE9"/>
    <w:rsid w:val="0063394B"/>
    <w:rsid w:val="00634C43"/>
    <w:rsid w:val="00636109"/>
    <w:rsid w:val="006378D7"/>
    <w:rsid w:val="00643EF1"/>
    <w:rsid w:val="00647729"/>
    <w:rsid w:val="0064796E"/>
    <w:rsid w:val="00651EF2"/>
    <w:rsid w:val="006540C3"/>
    <w:rsid w:val="00654539"/>
    <w:rsid w:val="006562C6"/>
    <w:rsid w:val="00664432"/>
    <w:rsid w:val="00665084"/>
    <w:rsid w:val="00670AA5"/>
    <w:rsid w:val="00672C77"/>
    <w:rsid w:val="0067433B"/>
    <w:rsid w:val="00676AFE"/>
    <w:rsid w:val="00680409"/>
    <w:rsid w:val="00681770"/>
    <w:rsid w:val="0069055E"/>
    <w:rsid w:val="00693DF3"/>
    <w:rsid w:val="006A28E5"/>
    <w:rsid w:val="006B1763"/>
    <w:rsid w:val="006B29A8"/>
    <w:rsid w:val="006B504D"/>
    <w:rsid w:val="006B513C"/>
    <w:rsid w:val="006C4A8E"/>
    <w:rsid w:val="006C7C0A"/>
    <w:rsid w:val="006D2FB3"/>
    <w:rsid w:val="006D6763"/>
    <w:rsid w:val="006E179D"/>
    <w:rsid w:val="006E631E"/>
    <w:rsid w:val="006F126A"/>
    <w:rsid w:val="006F2205"/>
    <w:rsid w:val="006F2812"/>
    <w:rsid w:val="006F3F0F"/>
    <w:rsid w:val="006F46E3"/>
    <w:rsid w:val="006F52C7"/>
    <w:rsid w:val="006F7B21"/>
    <w:rsid w:val="00701A59"/>
    <w:rsid w:val="007029C8"/>
    <w:rsid w:val="007057BC"/>
    <w:rsid w:val="007066B8"/>
    <w:rsid w:val="0071407A"/>
    <w:rsid w:val="0072459E"/>
    <w:rsid w:val="00724841"/>
    <w:rsid w:val="00731DA1"/>
    <w:rsid w:val="00732226"/>
    <w:rsid w:val="00732A5B"/>
    <w:rsid w:val="00737861"/>
    <w:rsid w:val="00747EC8"/>
    <w:rsid w:val="007514A4"/>
    <w:rsid w:val="00755B79"/>
    <w:rsid w:val="0076566B"/>
    <w:rsid w:val="00773BAE"/>
    <w:rsid w:val="007767CC"/>
    <w:rsid w:val="00776960"/>
    <w:rsid w:val="00777F42"/>
    <w:rsid w:val="00782883"/>
    <w:rsid w:val="00782A55"/>
    <w:rsid w:val="00784E20"/>
    <w:rsid w:val="00784F78"/>
    <w:rsid w:val="00784F9C"/>
    <w:rsid w:val="00787D48"/>
    <w:rsid w:val="0079206C"/>
    <w:rsid w:val="00794693"/>
    <w:rsid w:val="00795858"/>
    <w:rsid w:val="007960E9"/>
    <w:rsid w:val="007977BE"/>
    <w:rsid w:val="007A1775"/>
    <w:rsid w:val="007A4C0B"/>
    <w:rsid w:val="007A6E6F"/>
    <w:rsid w:val="007A7B9A"/>
    <w:rsid w:val="007B0A41"/>
    <w:rsid w:val="007B30BF"/>
    <w:rsid w:val="007B4D8E"/>
    <w:rsid w:val="007B61C4"/>
    <w:rsid w:val="007C0D53"/>
    <w:rsid w:val="007C66A3"/>
    <w:rsid w:val="007D24A5"/>
    <w:rsid w:val="007D6EC4"/>
    <w:rsid w:val="007E0A1D"/>
    <w:rsid w:val="007E4747"/>
    <w:rsid w:val="007E7B5E"/>
    <w:rsid w:val="007F0619"/>
    <w:rsid w:val="007F07A8"/>
    <w:rsid w:val="007F5D59"/>
    <w:rsid w:val="007F74F7"/>
    <w:rsid w:val="00800186"/>
    <w:rsid w:val="008016BC"/>
    <w:rsid w:val="00802B3B"/>
    <w:rsid w:val="00803607"/>
    <w:rsid w:val="008053CC"/>
    <w:rsid w:val="00806BD4"/>
    <w:rsid w:val="0081360A"/>
    <w:rsid w:val="00821E51"/>
    <w:rsid w:val="0082541D"/>
    <w:rsid w:val="0082673E"/>
    <w:rsid w:val="00832145"/>
    <w:rsid w:val="00834BFB"/>
    <w:rsid w:val="00842C7D"/>
    <w:rsid w:val="00844A43"/>
    <w:rsid w:val="00854D24"/>
    <w:rsid w:val="008607B0"/>
    <w:rsid w:val="00862863"/>
    <w:rsid w:val="008642FE"/>
    <w:rsid w:val="0087614B"/>
    <w:rsid w:val="00877570"/>
    <w:rsid w:val="00880176"/>
    <w:rsid w:val="00881983"/>
    <w:rsid w:val="00882C99"/>
    <w:rsid w:val="008831BB"/>
    <w:rsid w:val="0089081B"/>
    <w:rsid w:val="00892771"/>
    <w:rsid w:val="008937CE"/>
    <w:rsid w:val="008952A2"/>
    <w:rsid w:val="00896149"/>
    <w:rsid w:val="0089682E"/>
    <w:rsid w:val="00896C68"/>
    <w:rsid w:val="008A1542"/>
    <w:rsid w:val="008A20F6"/>
    <w:rsid w:val="008A2452"/>
    <w:rsid w:val="008A3AD4"/>
    <w:rsid w:val="008A431E"/>
    <w:rsid w:val="008A6BC0"/>
    <w:rsid w:val="008B1FE9"/>
    <w:rsid w:val="008B3C28"/>
    <w:rsid w:val="008C4163"/>
    <w:rsid w:val="008C44A9"/>
    <w:rsid w:val="008C4679"/>
    <w:rsid w:val="008C6701"/>
    <w:rsid w:val="008C73B4"/>
    <w:rsid w:val="008D2ABA"/>
    <w:rsid w:val="008D2E19"/>
    <w:rsid w:val="008D55AE"/>
    <w:rsid w:val="008E1DD7"/>
    <w:rsid w:val="008E58DA"/>
    <w:rsid w:val="008E594A"/>
    <w:rsid w:val="008E5D3E"/>
    <w:rsid w:val="008F12A4"/>
    <w:rsid w:val="008F1405"/>
    <w:rsid w:val="008F4218"/>
    <w:rsid w:val="008F63F6"/>
    <w:rsid w:val="00902009"/>
    <w:rsid w:val="009025E3"/>
    <w:rsid w:val="0090278A"/>
    <w:rsid w:val="00905D8E"/>
    <w:rsid w:val="009102A6"/>
    <w:rsid w:val="00913475"/>
    <w:rsid w:val="00913E43"/>
    <w:rsid w:val="00913F3E"/>
    <w:rsid w:val="00915C6E"/>
    <w:rsid w:val="00915E48"/>
    <w:rsid w:val="00916584"/>
    <w:rsid w:val="00917890"/>
    <w:rsid w:val="009265F2"/>
    <w:rsid w:val="0092738B"/>
    <w:rsid w:val="009300C5"/>
    <w:rsid w:val="009311BF"/>
    <w:rsid w:val="00933CBA"/>
    <w:rsid w:val="00935B01"/>
    <w:rsid w:val="00937B2B"/>
    <w:rsid w:val="00963508"/>
    <w:rsid w:val="00963593"/>
    <w:rsid w:val="0096384D"/>
    <w:rsid w:val="00964574"/>
    <w:rsid w:val="00965C3A"/>
    <w:rsid w:val="009663B8"/>
    <w:rsid w:val="00966A43"/>
    <w:rsid w:val="00966B1F"/>
    <w:rsid w:val="009672BA"/>
    <w:rsid w:val="00967A45"/>
    <w:rsid w:val="00970839"/>
    <w:rsid w:val="00972EAA"/>
    <w:rsid w:val="009735D0"/>
    <w:rsid w:val="00973AB6"/>
    <w:rsid w:val="00973F79"/>
    <w:rsid w:val="0097578C"/>
    <w:rsid w:val="00976C7A"/>
    <w:rsid w:val="0098379D"/>
    <w:rsid w:val="009849A1"/>
    <w:rsid w:val="00986989"/>
    <w:rsid w:val="0098747F"/>
    <w:rsid w:val="00987988"/>
    <w:rsid w:val="00990267"/>
    <w:rsid w:val="009908A2"/>
    <w:rsid w:val="009A6492"/>
    <w:rsid w:val="009B4C0E"/>
    <w:rsid w:val="009C63C3"/>
    <w:rsid w:val="009D09CE"/>
    <w:rsid w:val="009D18A1"/>
    <w:rsid w:val="009D3360"/>
    <w:rsid w:val="009E005B"/>
    <w:rsid w:val="009E0B2A"/>
    <w:rsid w:val="009E6D17"/>
    <w:rsid w:val="009E796D"/>
    <w:rsid w:val="009F32A7"/>
    <w:rsid w:val="009F58CC"/>
    <w:rsid w:val="009F7606"/>
    <w:rsid w:val="009F7B7E"/>
    <w:rsid w:val="00A020E9"/>
    <w:rsid w:val="00A054C1"/>
    <w:rsid w:val="00A14675"/>
    <w:rsid w:val="00A14733"/>
    <w:rsid w:val="00A241D7"/>
    <w:rsid w:val="00A24F9C"/>
    <w:rsid w:val="00A32AE1"/>
    <w:rsid w:val="00A3390C"/>
    <w:rsid w:val="00A372E0"/>
    <w:rsid w:val="00A37F02"/>
    <w:rsid w:val="00A41E15"/>
    <w:rsid w:val="00A445A3"/>
    <w:rsid w:val="00A458CB"/>
    <w:rsid w:val="00A47585"/>
    <w:rsid w:val="00A47F52"/>
    <w:rsid w:val="00A660B3"/>
    <w:rsid w:val="00A7132F"/>
    <w:rsid w:val="00A7424C"/>
    <w:rsid w:val="00A76965"/>
    <w:rsid w:val="00A77327"/>
    <w:rsid w:val="00A806D3"/>
    <w:rsid w:val="00A82183"/>
    <w:rsid w:val="00A863D0"/>
    <w:rsid w:val="00A86790"/>
    <w:rsid w:val="00A90E17"/>
    <w:rsid w:val="00A965A1"/>
    <w:rsid w:val="00A969BE"/>
    <w:rsid w:val="00AB1078"/>
    <w:rsid w:val="00AB2702"/>
    <w:rsid w:val="00AB493D"/>
    <w:rsid w:val="00AB49AA"/>
    <w:rsid w:val="00AC159D"/>
    <w:rsid w:val="00AC1AC0"/>
    <w:rsid w:val="00AC2C1F"/>
    <w:rsid w:val="00AC47E8"/>
    <w:rsid w:val="00AC6B3E"/>
    <w:rsid w:val="00AE03CB"/>
    <w:rsid w:val="00AE1151"/>
    <w:rsid w:val="00AE5F8C"/>
    <w:rsid w:val="00AE69D0"/>
    <w:rsid w:val="00AE7E6B"/>
    <w:rsid w:val="00AF40F1"/>
    <w:rsid w:val="00AF5F12"/>
    <w:rsid w:val="00B06623"/>
    <w:rsid w:val="00B07C30"/>
    <w:rsid w:val="00B10CC6"/>
    <w:rsid w:val="00B10D28"/>
    <w:rsid w:val="00B113F9"/>
    <w:rsid w:val="00B156C6"/>
    <w:rsid w:val="00B15847"/>
    <w:rsid w:val="00B178B7"/>
    <w:rsid w:val="00B24180"/>
    <w:rsid w:val="00B31995"/>
    <w:rsid w:val="00B31CB0"/>
    <w:rsid w:val="00B343ED"/>
    <w:rsid w:val="00B356D3"/>
    <w:rsid w:val="00B439C9"/>
    <w:rsid w:val="00B43EC1"/>
    <w:rsid w:val="00B44165"/>
    <w:rsid w:val="00B45776"/>
    <w:rsid w:val="00B52500"/>
    <w:rsid w:val="00B530F1"/>
    <w:rsid w:val="00B53ACD"/>
    <w:rsid w:val="00B55101"/>
    <w:rsid w:val="00B60162"/>
    <w:rsid w:val="00B60917"/>
    <w:rsid w:val="00B61121"/>
    <w:rsid w:val="00B61E06"/>
    <w:rsid w:val="00B658FE"/>
    <w:rsid w:val="00B65FD2"/>
    <w:rsid w:val="00B71A05"/>
    <w:rsid w:val="00B74096"/>
    <w:rsid w:val="00B8176C"/>
    <w:rsid w:val="00B841B8"/>
    <w:rsid w:val="00B87FCB"/>
    <w:rsid w:val="00B95001"/>
    <w:rsid w:val="00BA0DF5"/>
    <w:rsid w:val="00BA2D0C"/>
    <w:rsid w:val="00BA2D80"/>
    <w:rsid w:val="00BA39A8"/>
    <w:rsid w:val="00BB25F2"/>
    <w:rsid w:val="00BB4399"/>
    <w:rsid w:val="00BB58AC"/>
    <w:rsid w:val="00BC0571"/>
    <w:rsid w:val="00BC219B"/>
    <w:rsid w:val="00BC58A5"/>
    <w:rsid w:val="00BD0ABE"/>
    <w:rsid w:val="00BD147F"/>
    <w:rsid w:val="00BD225E"/>
    <w:rsid w:val="00BD3255"/>
    <w:rsid w:val="00BD37AF"/>
    <w:rsid w:val="00BE04E7"/>
    <w:rsid w:val="00BE2E1D"/>
    <w:rsid w:val="00BE514A"/>
    <w:rsid w:val="00BF2303"/>
    <w:rsid w:val="00BF3B34"/>
    <w:rsid w:val="00BF3EDF"/>
    <w:rsid w:val="00BF5EC5"/>
    <w:rsid w:val="00BF6FA7"/>
    <w:rsid w:val="00C00E2F"/>
    <w:rsid w:val="00C0138A"/>
    <w:rsid w:val="00C02294"/>
    <w:rsid w:val="00C03DB2"/>
    <w:rsid w:val="00C04472"/>
    <w:rsid w:val="00C0639F"/>
    <w:rsid w:val="00C112A7"/>
    <w:rsid w:val="00C14630"/>
    <w:rsid w:val="00C2350E"/>
    <w:rsid w:val="00C23D75"/>
    <w:rsid w:val="00C3153A"/>
    <w:rsid w:val="00C33361"/>
    <w:rsid w:val="00C345BA"/>
    <w:rsid w:val="00C378D2"/>
    <w:rsid w:val="00C41C86"/>
    <w:rsid w:val="00C42F2B"/>
    <w:rsid w:val="00C47C4A"/>
    <w:rsid w:val="00C526C1"/>
    <w:rsid w:val="00C52F1C"/>
    <w:rsid w:val="00C551C4"/>
    <w:rsid w:val="00C600B6"/>
    <w:rsid w:val="00C61074"/>
    <w:rsid w:val="00C61C2E"/>
    <w:rsid w:val="00C741C0"/>
    <w:rsid w:val="00C86B10"/>
    <w:rsid w:val="00C90F9F"/>
    <w:rsid w:val="00C92860"/>
    <w:rsid w:val="00C92ECB"/>
    <w:rsid w:val="00C93CE0"/>
    <w:rsid w:val="00C9484B"/>
    <w:rsid w:val="00C962E8"/>
    <w:rsid w:val="00CA014A"/>
    <w:rsid w:val="00CA1181"/>
    <w:rsid w:val="00CA68E3"/>
    <w:rsid w:val="00CA71BF"/>
    <w:rsid w:val="00CB2EC9"/>
    <w:rsid w:val="00CC4A8C"/>
    <w:rsid w:val="00CC5048"/>
    <w:rsid w:val="00CC6180"/>
    <w:rsid w:val="00CD387E"/>
    <w:rsid w:val="00CD5139"/>
    <w:rsid w:val="00CE170E"/>
    <w:rsid w:val="00CE278F"/>
    <w:rsid w:val="00CE6429"/>
    <w:rsid w:val="00CE7826"/>
    <w:rsid w:val="00CE7E95"/>
    <w:rsid w:val="00CF1E4C"/>
    <w:rsid w:val="00CF497B"/>
    <w:rsid w:val="00D00678"/>
    <w:rsid w:val="00D054C4"/>
    <w:rsid w:val="00D10CD3"/>
    <w:rsid w:val="00D11A8D"/>
    <w:rsid w:val="00D16A0F"/>
    <w:rsid w:val="00D17BB9"/>
    <w:rsid w:val="00D2205A"/>
    <w:rsid w:val="00D248FC"/>
    <w:rsid w:val="00D24A0B"/>
    <w:rsid w:val="00D27A09"/>
    <w:rsid w:val="00D322E8"/>
    <w:rsid w:val="00D33B18"/>
    <w:rsid w:val="00D40881"/>
    <w:rsid w:val="00D437EE"/>
    <w:rsid w:val="00D47A72"/>
    <w:rsid w:val="00D536B4"/>
    <w:rsid w:val="00D54756"/>
    <w:rsid w:val="00D60773"/>
    <w:rsid w:val="00D6263F"/>
    <w:rsid w:val="00D62F8E"/>
    <w:rsid w:val="00D6409A"/>
    <w:rsid w:val="00D66119"/>
    <w:rsid w:val="00D73E15"/>
    <w:rsid w:val="00D74BD2"/>
    <w:rsid w:val="00D77C92"/>
    <w:rsid w:val="00D8092F"/>
    <w:rsid w:val="00D84E31"/>
    <w:rsid w:val="00D90411"/>
    <w:rsid w:val="00D920AB"/>
    <w:rsid w:val="00D93245"/>
    <w:rsid w:val="00D93F34"/>
    <w:rsid w:val="00D9762B"/>
    <w:rsid w:val="00DA123F"/>
    <w:rsid w:val="00DB1695"/>
    <w:rsid w:val="00DB4B5F"/>
    <w:rsid w:val="00DB5063"/>
    <w:rsid w:val="00DD4143"/>
    <w:rsid w:val="00DD7A86"/>
    <w:rsid w:val="00DE02A5"/>
    <w:rsid w:val="00DE32F8"/>
    <w:rsid w:val="00DE33DE"/>
    <w:rsid w:val="00DF2837"/>
    <w:rsid w:val="00DF39D3"/>
    <w:rsid w:val="00DF70C8"/>
    <w:rsid w:val="00DF74F7"/>
    <w:rsid w:val="00E1015D"/>
    <w:rsid w:val="00E17D02"/>
    <w:rsid w:val="00E213B8"/>
    <w:rsid w:val="00E22E34"/>
    <w:rsid w:val="00E256FD"/>
    <w:rsid w:val="00E25E6C"/>
    <w:rsid w:val="00E2792C"/>
    <w:rsid w:val="00E3179C"/>
    <w:rsid w:val="00E35019"/>
    <w:rsid w:val="00E364E0"/>
    <w:rsid w:val="00E365C8"/>
    <w:rsid w:val="00E41EA2"/>
    <w:rsid w:val="00E4231D"/>
    <w:rsid w:val="00E439FD"/>
    <w:rsid w:val="00E56D3F"/>
    <w:rsid w:val="00E56D42"/>
    <w:rsid w:val="00E60A07"/>
    <w:rsid w:val="00E7349E"/>
    <w:rsid w:val="00E77422"/>
    <w:rsid w:val="00E81465"/>
    <w:rsid w:val="00E81E82"/>
    <w:rsid w:val="00E81F9A"/>
    <w:rsid w:val="00E9076B"/>
    <w:rsid w:val="00E90980"/>
    <w:rsid w:val="00E929B0"/>
    <w:rsid w:val="00E933C7"/>
    <w:rsid w:val="00E94750"/>
    <w:rsid w:val="00EA40D8"/>
    <w:rsid w:val="00EB052F"/>
    <w:rsid w:val="00EB7B57"/>
    <w:rsid w:val="00EC177D"/>
    <w:rsid w:val="00ED202F"/>
    <w:rsid w:val="00ED23FD"/>
    <w:rsid w:val="00ED5B40"/>
    <w:rsid w:val="00ED6C5B"/>
    <w:rsid w:val="00ED6D1F"/>
    <w:rsid w:val="00EE0893"/>
    <w:rsid w:val="00EE1C7A"/>
    <w:rsid w:val="00EE2CB9"/>
    <w:rsid w:val="00EE5474"/>
    <w:rsid w:val="00EF03C6"/>
    <w:rsid w:val="00EF0E34"/>
    <w:rsid w:val="00F0669A"/>
    <w:rsid w:val="00F07817"/>
    <w:rsid w:val="00F177EB"/>
    <w:rsid w:val="00F20A9A"/>
    <w:rsid w:val="00F255AD"/>
    <w:rsid w:val="00F26B3F"/>
    <w:rsid w:val="00F300B4"/>
    <w:rsid w:val="00F307B7"/>
    <w:rsid w:val="00F31A8F"/>
    <w:rsid w:val="00F337B7"/>
    <w:rsid w:val="00F34D84"/>
    <w:rsid w:val="00F42314"/>
    <w:rsid w:val="00F505C0"/>
    <w:rsid w:val="00F54716"/>
    <w:rsid w:val="00F57E23"/>
    <w:rsid w:val="00F64D56"/>
    <w:rsid w:val="00F65C02"/>
    <w:rsid w:val="00F7374B"/>
    <w:rsid w:val="00F74AE7"/>
    <w:rsid w:val="00F817A8"/>
    <w:rsid w:val="00F81922"/>
    <w:rsid w:val="00F81BFD"/>
    <w:rsid w:val="00F82EFC"/>
    <w:rsid w:val="00F83FFF"/>
    <w:rsid w:val="00F84911"/>
    <w:rsid w:val="00F84D38"/>
    <w:rsid w:val="00F8733C"/>
    <w:rsid w:val="00F92E0A"/>
    <w:rsid w:val="00F94C47"/>
    <w:rsid w:val="00F971F0"/>
    <w:rsid w:val="00FA6636"/>
    <w:rsid w:val="00FA79E6"/>
    <w:rsid w:val="00FB71EC"/>
    <w:rsid w:val="00FC4357"/>
    <w:rsid w:val="00FC5EAB"/>
    <w:rsid w:val="00FC7200"/>
    <w:rsid w:val="00FC77E6"/>
    <w:rsid w:val="00FC7F4F"/>
    <w:rsid w:val="00FD1158"/>
    <w:rsid w:val="00FD3849"/>
    <w:rsid w:val="00FE0707"/>
    <w:rsid w:val="00FE28DB"/>
    <w:rsid w:val="00FE2C34"/>
    <w:rsid w:val="00FE63CB"/>
    <w:rsid w:val="00FF10AF"/>
    <w:rsid w:val="00FF3193"/>
    <w:rsid w:val="00FF5BF6"/>
    <w:rsid w:val="00FF729E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BD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paragraph" w:styleId="Revision">
    <w:name w:val="Revision"/>
    <w:hidden/>
    <w:uiPriority w:val="99"/>
    <w:semiHidden/>
    <w:rsid w:val="00DF2837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38053E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RubricChar">
    <w:name w:val="Rubric Char"/>
    <w:link w:val="Rubric"/>
    <w:locked/>
    <w:rsid w:val="006B513C"/>
    <w:rPr>
      <w:rFonts w:ascii="Arial" w:hAnsi="Arial" w:cs="Arial"/>
      <w:b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E3870"/>
    <w:pPr>
      <w:ind w:left="720"/>
      <w:contextualSpacing/>
    </w:pPr>
  </w:style>
  <w:style w:type="table" w:customStyle="1" w:styleId="TableGrid22">
    <w:name w:val="Table Grid22"/>
    <w:basedOn w:val="TableNormal"/>
    <w:next w:val="TableGrid"/>
    <w:rsid w:val="001955E2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TextChar">
    <w:name w:val="Text Char"/>
    <w:link w:val="Text"/>
    <w:rsid w:val="00486871"/>
    <w:rPr>
      <w:rFonts w:ascii="Arial" w:hAnsi="Arial" w:cs="Arial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1378</TotalTime>
  <Pages>22</Pages>
  <Words>2225</Words>
  <Characters>1268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70</cp:revision>
  <cp:lastPrinted>2015-04-20T13:00:00Z</cp:lastPrinted>
  <dcterms:created xsi:type="dcterms:W3CDTF">2022-10-21T15:02:00Z</dcterms:created>
  <dcterms:modified xsi:type="dcterms:W3CDTF">2022-11-16T12:27:00Z</dcterms:modified>
</cp:coreProperties>
</file>